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389474" w14:textId="6E250AE3" w:rsidR="00FA3532" w:rsidRPr="00B16D88" w:rsidRDefault="008B295F" w:rsidP="000B1DB9">
      <w:pPr>
        <w:jc w:val="center"/>
        <w:rPr>
          <w:rFonts w:ascii="Garamond" w:hAnsi="Garamond"/>
          <w:b/>
          <w:bCs/>
          <w:lang w:eastAsia="en-US"/>
        </w:rPr>
      </w:pPr>
      <w:bookmarkStart w:id="0" w:name="_Toc433403210"/>
      <w:r w:rsidRPr="00B16D88">
        <w:rPr>
          <w:rFonts w:ascii="Garamond" w:hAnsi="Garamond"/>
          <w:b/>
          <w:bCs/>
          <w:noProof/>
          <w:lang w:eastAsia="sl-SI"/>
        </w:rPr>
        <w:drawing>
          <wp:inline distT="0" distB="0" distL="0" distR="0" wp14:anchorId="1E1F863A" wp14:editId="77A686EE">
            <wp:extent cx="5760720" cy="13684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L_MF_logoHOR-CMYK_bar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F8F7A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lang w:eastAsia="en-US"/>
        </w:rPr>
      </w:pPr>
    </w:p>
    <w:p w14:paraId="7462CD6B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AAFBB23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1657CC6" w14:textId="1A66DD00" w:rsidR="00FA3532" w:rsidRPr="00B16D88" w:rsidRDefault="00FA3532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123068C5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72D430CE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934E538" w14:textId="0C5F149D" w:rsidR="00FA3532" w:rsidRPr="00B16D88" w:rsidRDefault="00BE56B9" w:rsidP="006B49E2">
      <w:pPr>
        <w:spacing w:line="480" w:lineRule="auto"/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>
        <w:rPr>
          <w:rFonts w:ascii="Garamond" w:hAnsi="Garamond"/>
          <w:b/>
          <w:bCs/>
          <w:sz w:val="28"/>
          <w:szCs w:val="28"/>
          <w:lang w:eastAsia="en-US"/>
        </w:rPr>
        <w:t>INDIVIDUALNE VAJE V KLINIČNEM OKOLJU</w:t>
      </w:r>
      <w:r w:rsidR="00FA3532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ZA ŠTUDENTE </w:t>
      </w:r>
      <w:r w:rsidR="00393BBA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="00FA3532" w:rsidRPr="00B16D88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98201A" w:rsidRPr="00B16D88">
        <w:rPr>
          <w:rFonts w:ascii="Garamond" w:hAnsi="Garamond"/>
          <w:b/>
          <w:bCs/>
          <w:sz w:val="28"/>
          <w:szCs w:val="28"/>
          <w:lang w:eastAsia="en-US"/>
        </w:rPr>
        <w:t>TNIKA EMŠ PROGRAM</w:t>
      </w:r>
      <w:r w:rsidR="000833DA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2A3729" w:rsidRPr="00B16D88">
        <w:rPr>
          <w:rFonts w:ascii="Garamond" w:hAnsi="Garamond"/>
          <w:b/>
          <w:bCs/>
          <w:sz w:val="28"/>
          <w:szCs w:val="28"/>
          <w:lang w:eastAsia="en-US"/>
        </w:rPr>
        <w:t>DENTALNA MEDICINA</w:t>
      </w:r>
      <w:r w:rsidR="005F00FD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202</w:t>
      </w:r>
      <w:r>
        <w:rPr>
          <w:rFonts w:ascii="Garamond" w:hAnsi="Garamond"/>
          <w:b/>
          <w:bCs/>
          <w:sz w:val="28"/>
          <w:szCs w:val="28"/>
          <w:lang w:eastAsia="en-US"/>
        </w:rPr>
        <w:t>4</w:t>
      </w:r>
      <w:r w:rsidR="00FA3532" w:rsidRPr="00B16D88">
        <w:rPr>
          <w:rFonts w:ascii="Garamond" w:hAnsi="Garamond"/>
          <w:b/>
          <w:bCs/>
          <w:sz w:val="28"/>
          <w:szCs w:val="28"/>
          <w:lang w:eastAsia="en-US"/>
        </w:rPr>
        <w:t>/</w:t>
      </w:r>
      <w:r w:rsidR="005F00FD" w:rsidRPr="00B16D88">
        <w:rPr>
          <w:rFonts w:ascii="Garamond" w:hAnsi="Garamond"/>
          <w:b/>
          <w:bCs/>
          <w:sz w:val="28"/>
          <w:szCs w:val="28"/>
          <w:lang w:eastAsia="en-US"/>
        </w:rPr>
        <w:t>202</w:t>
      </w:r>
      <w:r>
        <w:rPr>
          <w:rFonts w:ascii="Garamond" w:hAnsi="Garamond"/>
          <w:b/>
          <w:bCs/>
          <w:sz w:val="28"/>
          <w:szCs w:val="28"/>
          <w:lang w:eastAsia="en-US"/>
        </w:rPr>
        <w:t>5</w:t>
      </w:r>
    </w:p>
    <w:p w14:paraId="0FD6BEDD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5E98C2B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CDC3227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6D002231" w14:textId="1DF3F4E3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014B7269" w14:textId="7CDEA7CF" w:rsidR="00BF6F08" w:rsidRPr="00B16D88" w:rsidRDefault="00BF6F08">
      <w:pPr>
        <w:suppressAutoHyphens w:val="0"/>
        <w:spacing w:after="160" w:line="259" w:lineRule="auto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br w:type="page"/>
      </w:r>
    </w:p>
    <w:p w14:paraId="1FD47851" w14:textId="71938C7F" w:rsidR="00E24FE5" w:rsidRPr="00B16D88" w:rsidRDefault="002411C9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>
        <w:rPr>
          <w:rFonts w:ascii="Garamond" w:hAnsi="Garamond"/>
          <w:b/>
          <w:bCs/>
          <w:sz w:val="28"/>
          <w:szCs w:val="28"/>
          <w:lang w:eastAsia="en-US"/>
        </w:rPr>
        <w:lastRenderedPageBreak/>
        <w:t>INDIVIDUALNE VAJE V KLINIČNEM OKOLJU</w:t>
      </w:r>
      <w:r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E24FE5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ZA ŠTUDENTE </w:t>
      </w:r>
      <w:r w:rsidR="001215EB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="00E24FE5" w:rsidRPr="00B16D88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DE29C3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TNIKA EMŠ PROGRAM </w:t>
      </w:r>
      <w:r w:rsidR="00E24FE5" w:rsidRPr="00B16D88">
        <w:rPr>
          <w:rFonts w:ascii="Garamond" w:hAnsi="Garamond"/>
          <w:b/>
          <w:bCs/>
          <w:sz w:val="28"/>
          <w:szCs w:val="28"/>
          <w:lang w:eastAsia="en-US"/>
        </w:rPr>
        <w:t>DENTALNA MEDICINA 202</w:t>
      </w:r>
      <w:r>
        <w:rPr>
          <w:rFonts w:ascii="Garamond" w:hAnsi="Garamond"/>
          <w:b/>
          <w:bCs/>
          <w:sz w:val="28"/>
          <w:szCs w:val="28"/>
          <w:lang w:eastAsia="en-US"/>
        </w:rPr>
        <w:t>4</w:t>
      </w:r>
      <w:r w:rsidR="00E24FE5" w:rsidRPr="00B16D88">
        <w:rPr>
          <w:rFonts w:ascii="Garamond" w:hAnsi="Garamond"/>
          <w:b/>
          <w:bCs/>
          <w:sz w:val="28"/>
          <w:szCs w:val="28"/>
          <w:lang w:eastAsia="en-US"/>
        </w:rPr>
        <w:t>/202</w:t>
      </w:r>
      <w:r>
        <w:rPr>
          <w:rFonts w:ascii="Garamond" w:hAnsi="Garamond"/>
          <w:b/>
          <w:bCs/>
          <w:sz w:val="28"/>
          <w:szCs w:val="28"/>
          <w:lang w:eastAsia="en-US"/>
        </w:rPr>
        <w:t>5</w:t>
      </w:r>
    </w:p>
    <w:p w14:paraId="35188109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81B064C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FCD44CA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0D4AF2E" w14:textId="77777777" w:rsidR="00E24FE5" w:rsidRPr="00B16D88" w:rsidRDefault="00E24FE5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5FAA1123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7D898587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2D912ADE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352648E3" w14:textId="77777777" w:rsidR="00E24FE5" w:rsidRPr="00B16D88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Učno gradivo</w:t>
      </w:r>
    </w:p>
    <w:p w14:paraId="18C6F5D3" w14:textId="77777777" w:rsidR="00E24FE5" w:rsidRPr="00B16D88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</w:p>
    <w:p w14:paraId="23D14C76" w14:textId="7E005599" w:rsidR="00E24FE5" w:rsidRPr="00B16D88" w:rsidRDefault="00CB57FA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Prva</w:t>
      </w:r>
      <w:r w:rsidR="00E24FE5" w:rsidRPr="00B16D88">
        <w:rPr>
          <w:rFonts w:ascii="Garamond" w:hAnsi="Garamond"/>
          <w:sz w:val="24"/>
          <w:szCs w:val="24"/>
          <w:lang w:eastAsia="en-US"/>
        </w:rPr>
        <w:t xml:space="preserve"> izdaja</w:t>
      </w:r>
    </w:p>
    <w:p w14:paraId="2F6F162C" w14:textId="77777777" w:rsidR="00E24FE5" w:rsidRPr="00B16D88" w:rsidRDefault="00E24FE5" w:rsidP="00E24FE5">
      <w:pPr>
        <w:suppressAutoHyphens w:val="0"/>
        <w:jc w:val="center"/>
        <w:rPr>
          <w:rFonts w:ascii="Garamond" w:hAnsi="Garamond"/>
          <w:b/>
          <w:sz w:val="24"/>
          <w:szCs w:val="24"/>
          <w:lang w:eastAsia="en-US"/>
        </w:rPr>
      </w:pPr>
    </w:p>
    <w:p w14:paraId="53B25E84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CE0C132" w14:textId="7075555D" w:rsidR="00E24FE5" w:rsidRPr="00B16D88" w:rsidRDefault="001D511F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Uredni</w:t>
      </w:r>
      <w:r w:rsidR="000C2872" w:rsidRPr="00B16D88">
        <w:rPr>
          <w:rFonts w:ascii="Garamond" w:hAnsi="Garamond"/>
          <w:sz w:val="24"/>
          <w:szCs w:val="24"/>
          <w:lang w:eastAsia="en-US"/>
        </w:rPr>
        <w:t>k</w:t>
      </w:r>
      <w:r w:rsidR="00863EA1">
        <w:rPr>
          <w:rFonts w:ascii="Garamond" w:hAnsi="Garamond"/>
          <w:sz w:val="24"/>
          <w:szCs w:val="24"/>
          <w:lang w:eastAsia="en-US"/>
        </w:rPr>
        <w:t>a</w:t>
      </w:r>
      <w:r w:rsidR="00E24FE5" w:rsidRPr="00B16D88">
        <w:rPr>
          <w:rFonts w:ascii="Garamond" w:hAnsi="Garamond"/>
          <w:sz w:val="24"/>
          <w:szCs w:val="24"/>
          <w:lang w:eastAsia="en-US"/>
        </w:rPr>
        <w:t xml:space="preserve">: </w:t>
      </w:r>
      <w:r w:rsidR="00863EA1" w:rsidRPr="00863EA1">
        <w:rPr>
          <w:rFonts w:ascii="Garamond" w:hAnsi="Garamond"/>
          <w:sz w:val="24"/>
          <w:szCs w:val="24"/>
          <w:lang w:eastAsia="en-US"/>
        </w:rPr>
        <w:t>Janja Jan, Boris Gašpirc</w:t>
      </w:r>
    </w:p>
    <w:p w14:paraId="1D8826CA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36C7738" w14:textId="3489A9B8" w:rsidR="00863EA1" w:rsidRPr="00863EA1" w:rsidRDefault="00442465" w:rsidP="00192526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Avtorji:</w:t>
      </w:r>
      <w:r w:rsidR="00863EA1">
        <w:rPr>
          <w:rFonts w:ascii="Garamond" w:hAnsi="Garamond"/>
          <w:sz w:val="24"/>
          <w:szCs w:val="24"/>
          <w:lang w:eastAsia="en-US"/>
        </w:rPr>
        <w:t xml:space="preserve"> </w:t>
      </w:r>
      <w:r w:rsidR="00192526">
        <w:rPr>
          <w:rFonts w:ascii="Garamond" w:hAnsi="Garamond"/>
          <w:sz w:val="24"/>
          <w:szCs w:val="24"/>
          <w:lang w:eastAsia="en-US"/>
        </w:rPr>
        <w:t xml:space="preserve">Alenka Pavlič, Maja Ovsenik, Martina Drevenšek, Nataša Ihan Hren, </w:t>
      </w:r>
      <w:r w:rsidR="00863EA1" w:rsidRPr="00863EA1">
        <w:rPr>
          <w:rFonts w:ascii="Garamond" w:hAnsi="Garamond"/>
          <w:sz w:val="24"/>
          <w:szCs w:val="24"/>
          <w:lang w:eastAsia="en-US"/>
        </w:rPr>
        <w:t>Ksenija Rener</w:t>
      </w:r>
      <w:r w:rsidR="00863EA1">
        <w:rPr>
          <w:rFonts w:ascii="Garamond" w:hAnsi="Garamond"/>
          <w:sz w:val="24"/>
          <w:szCs w:val="24"/>
          <w:lang w:eastAsia="en-US"/>
        </w:rPr>
        <w:t xml:space="preserve"> Sitar, Milan Kuhar, Erika Cvetko, </w:t>
      </w:r>
      <w:r w:rsidR="00141EBD">
        <w:rPr>
          <w:rFonts w:ascii="Garamond" w:hAnsi="Garamond"/>
          <w:sz w:val="24"/>
          <w:szCs w:val="24"/>
          <w:lang w:eastAsia="en-US"/>
        </w:rPr>
        <w:t>Katarina Šurlan Popović</w:t>
      </w:r>
      <w:r w:rsidR="00192526">
        <w:rPr>
          <w:rFonts w:ascii="Garamond" w:hAnsi="Garamond"/>
          <w:sz w:val="24"/>
          <w:szCs w:val="24"/>
          <w:lang w:eastAsia="en-US"/>
        </w:rPr>
        <w:t xml:space="preserve">, </w:t>
      </w:r>
      <w:r w:rsidR="00192526" w:rsidRPr="00863EA1">
        <w:rPr>
          <w:rFonts w:ascii="Garamond" w:hAnsi="Garamond"/>
          <w:sz w:val="24"/>
          <w:szCs w:val="24"/>
          <w:lang w:eastAsia="en-US"/>
        </w:rPr>
        <w:t>A</w:t>
      </w:r>
      <w:r w:rsidR="00192526">
        <w:rPr>
          <w:rFonts w:ascii="Garamond" w:hAnsi="Garamond"/>
          <w:sz w:val="24"/>
          <w:szCs w:val="24"/>
          <w:lang w:eastAsia="en-US"/>
        </w:rPr>
        <w:t>leš</w:t>
      </w:r>
      <w:r w:rsidR="00192526" w:rsidRPr="00863EA1">
        <w:rPr>
          <w:rFonts w:ascii="Garamond" w:hAnsi="Garamond"/>
          <w:sz w:val="24"/>
          <w:szCs w:val="24"/>
          <w:lang w:eastAsia="en-US"/>
        </w:rPr>
        <w:t xml:space="preserve"> Fidler</w:t>
      </w:r>
      <w:r w:rsidR="00192526">
        <w:rPr>
          <w:rFonts w:ascii="Garamond" w:hAnsi="Garamond"/>
          <w:sz w:val="24"/>
          <w:szCs w:val="24"/>
          <w:lang w:eastAsia="en-US"/>
        </w:rPr>
        <w:t xml:space="preserve">, Mojca Kržan, </w:t>
      </w:r>
      <w:r w:rsidR="00863EA1">
        <w:t xml:space="preserve">Jasmina Markovič Božič, </w:t>
      </w:r>
      <w:r w:rsidR="00192526" w:rsidRPr="00192526">
        <w:rPr>
          <w:rFonts w:ascii="Garamond" w:hAnsi="Garamond"/>
          <w:sz w:val="24"/>
          <w:szCs w:val="24"/>
          <w:lang w:eastAsia="en-US"/>
        </w:rPr>
        <w:t>Marija Petek Šter</w:t>
      </w:r>
      <w:r w:rsidR="00192526">
        <w:rPr>
          <w:rFonts w:ascii="Garamond" w:hAnsi="Garamond"/>
          <w:sz w:val="24"/>
          <w:szCs w:val="24"/>
          <w:lang w:eastAsia="en-US"/>
        </w:rPr>
        <w:t>,</w:t>
      </w:r>
      <w:r w:rsidR="00192526" w:rsidRPr="00192526">
        <w:rPr>
          <w:rFonts w:ascii="Garamond" w:hAnsi="Garamond"/>
          <w:sz w:val="24"/>
          <w:szCs w:val="24"/>
          <w:lang w:eastAsia="en-US"/>
        </w:rPr>
        <w:t xml:space="preserve"> </w:t>
      </w:r>
      <w:r w:rsidR="00192526">
        <w:rPr>
          <w:rFonts w:ascii="Garamond" w:hAnsi="Garamond"/>
          <w:sz w:val="24"/>
          <w:szCs w:val="24"/>
          <w:lang w:eastAsia="en-US"/>
        </w:rPr>
        <w:t>Mitja Košnik</w:t>
      </w:r>
      <w:r w:rsidR="00863EA1" w:rsidRPr="00192526">
        <w:rPr>
          <w:rFonts w:ascii="Garamond" w:hAnsi="Garamond"/>
          <w:sz w:val="24"/>
          <w:szCs w:val="24"/>
          <w:lang w:eastAsia="en-US"/>
        </w:rPr>
        <w:t xml:space="preserve"> </w:t>
      </w:r>
    </w:p>
    <w:p w14:paraId="35D798E2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56093CC" w14:textId="0B44DB3E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512E40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0C2E876" w14:textId="0BD333C6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Izdal</w:t>
      </w:r>
      <w:r w:rsidR="00B8724A" w:rsidRPr="00B16D88">
        <w:rPr>
          <w:rFonts w:ascii="Garamond" w:hAnsi="Garamond"/>
          <w:sz w:val="24"/>
          <w:szCs w:val="24"/>
          <w:lang w:eastAsia="en-US"/>
        </w:rPr>
        <w:t>a: Medicinska fakulteta Univerze v Ljubljani, kot spletni vir</w:t>
      </w:r>
    </w:p>
    <w:p w14:paraId="005CE3E4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69F6066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2B41CFDF" w14:textId="41404851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 xml:space="preserve">Copyright </w:t>
      </w:r>
      <w:r w:rsidRPr="00B16D88">
        <w:rPr>
          <w:rFonts w:ascii="Garamond" w:hAnsi="Garamond"/>
          <w:b/>
          <w:sz w:val="24"/>
          <w:szCs w:val="24"/>
          <w:lang w:eastAsia="en-US"/>
        </w:rPr>
        <w:t>®</w:t>
      </w:r>
      <w:r w:rsidR="00B8724A" w:rsidRPr="00B16D88">
        <w:rPr>
          <w:rFonts w:ascii="Garamond" w:hAnsi="Garamond"/>
          <w:sz w:val="24"/>
          <w:szCs w:val="24"/>
          <w:lang w:eastAsia="en-US"/>
        </w:rPr>
        <w:t xml:space="preserve"> Medicinska fakulteta </w:t>
      </w:r>
      <w:r w:rsidR="00E72A77" w:rsidRPr="00B16D88">
        <w:rPr>
          <w:rFonts w:ascii="Garamond" w:hAnsi="Garamond"/>
          <w:sz w:val="24"/>
          <w:szCs w:val="24"/>
          <w:lang w:eastAsia="en-US"/>
        </w:rPr>
        <w:t>U</w:t>
      </w:r>
      <w:r w:rsidR="00B8724A" w:rsidRPr="00B16D88">
        <w:rPr>
          <w:rFonts w:ascii="Garamond" w:hAnsi="Garamond"/>
          <w:sz w:val="24"/>
          <w:szCs w:val="24"/>
          <w:lang w:eastAsia="en-US"/>
        </w:rPr>
        <w:t>niverze v Ljubljani</w:t>
      </w:r>
      <w:r w:rsidRPr="00B16D88">
        <w:rPr>
          <w:rFonts w:ascii="Garamond" w:hAnsi="Garamond"/>
          <w:sz w:val="24"/>
          <w:szCs w:val="24"/>
          <w:lang w:eastAsia="en-US"/>
        </w:rPr>
        <w:t xml:space="preserve"> – </w:t>
      </w:r>
      <w:r w:rsidR="002411C9">
        <w:rPr>
          <w:rFonts w:ascii="Garamond" w:hAnsi="Garamond"/>
          <w:sz w:val="24"/>
          <w:szCs w:val="24"/>
          <w:lang w:eastAsia="en-US"/>
        </w:rPr>
        <w:t>januar</w:t>
      </w:r>
      <w:r w:rsidR="004D5902" w:rsidRPr="00B16D88">
        <w:rPr>
          <w:rFonts w:ascii="Garamond" w:hAnsi="Garamond"/>
          <w:sz w:val="24"/>
          <w:szCs w:val="24"/>
          <w:lang w:eastAsia="en-US"/>
        </w:rPr>
        <w:t xml:space="preserve"> </w:t>
      </w:r>
      <w:r w:rsidR="007E1F92" w:rsidRPr="00B16D88">
        <w:rPr>
          <w:rFonts w:ascii="Garamond" w:hAnsi="Garamond"/>
          <w:sz w:val="24"/>
          <w:szCs w:val="24"/>
          <w:lang w:eastAsia="en-US"/>
        </w:rPr>
        <w:t>202</w:t>
      </w:r>
      <w:r w:rsidR="002411C9">
        <w:rPr>
          <w:rFonts w:ascii="Garamond" w:hAnsi="Garamond"/>
          <w:sz w:val="24"/>
          <w:szCs w:val="24"/>
          <w:lang w:eastAsia="en-US"/>
        </w:rPr>
        <w:t>5</w:t>
      </w:r>
    </w:p>
    <w:p w14:paraId="16D0634F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37E9152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Vse pravice pridržane.</w:t>
      </w:r>
    </w:p>
    <w:p w14:paraId="3999E12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F5F559B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1699B7B" w14:textId="6763FD3D" w:rsidR="0002673F" w:rsidRPr="00B16D88" w:rsidRDefault="00E24FE5" w:rsidP="00E24FE5">
      <w:pPr>
        <w:jc w:val="center"/>
        <w:rPr>
          <w:rFonts w:ascii="Garamond" w:hAnsi="Garamond"/>
          <w:b/>
          <w:bCs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0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Pr="00B16D88" w:rsidRDefault="002B734C">
          <w:pPr>
            <w:pStyle w:val="NaslovTOC"/>
            <w:rPr>
              <w:rFonts w:ascii="Garamond" w:hAnsi="Garamond"/>
            </w:rPr>
          </w:pPr>
          <w:r w:rsidRPr="00B16D88">
            <w:rPr>
              <w:rFonts w:ascii="Garamond" w:hAnsi="Garamond"/>
            </w:rPr>
            <w:t>Kazalo vsebine</w:t>
          </w:r>
        </w:p>
        <w:p w14:paraId="6E6C6EE8" w14:textId="76EAFE62" w:rsidR="00E015BD" w:rsidRPr="00B16D88" w:rsidRDefault="00E015BD" w:rsidP="006B49E2">
          <w:pPr>
            <w:rPr>
              <w:rFonts w:ascii="Garamond" w:hAnsi="Garamond"/>
            </w:rPr>
          </w:pPr>
        </w:p>
        <w:p w14:paraId="302DDAFB" w14:textId="77777777" w:rsidR="00E015BD" w:rsidRPr="00B16D88" w:rsidRDefault="00E015BD" w:rsidP="006B49E2">
          <w:pPr>
            <w:rPr>
              <w:rFonts w:ascii="Garamond" w:hAnsi="Garamond"/>
            </w:rPr>
          </w:pPr>
        </w:p>
        <w:p w14:paraId="79BA3C76" w14:textId="2B86D371" w:rsidR="00E75A46" w:rsidRDefault="002B734C">
          <w:pPr>
            <w:pStyle w:val="Kazalovsebine2"/>
            <w:rPr>
              <w:rFonts w:cstheme="minorBidi"/>
              <w:noProof/>
            </w:rPr>
          </w:pPr>
          <w:r w:rsidRPr="002411C9">
            <w:rPr>
              <w:rFonts w:ascii="Garamond" w:hAnsi="Garamond"/>
            </w:rPr>
            <w:fldChar w:fldCharType="begin"/>
          </w:r>
          <w:r w:rsidRPr="002411C9">
            <w:rPr>
              <w:rFonts w:ascii="Garamond" w:hAnsi="Garamond"/>
            </w:rPr>
            <w:instrText xml:space="preserve"> TOC \o "1-3" \h \z \u </w:instrText>
          </w:r>
          <w:r w:rsidRPr="002411C9">
            <w:rPr>
              <w:rFonts w:ascii="Garamond" w:hAnsi="Garamond"/>
            </w:rPr>
            <w:fldChar w:fldCharType="separate"/>
          </w:r>
          <w:hyperlink w:anchor="_Toc165985695" w:history="1">
            <w:r w:rsidR="00E75A46" w:rsidRPr="002411C9">
              <w:rPr>
                <w:rStyle w:val="Hiperpovezava"/>
                <w:rFonts w:ascii="Garamond" w:hAnsi="Garamond"/>
                <w:noProof/>
                <w:lang w:eastAsia="en-US"/>
              </w:rPr>
              <w:t>Uvod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5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4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78AE6BC8" w14:textId="3245DDF3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6" w:history="1">
            <w:r w:rsidRPr="00344169">
              <w:rPr>
                <w:rStyle w:val="Hiperpovezava"/>
                <w:rFonts w:ascii="Garamond" w:hAnsi="Garamond"/>
                <w:noProof/>
                <w:lang w:eastAsia="en-US"/>
              </w:rPr>
              <w:t xml:space="preserve">Namen in cilji </w:t>
            </w:r>
            <w:r w:rsidR="002411C9">
              <w:rPr>
                <w:rStyle w:val="Hiperpovezava"/>
                <w:rFonts w:ascii="Garamond" w:hAnsi="Garamond"/>
                <w:noProof/>
                <w:lang w:eastAsia="en-US"/>
              </w:rPr>
              <w:t>individualnih vaj v kliničnem okolju</w:t>
            </w:r>
            <w:r w:rsidRPr="00344169">
              <w:rPr>
                <w:rStyle w:val="Hiperpovezava"/>
                <w:rFonts w:ascii="Garamond" w:hAnsi="Garamond"/>
                <w:noProof/>
                <w:lang w:eastAsia="en-US"/>
              </w:rPr>
              <w:t xml:space="preserve"> za študente 3. letnika dentalne medic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9CDAB" w14:textId="1D6A407E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7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tode in delo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3F642" w14:textId="3150B2D1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8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Aktivnosti v zobozdravstveni ambula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B135A" w14:textId="4FB14A01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9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vratna informacija o opravljen</w:t>
            </w:r>
            <w:r w:rsidR="002411C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ih individualnih vajah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22137" w14:textId="7CEC0702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700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Poročilo o </w:t>
            </w:r>
            <w:r w:rsidR="003A03A4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individualnih vajah v kliničnem okolju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0F354" w14:textId="4E516AE1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1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orazume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3A7C5" w14:textId="330EC595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2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remljanje zdravstvenega s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80AA1" w14:textId="2E8D3045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3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Vešč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CA910" w14:textId="19590446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704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Potrdilo mentorja </w:t>
            </w:r>
            <w:r w:rsidR="003A03A4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individualnih vaj v kliničnem okolju</w:t>
            </w:r>
            <w:r w:rsidR="00A73F96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EBE48" w14:textId="4381A865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705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ntorjeva ocena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5402F" w14:textId="4C231A71" w:rsidR="002B734C" w:rsidRPr="00B16D88" w:rsidRDefault="002B734C">
          <w:pPr>
            <w:rPr>
              <w:rFonts w:ascii="Garamond" w:hAnsi="Garamond"/>
            </w:rPr>
          </w:pPr>
          <w:r w:rsidRPr="00B16D88">
            <w:rPr>
              <w:rFonts w:ascii="Garamond" w:hAnsi="Garamond"/>
              <w:b/>
              <w:bCs/>
            </w:rPr>
            <w:fldChar w:fldCharType="end"/>
          </w:r>
        </w:p>
      </w:sdtContent>
    </w:sdt>
    <w:p w14:paraId="2A74D651" w14:textId="77777777" w:rsidR="00710FCC" w:rsidRPr="00B16D88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 w:val="26"/>
          <w:szCs w:val="26"/>
          <w:lang w:eastAsia="en-US"/>
        </w:rPr>
      </w:pPr>
      <w:r w:rsidRPr="00B16D88">
        <w:rPr>
          <w:rFonts w:ascii="Garamond" w:hAnsi="Garamond"/>
          <w:lang w:eastAsia="en-US"/>
        </w:rPr>
        <w:br w:type="page"/>
      </w:r>
    </w:p>
    <w:p w14:paraId="1ECFC3E4" w14:textId="7CD624F3" w:rsidR="00FA3532" w:rsidRPr="00B16D88" w:rsidRDefault="00D64D9A" w:rsidP="001B2154">
      <w:pPr>
        <w:pStyle w:val="Naslov2"/>
        <w:rPr>
          <w:rFonts w:ascii="Garamond" w:hAnsi="Garamond"/>
          <w:lang w:eastAsia="en-US"/>
        </w:rPr>
      </w:pPr>
      <w:bookmarkStart w:id="1" w:name="_Toc165985695"/>
      <w:r w:rsidRPr="00B16D88">
        <w:rPr>
          <w:rFonts w:ascii="Garamond" w:hAnsi="Garamond"/>
          <w:lang w:eastAsia="en-US"/>
        </w:rPr>
        <w:lastRenderedPageBreak/>
        <w:t>U</w:t>
      </w:r>
      <w:r w:rsidR="008B1A28" w:rsidRPr="00B16D88">
        <w:rPr>
          <w:rFonts w:ascii="Garamond" w:hAnsi="Garamond"/>
          <w:lang w:eastAsia="en-US"/>
        </w:rPr>
        <w:t>vod</w:t>
      </w:r>
      <w:bookmarkEnd w:id="1"/>
    </w:p>
    <w:p w14:paraId="1A43B216" w14:textId="60C3936C" w:rsidR="00F6093C" w:rsidRPr="00B16D88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44BAE60" w14:textId="09073E10" w:rsidR="00B976FC" w:rsidRPr="00B16D88" w:rsidRDefault="00A73F96" w:rsidP="00BA36C2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>Indivi</w:t>
      </w:r>
      <w:r w:rsidR="00BA36C2">
        <w:rPr>
          <w:rFonts w:ascii="Garamond" w:eastAsiaTheme="minorHAnsi" w:hAnsi="Garamond"/>
          <w:sz w:val="24"/>
          <w:szCs w:val="24"/>
          <w:lang w:eastAsia="en-US"/>
        </w:rPr>
        <w:t>dualne vaje v kliničnem okolj so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novost v študijsk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em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ogram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>Medicinsk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fakultet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Univerze v Ljubljani (UL MF)</w:t>
      </w:r>
      <w:r w:rsidR="000074F4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mogoča študentom 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zgodnjo 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>klinično izkušnjo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Namen </w:t>
      </w:r>
      <w:r w:rsidR="00BA36C2">
        <w:rPr>
          <w:rFonts w:ascii="Garamond" w:eastAsiaTheme="minorHAnsi" w:hAnsi="Garamond"/>
          <w:sz w:val="24"/>
          <w:szCs w:val="24"/>
          <w:lang w:eastAsia="en-US"/>
        </w:rPr>
        <w:t>individualnih vaj v kliničnem okolju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je študentom osmisliti študij teoretičnih vsebin in jim približati 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prihodnji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oklic. </w:t>
      </w:r>
      <w:r w:rsidR="00BA36C2">
        <w:rPr>
          <w:rFonts w:ascii="Garamond" w:eastAsiaTheme="minorHAnsi" w:hAnsi="Garamond"/>
          <w:sz w:val="24"/>
          <w:szCs w:val="24"/>
          <w:lang w:eastAsia="en-US"/>
        </w:rPr>
        <w:t>Individualne vaje v kliničnem okolju so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ložnost za pridobivanje in utrjevanje kliničnih veščin v realnem okolju in priložnost za oblikovanje temeljnih vrednot zobozdravnika.</w:t>
      </w:r>
    </w:p>
    <w:p w14:paraId="00DFA6F1" w14:textId="7646A46E" w:rsidR="00CB57FA" w:rsidRPr="00B16D88" w:rsidRDefault="00CB57FA" w:rsidP="00CB57FA">
      <w:pPr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Študenti </w:t>
      </w:r>
      <w:r w:rsidR="000C2872" w:rsidRPr="00B16D88">
        <w:rPr>
          <w:rFonts w:ascii="Garamond" w:eastAsiaTheme="minorHAnsi" w:hAnsi="Garamond"/>
          <w:sz w:val="24"/>
          <w:szCs w:val="24"/>
          <w:lang w:eastAsia="en-US"/>
        </w:rPr>
        <w:t>tretjeg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letnika dentalne medicine opravljajo </w:t>
      </w:r>
      <w:r w:rsidR="00A64574">
        <w:rPr>
          <w:rFonts w:ascii="Garamond" w:eastAsiaTheme="minorHAnsi" w:hAnsi="Garamond"/>
          <w:sz w:val="24"/>
          <w:szCs w:val="24"/>
          <w:lang w:eastAsia="en-US"/>
        </w:rPr>
        <w:t>individualne vaje v kliničnem okolj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13B4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v zobozdravniških ambulantah v zdravstvenih domovih in pri zasebnih zobozdravnikih.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Med </w:t>
      </w:r>
      <w:r w:rsidR="00A64574">
        <w:rPr>
          <w:rFonts w:ascii="Garamond" w:eastAsiaTheme="minorHAnsi" w:hAnsi="Garamond"/>
          <w:sz w:val="24"/>
          <w:szCs w:val="24"/>
          <w:lang w:eastAsia="en-US"/>
        </w:rPr>
        <w:t>individualnimi vajami v kliničnem okolj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majo priložnost vaditi klinični pregled</w:t>
      </w:r>
      <w:r w:rsidRPr="00B16D88">
        <w:rPr>
          <w:rFonts w:ascii="Garamond" w:eastAsiaTheme="minorHAnsi" w:hAnsi="Garamond"/>
          <w:color w:val="000000" w:themeColor="text1"/>
          <w:sz w:val="24"/>
          <w:szCs w:val="24"/>
          <w:lang w:eastAsia="en-US"/>
        </w:rPr>
        <w:t xml:space="preserve">, se vključevati v zdravstveni tim ter graditi profesionalno identiteto v delovnem okolju. </w:t>
      </w:r>
    </w:p>
    <w:p w14:paraId="6842A17E" w14:textId="55CA6D63" w:rsidR="00F6093C" w:rsidRPr="00B16D88" w:rsidRDefault="00A64574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>Individualne vanje v kliničnem okolju</w:t>
      </w:r>
      <w:r w:rsidR="00287029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obsega</w:t>
      </w:r>
      <w:r>
        <w:rPr>
          <w:rFonts w:ascii="Garamond" w:eastAsiaTheme="minorHAnsi" w:hAnsi="Garamond"/>
          <w:sz w:val="24"/>
          <w:szCs w:val="24"/>
          <w:lang w:eastAsia="en-US"/>
        </w:rPr>
        <w:t>jo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60 ur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287029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P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>oteka</w:t>
      </w:r>
      <w:r>
        <w:rPr>
          <w:rFonts w:ascii="Garamond" w:eastAsiaTheme="minorHAnsi" w:hAnsi="Garamond"/>
          <w:sz w:val="24"/>
          <w:szCs w:val="24"/>
          <w:lang w:eastAsia="en-US"/>
        </w:rPr>
        <w:t>jo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287029" w:rsidRPr="00B16D88">
        <w:rPr>
          <w:rFonts w:ascii="Garamond" w:eastAsiaTheme="minorHAnsi" w:hAnsi="Garamond"/>
          <w:sz w:val="24"/>
          <w:szCs w:val="24"/>
          <w:lang w:eastAsia="en-US"/>
        </w:rPr>
        <w:t>od junija</w:t>
      </w:r>
      <w:r w:rsidR="00FE0B1A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do septembra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. </w:t>
      </w:r>
    </w:p>
    <w:p w14:paraId="5C8897EE" w14:textId="4C3BF33A" w:rsidR="00F6093C" w:rsidRPr="00B16D88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Pred vami je delovni zvezek</w:t>
      </w:r>
      <w:r w:rsidR="005B48BC" w:rsidRPr="00B16D88">
        <w:rPr>
          <w:rFonts w:ascii="Garamond" w:eastAsiaTheme="minorHAnsi" w:hAnsi="Garamond"/>
          <w:sz w:val="24"/>
          <w:szCs w:val="24"/>
          <w:lang w:eastAsia="en-US"/>
        </w:rPr>
        <w:t>,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 katerem najdete napotke za izvaja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nje </w:t>
      </w:r>
      <w:r w:rsidR="0014082F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14082F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ter obrazce, ki jih je 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treba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C5860" w:rsidRPr="009A63E0">
        <w:rPr>
          <w:rFonts w:ascii="Garamond" w:eastAsiaTheme="minorHAnsi" w:hAnsi="Garamond"/>
          <w:szCs w:val="22"/>
          <w:lang w:eastAsia="en-US"/>
        </w:rPr>
        <w:t xml:space="preserve">med </w:t>
      </w:r>
      <w:r w:rsidR="005C5860">
        <w:rPr>
          <w:rFonts w:ascii="Garamond" w:eastAsiaTheme="minorHAnsi" w:hAnsi="Garamond"/>
          <w:szCs w:val="22"/>
          <w:lang w:eastAsia="en-US"/>
        </w:rPr>
        <w:t>individualnimi vajami v kliničnem okolju</w:t>
      </w:r>
      <w:r w:rsidR="005C5860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izpolniti. </w:t>
      </w:r>
    </w:p>
    <w:p w14:paraId="50C04D33" w14:textId="7C5E836D" w:rsidR="00216E36" w:rsidRPr="00B16D88" w:rsidRDefault="00216E36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6E9D489" w14:textId="77777777" w:rsidR="004369FC" w:rsidRPr="009A63E0" w:rsidRDefault="004369FC" w:rsidP="004369F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Uspešno in lepo izkušnjo vam želimo!</w:t>
      </w:r>
    </w:p>
    <w:p w14:paraId="19522535" w14:textId="77777777" w:rsidR="004369FC" w:rsidRDefault="004369FC" w:rsidP="007E6A8C">
      <w:pPr>
        <w:jc w:val="both"/>
        <w:rPr>
          <w:rFonts w:ascii="Garamond" w:hAnsi="Garamond"/>
          <w:bCs/>
          <w:sz w:val="24"/>
          <w:szCs w:val="24"/>
          <w:lang w:eastAsia="en-US"/>
        </w:rPr>
      </w:pPr>
    </w:p>
    <w:p w14:paraId="1610BE23" w14:textId="7F6A1AF9" w:rsidR="00216E36" w:rsidRPr="00B16D88" w:rsidRDefault="00216E36" w:rsidP="007E6A8C">
      <w:pPr>
        <w:jc w:val="both"/>
        <w:rPr>
          <w:rFonts w:ascii="Garamond" w:hAnsi="Garamond"/>
          <w:bCs/>
          <w:sz w:val="24"/>
          <w:szCs w:val="24"/>
          <w:lang w:eastAsia="en-US"/>
        </w:rPr>
      </w:pPr>
      <w:r w:rsidRPr="00B16D88">
        <w:rPr>
          <w:rFonts w:ascii="Garamond" w:hAnsi="Garamond"/>
          <w:bCs/>
          <w:sz w:val="24"/>
          <w:szCs w:val="24"/>
          <w:lang w:eastAsia="en-US"/>
        </w:rPr>
        <w:t>Uredni</w:t>
      </w:r>
      <w:r w:rsidR="000C2872" w:rsidRPr="00B16D88">
        <w:rPr>
          <w:rFonts w:ascii="Garamond" w:hAnsi="Garamond"/>
          <w:bCs/>
          <w:sz w:val="24"/>
          <w:szCs w:val="24"/>
          <w:lang w:eastAsia="en-US"/>
        </w:rPr>
        <w:t>k</w:t>
      </w:r>
      <w:r w:rsidR="00192526">
        <w:rPr>
          <w:rFonts w:ascii="Garamond" w:hAnsi="Garamond"/>
          <w:bCs/>
          <w:sz w:val="24"/>
          <w:szCs w:val="24"/>
          <w:lang w:eastAsia="en-US"/>
        </w:rPr>
        <w:t>a</w:t>
      </w:r>
      <w:r w:rsidR="004369FC">
        <w:rPr>
          <w:rFonts w:ascii="Garamond" w:hAnsi="Garamond"/>
          <w:bCs/>
          <w:sz w:val="24"/>
          <w:szCs w:val="24"/>
          <w:lang w:eastAsia="en-US"/>
        </w:rPr>
        <w:t>:</w:t>
      </w:r>
    </w:p>
    <w:p w14:paraId="5CC3BDC0" w14:textId="77777777" w:rsidR="00192526" w:rsidRPr="00192526" w:rsidRDefault="00192526" w:rsidP="000C2872">
      <w:pPr>
        <w:suppressAutoHyphens w:val="0"/>
        <w:rPr>
          <w:rFonts w:ascii="Garamond" w:hAnsi="Garamond"/>
          <w:bCs/>
          <w:sz w:val="24"/>
          <w:szCs w:val="24"/>
          <w:lang w:eastAsia="en-US"/>
        </w:rPr>
      </w:pPr>
      <w:r w:rsidRPr="00192526">
        <w:rPr>
          <w:rFonts w:ascii="Garamond" w:hAnsi="Garamond"/>
          <w:bCs/>
          <w:sz w:val="24"/>
          <w:szCs w:val="24"/>
          <w:lang w:eastAsia="en-US"/>
        </w:rPr>
        <w:t>Janja Jan</w:t>
      </w:r>
    </w:p>
    <w:p w14:paraId="0581A274" w14:textId="12932421" w:rsidR="003247DA" w:rsidRPr="00B16D88" w:rsidRDefault="00192526" w:rsidP="000C2872">
      <w:pPr>
        <w:suppressAutoHyphens w:val="0"/>
        <w:rPr>
          <w:rFonts w:ascii="Garamond" w:hAnsi="Garamond"/>
          <w:b/>
          <w:bCs/>
          <w:lang w:eastAsia="en-US"/>
        </w:rPr>
      </w:pPr>
      <w:r w:rsidRPr="00192526">
        <w:rPr>
          <w:rFonts w:ascii="Garamond" w:hAnsi="Garamond"/>
          <w:bCs/>
          <w:sz w:val="24"/>
          <w:szCs w:val="24"/>
          <w:lang w:eastAsia="en-US"/>
        </w:rPr>
        <w:t>Boris Gašpirc</w:t>
      </w:r>
      <w:r w:rsidR="000C2872" w:rsidRPr="00192526">
        <w:rPr>
          <w:rFonts w:ascii="Garamond" w:hAnsi="Garamond"/>
          <w:bCs/>
          <w:sz w:val="24"/>
          <w:szCs w:val="24"/>
          <w:lang w:eastAsia="en-US"/>
        </w:rPr>
        <w:t xml:space="preserve"> </w:t>
      </w:r>
      <w:r w:rsidR="003247DA" w:rsidRPr="00B16D88">
        <w:rPr>
          <w:rFonts w:ascii="Garamond" w:hAnsi="Garamond"/>
          <w:b/>
          <w:bCs/>
          <w:lang w:eastAsia="en-US"/>
        </w:rPr>
        <w:br w:type="page"/>
      </w:r>
    </w:p>
    <w:p w14:paraId="76C5DCC2" w14:textId="58D9EA29" w:rsidR="00B53A87" w:rsidRPr="0034655C" w:rsidRDefault="001B2154" w:rsidP="001B2154">
      <w:pPr>
        <w:pStyle w:val="Naslov2"/>
        <w:rPr>
          <w:rFonts w:ascii="Garamond" w:hAnsi="Garamond"/>
          <w:sz w:val="22"/>
          <w:szCs w:val="22"/>
          <w:lang w:eastAsia="en-US"/>
        </w:rPr>
      </w:pPr>
      <w:bookmarkStart w:id="2" w:name="_Toc165985696"/>
      <w:r w:rsidRPr="0034655C">
        <w:rPr>
          <w:rFonts w:ascii="Garamond" w:hAnsi="Garamond"/>
          <w:sz w:val="22"/>
          <w:szCs w:val="22"/>
          <w:lang w:eastAsia="en-US"/>
        </w:rPr>
        <w:lastRenderedPageBreak/>
        <w:t xml:space="preserve">Namen in cilji </w:t>
      </w:r>
      <w:r w:rsidR="003D1A08" w:rsidRPr="0034655C">
        <w:rPr>
          <w:rFonts w:ascii="Garamond" w:hAnsi="Garamond"/>
          <w:sz w:val="22"/>
          <w:szCs w:val="22"/>
          <w:lang w:eastAsia="en-US"/>
        </w:rPr>
        <w:t>individualnih vaj v kliničnem okolju</w:t>
      </w:r>
      <w:r w:rsidR="003D1A08" w:rsidRPr="0034655C">
        <w:rPr>
          <w:rFonts w:ascii="Garamond" w:hAnsi="Garamond"/>
          <w:sz w:val="22"/>
          <w:szCs w:val="22"/>
          <w:lang w:eastAsia="en-US"/>
        </w:rPr>
        <w:t xml:space="preserve"> </w:t>
      </w:r>
      <w:r w:rsidRPr="0034655C">
        <w:rPr>
          <w:rFonts w:ascii="Garamond" w:hAnsi="Garamond"/>
          <w:sz w:val="22"/>
          <w:szCs w:val="22"/>
          <w:lang w:eastAsia="en-US"/>
        </w:rPr>
        <w:t xml:space="preserve">za študente </w:t>
      </w:r>
      <w:r w:rsidR="000C2872" w:rsidRPr="0034655C">
        <w:rPr>
          <w:rFonts w:ascii="Garamond" w:hAnsi="Garamond"/>
          <w:sz w:val="22"/>
          <w:szCs w:val="22"/>
          <w:lang w:eastAsia="en-US"/>
        </w:rPr>
        <w:t>3</w:t>
      </w:r>
      <w:r w:rsidRPr="0034655C">
        <w:rPr>
          <w:rFonts w:ascii="Garamond" w:hAnsi="Garamond"/>
          <w:sz w:val="22"/>
          <w:szCs w:val="22"/>
          <w:lang w:eastAsia="en-US"/>
        </w:rPr>
        <w:t>. letnika dentalne medicine</w:t>
      </w:r>
      <w:bookmarkEnd w:id="2"/>
    </w:p>
    <w:p w14:paraId="75BB3E5E" w14:textId="77777777" w:rsidR="001B2154" w:rsidRPr="0034655C" w:rsidRDefault="001B2154" w:rsidP="001B2154">
      <w:pPr>
        <w:rPr>
          <w:rFonts w:ascii="Garamond" w:hAnsi="Garamond"/>
          <w:szCs w:val="22"/>
          <w:lang w:eastAsia="en-US"/>
        </w:rPr>
      </w:pPr>
    </w:p>
    <w:bookmarkEnd w:id="0"/>
    <w:p w14:paraId="58724FD9" w14:textId="0B71AE2A" w:rsidR="00CB57FA" w:rsidRPr="0034655C" w:rsidRDefault="004640BC" w:rsidP="00CB57FA">
      <w:pPr>
        <w:spacing w:line="276" w:lineRule="auto"/>
        <w:jc w:val="both"/>
        <w:rPr>
          <w:rFonts w:ascii="Garamond" w:hAnsi="Garamond" w:cstheme="minorHAnsi"/>
          <w:szCs w:val="22"/>
        </w:rPr>
      </w:pPr>
      <w:r w:rsidRPr="0034655C">
        <w:rPr>
          <w:rFonts w:ascii="Garamond" w:hAnsi="Garamond" w:cstheme="minorHAnsi"/>
          <w:b/>
          <w:bCs/>
          <w:szCs w:val="22"/>
          <w:shd w:val="clear" w:color="auto" w:fill="FFFFFF"/>
          <w:lang w:eastAsia="zh-CN"/>
        </w:rPr>
        <w:t>Namen</w:t>
      </w:r>
      <w:r w:rsidRPr="0034655C">
        <w:rPr>
          <w:rFonts w:ascii="Garamond" w:hAnsi="Garamond" w:cstheme="minorHAnsi"/>
          <w:szCs w:val="22"/>
          <w:shd w:val="clear" w:color="auto" w:fill="FFFFFF"/>
          <w:lang w:eastAsia="zh-CN"/>
        </w:rPr>
        <w:t xml:space="preserve"> </w:t>
      </w:r>
      <w:r w:rsidR="00F16FEB" w:rsidRPr="0034655C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0C2872" w:rsidRPr="0034655C">
        <w:rPr>
          <w:rFonts w:ascii="Garamond" w:eastAsiaTheme="minorHAnsi" w:hAnsi="Garamond"/>
          <w:szCs w:val="22"/>
          <w:lang w:eastAsia="en-US"/>
        </w:rPr>
        <w:t>3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je </w:t>
      </w:r>
      <w:r w:rsidR="00083976" w:rsidRPr="0034655C">
        <w:rPr>
          <w:rFonts w:ascii="Garamond" w:eastAsiaTheme="minorHAnsi" w:hAnsi="Garamond"/>
          <w:szCs w:val="22"/>
          <w:lang w:eastAsia="en-US"/>
        </w:rPr>
        <w:t>omogočiti štud</w:t>
      </w:r>
      <w:r w:rsidR="00A20D37" w:rsidRPr="0034655C">
        <w:rPr>
          <w:rFonts w:ascii="Garamond" w:eastAsiaTheme="minorHAnsi" w:hAnsi="Garamond"/>
          <w:szCs w:val="22"/>
          <w:lang w:eastAsia="en-US"/>
        </w:rPr>
        <w:t>en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tom, da </w:t>
      </w:r>
      <w:r w:rsidR="009A5E00" w:rsidRPr="0034655C">
        <w:rPr>
          <w:rFonts w:ascii="Garamond" w:eastAsiaTheme="minorHAnsi" w:hAnsi="Garamond"/>
          <w:szCs w:val="22"/>
          <w:lang w:eastAsia="en-US"/>
        </w:rPr>
        <w:t>v kliničnih pogojih ob stolu izboljšajo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 veščino jemanja anamneze</w:t>
      </w:r>
      <w:r w:rsidR="009A5E00" w:rsidRPr="0034655C">
        <w:rPr>
          <w:rFonts w:ascii="Garamond" w:eastAsiaTheme="minorHAnsi" w:hAnsi="Garamond"/>
          <w:szCs w:val="22"/>
          <w:lang w:eastAsia="en-US"/>
        </w:rPr>
        <w:t>, ekstraoralnega in oralnega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 preg</w:t>
      </w:r>
      <w:r w:rsidR="00A20D37" w:rsidRPr="0034655C">
        <w:rPr>
          <w:rFonts w:ascii="Garamond" w:eastAsiaTheme="minorHAnsi" w:hAnsi="Garamond"/>
          <w:szCs w:val="22"/>
          <w:lang w:eastAsia="en-US"/>
        </w:rPr>
        <w:t>l</w:t>
      </w:r>
      <w:r w:rsidR="00083976" w:rsidRPr="0034655C">
        <w:rPr>
          <w:rFonts w:ascii="Garamond" w:eastAsiaTheme="minorHAnsi" w:hAnsi="Garamond"/>
          <w:szCs w:val="22"/>
          <w:lang w:eastAsia="en-US"/>
        </w:rPr>
        <w:t>eda,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slikovne diagnostike</w:t>
      </w:r>
      <w:r w:rsidR="009A5E00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 xml:space="preserve">ter </w:t>
      </w:r>
      <w:r w:rsidR="009A5E00" w:rsidRPr="0034655C">
        <w:rPr>
          <w:rFonts w:ascii="Garamond" w:eastAsiaTheme="minorHAnsi" w:hAnsi="Garamond"/>
          <w:szCs w:val="22"/>
          <w:lang w:eastAsia="en-US"/>
        </w:rPr>
        <w:t>zapisa oralne patologije</w:t>
      </w:r>
      <w:r w:rsidR="00562770" w:rsidRPr="0034655C">
        <w:rPr>
          <w:rFonts w:ascii="Garamond" w:eastAsiaTheme="minorHAnsi" w:hAnsi="Garamond"/>
          <w:szCs w:val="22"/>
          <w:lang w:eastAsia="en-US"/>
        </w:rPr>
        <w:t>.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>V primeru potrebe po lokalni anesteziji</w:t>
      </w:r>
      <w:r w:rsidR="00513B4E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>utemeljijo način dela, izbiro anestetika in tehnike anestezije za predviden poseg v ustni votlini</w:t>
      </w:r>
      <w:r w:rsidR="009A5E00" w:rsidRPr="0034655C">
        <w:rPr>
          <w:rFonts w:ascii="Garamond" w:eastAsiaTheme="minorHAnsi" w:hAnsi="Garamond"/>
          <w:szCs w:val="22"/>
          <w:lang w:eastAsia="en-US"/>
        </w:rPr>
        <w:t>.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>G</w:t>
      </w:r>
      <w:r w:rsidR="00CB57FA" w:rsidRPr="0034655C">
        <w:rPr>
          <w:rFonts w:ascii="Garamond" w:eastAsiaTheme="minorHAnsi" w:hAnsi="Garamond"/>
          <w:szCs w:val="22"/>
          <w:lang w:eastAsia="en-US"/>
        </w:rPr>
        <w:t>radi</w:t>
      </w:r>
      <w:r w:rsidR="00C541B8" w:rsidRPr="0034655C">
        <w:rPr>
          <w:rFonts w:ascii="Garamond" w:eastAsiaTheme="minorHAnsi" w:hAnsi="Garamond"/>
          <w:szCs w:val="22"/>
          <w:lang w:eastAsia="en-US"/>
        </w:rPr>
        <w:t>jo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identiteto zobozdravnika v interprofesionalnem zdravstvenem timu, ter oblik</w:t>
      </w:r>
      <w:r w:rsidR="00C541B8" w:rsidRPr="0034655C">
        <w:rPr>
          <w:rFonts w:ascii="Garamond" w:eastAsiaTheme="minorHAnsi" w:hAnsi="Garamond"/>
          <w:szCs w:val="22"/>
          <w:lang w:eastAsia="en-US"/>
        </w:rPr>
        <w:t>ujejo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profesionalne in humanistične vrednote, potrebne za delo z bolniki.</w:t>
      </w:r>
    </w:p>
    <w:p w14:paraId="0C0A6322" w14:textId="346E2DFF" w:rsidR="004640BC" w:rsidRPr="0034655C" w:rsidRDefault="004640BC" w:rsidP="00CB57FA">
      <w:pPr>
        <w:spacing w:line="276" w:lineRule="auto"/>
        <w:jc w:val="both"/>
        <w:rPr>
          <w:rFonts w:ascii="Garamond" w:hAnsi="Garamond"/>
          <w:szCs w:val="22"/>
          <w:lang w:eastAsia="zh-CN"/>
        </w:rPr>
      </w:pPr>
    </w:p>
    <w:p w14:paraId="11540130" w14:textId="250E6F0F" w:rsidR="004640BC" w:rsidRPr="0034655C" w:rsidRDefault="00704654" w:rsidP="006B49E2">
      <w:pPr>
        <w:spacing w:line="276" w:lineRule="auto"/>
        <w:rPr>
          <w:rFonts w:ascii="Garamond" w:eastAsiaTheme="minorHAnsi" w:hAnsi="Garamond"/>
          <w:b/>
          <w:color w:val="000000"/>
          <w:szCs w:val="22"/>
          <w:lang w:eastAsia="en-US"/>
        </w:rPr>
      </w:pPr>
      <w:r w:rsidRPr="0034655C">
        <w:rPr>
          <w:rFonts w:ascii="Garamond" w:eastAsiaTheme="minorHAnsi" w:hAnsi="Garamond"/>
          <w:b/>
          <w:color w:val="000000"/>
          <w:szCs w:val="22"/>
          <w:lang w:eastAsia="en-US"/>
        </w:rPr>
        <w:t>Cilji</w:t>
      </w:r>
    </w:p>
    <w:p w14:paraId="2452B678" w14:textId="2C00C179" w:rsidR="00CB57FA" w:rsidRPr="0034655C" w:rsidRDefault="00CD7B52" w:rsidP="00361484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34655C">
        <w:rPr>
          <w:rFonts w:ascii="Garamond" w:eastAsiaTheme="minorHAnsi" w:hAnsi="Garamond"/>
          <w:color w:val="000000"/>
          <w:szCs w:val="22"/>
          <w:lang w:eastAsia="en-US"/>
        </w:rPr>
        <w:t>Do konca</w:t>
      </w:r>
      <w:r w:rsidR="00CB57FA" w:rsidRPr="0034655C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1C0941" w:rsidRPr="0034655C">
        <w:rPr>
          <w:rFonts w:ascii="Garamond" w:eastAsiaTheme="minorHAnsi" w:hAnsi="Garamond"/>
          <w:szCs w:val="22"/>
          <w:lang w:eastAsia="en-US"/>
        </w:rPr>
        <w:t xml:space="preserve">individualnih vaj v kliničnem okolju </w:t>
      </w:r>
      <w:r w:rsidR="00A20D37" w:rsidRPr="0034655C">
        <w:rPr>
          <w:rFonts w:ascii="Garamond" w:eastAsiaTheme="minorHAnsi" w:hAnsi="Garamond"/>
          <w:color w:val="000000"/>
          <w:szCs w:val="22"/>
          <w:lang w:eastAsia="en-US"/>
        </w:rPr>
        <w:t>3</w:t>
      </w:r>
      <w:r w:rsidR="00CB57FA" w:rsidRPr="0034655C">
        <w:rPr>
          <w:rFonts w:ascii="Garamond" w:eastAsiaTheme="minorHAnsi" w:hAnsi="Garamond"/>
          <w:color w:val="000000"/>
          <w:szCs w:val="22"/>
          <w:lang w:eastAsia="en-US"/>
        </w:rPr>
        <w:t xml:space="preserve"> bo študent: </w:t>
      </w:r>
    </w:p>
    <w:p w14:paraId="393A9719" w14:textId="266D1E9E" w:rsidR="00CD7B52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sodeloval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pri</w:t>
      </w:r>
      <w:r w:rsidR="000C2872" w:rsidRPr="0034655C">
        <w:rPr>
          <w:rFonts w:ascii="Garamond" w:eastAsiaTheme="minorHAnsi" w:hAnsi="Garamond"/>
          <w:szCs w:val="22"/>
          <w:lang w:eastAsia="en-US"/>
        </w:rPr>
        <w:t xml:space="preserve"> jemanja anamneze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in analize vprašalnik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o zdravju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pri 10 pacientih</w:t>
      </w:r>
    </w:p>
    <w:p w14:paraId="63EE4FB1" w14:textId="3C7A0FE1" w:rsidR="000C2872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sodeloval pri ekstraoralnem in intraoralnem pregledu pri 10 pacientih</w:t>
      </w:r>
    </w:p>
    <w:p w14:paraId="31C006D4" w14:textId="1532AE53" w:rsidR="00F116C0" w:rsidRPr="0034655C" w:rsidRDefault="00F116C0" w:rsidP="00F116C0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sodeloval pri slikovni diagnostiki pri 10 pacientih</w:t>
      </w:r>
    </w:p>
    <w:p w14:paraId="7FBB3444" w14:textId="15EDC039" w:rsidR="00F116C0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izvedel zapis oralne patologije 5 pacientov</w:t>
      </w:r>
    </w:p>
    <w:p w14:paraId="5CF3FBC9" w14:textId="200441D8" w:rsidR="00B125B0" w:rsidRPr="0034655C" w:rsidRDefault="00B125B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razloži</w:t>
      </w:r>
      <w:r w:rsidR="002570CC" w:rsidRPr="0034655C">
        <w:rPr>
          <w:rFonts w:ascii="Garamond" w:eastAsiaTheme="minorHAnsi" w:hAnsi="Garamond"/>
          <w:szCs w:val="22"/>
          <w:lang w:eastAsia="en-US"/>
        </w:rPr>
        <w:t>l 10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pacientom pomen vzdrževanja ustne higiene za zdravje zob, obzobnih tkiv in sistemsko zdravje</w:t>
      </w:r>
    </w:p>
    <w:p w14:paraId="5AA9A0F5" w14:textId="20478F28" w:rsidR="00F116C0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izbiri anestetika in tehnike anestezije, ter opazoval dajanje lokalne anestezije za parodontalno zdravljenje, koreninsko zdravljenje, 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preparacijo za prevleko, </w:t>
      </w:r>
      <w:r w:rsidRPr="0034655C">
        <w:rPr>
          <w:rFonts w:ascii="Garamond" w:eastAsiaTheme="minorHAnsi" w:hAnsi="Garamond"/>
          <w:szCs w:val="22"/>
          <w:lang w:eastAsia="en-US"/>
        </w:rPr>
        <w:t>ter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 z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ekstrakcijo zoba</w:t>
      </w:r>
      <w:r w:rsidR="00C14375" w:rsidRPr="0034655C">
        <w:rPr>
          <w:rFonts w:ascii="Garamond" w:eastAsiaTheme="minorHAnsi" w:hAnsi="Garamond"/>
          <w:szCs w:val="22"/>
          <w:lang w:eastAsia="en-US"/>
        </w:rPr>
        <w:t>,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 </w:t>
      </w:r>
    </w:p>
    <w:p w14:paraId="744BB4AA" w14:textId="6495C814" w:rsidR="006B6659" w:rsidRPr="0034655C" w:rsidRDefault="006B6659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izbiri in svetovanju uporabe analgetika </w:t>
      </w:r>
    </w:p>
    <w:p w14:paraId="66D94B08" w14:textId="7BE11BB0" w:rsidR="00CB57FA" w:rsidRPr="0034655C" w:rsidRDefault="00CB57FA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pridobil in nadgradil nekatere klinične veščine,</w:t>
      </w:r>
    </w:p>
    <w:p w14:paraId="7EDB5F36" w14:textId="3F31B9F9" w:rsidR="0002708E" w:rsidRPr="0034655C" w:rsidRDefault="00CB57FA" w:rsidP="0002708E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znal vključiti v delo </w:t>
      </w:r>
      <w:r w:rsidR="00487AF4" w:rsidRPr="0034655C">
        <w:rPr>
          <w:rFonts w:ascii="Garamond" w:eastAsiaTheme="minorHAnsi" w:hAnsi="Garamond"/>
          <w:szCs w:val="22"/>
          <w:lang w:eastAsia="en-US"/>
        </w:rPr>
        <w:t>zobozdravniškeg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tima glede n</w:t>
      </w:r>
      <w:r w:rsidR="0002708E" w:rsidRPr="0034655C">
        <w:rPr>
          <w:rFonts w:ascii="Garamond" w:eastAsiaTheme="minorHAnsi" w:hAnsi="Garamond"/>
          <w:szCs w:val="22"/>
          <w:lang w:eastAsia="en-US"/>
        </w:rPr>
        <w:t>a svoje zmožnosti in kompetence</w:t>
      </w:r>
    </w:p>
    <w:p w14:paraId="6DC51BA9" w14:textId="201C75AE" w:rsidR="005B48BC" w:rsidRPr="00B16D88" w:rsidRDefault="005B48BC" w:rsidP="0002708E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058A86C4" w14:textId="11854D95" w:rsidR="00704654" w:rsidRPr="00B16D88" w:rsidRDefault="00704654" w:rsidP="001B2154">
      <w:pPr>
        <w:pStyle w:val="Naslov2"/>
        <w:rPr>
          <w:rFonts w:ascii="Garamond" w:eastAsiaTheme="minorHAnsi" w:hAnsi="Garamond"/>
          <w:lang w:eastAsia="en-US"/>
        </w:rPr>
      </w:pPr>
      <w:bookmarkStart w:id="3" w:name="_Toc165985697"/>
      <w:r w:rsidRPr="00B16D88">
        <w:rPr>
          <w:rFonts w:ascii="Garamond" w:eastAsiaTheme="minorHAnsi" w:hAnsi="Garamond"/>
          <w:lang w:eastAsia="en-US"/>
        </w:rPr>
        <w:lastRenderedPageBreak/>
        <w:t xml:space="preserve">Metode in </w:t>
      </w:r>
      <w:r w:rsidR="00CB57FA" w:rsidRPr="00B16D88">
        <w:rPr>
          <w:rFonts w:ascii="Garamond" w:eastAsiaTheme="minorHAnsi" w:hAnsi="Garamond"/>
          <w:lang w:eastAsia="en-US"/>
        </w:rPr>
        <w:t>delo</w:t>
      </w:r>
      <w:r w:rsidRPr="00B16D88">
        <w:rPr>
          <w:rFonts w:ascii="Garamond" w:eastAsiaTheme="minorHAnsi" w:hAnsi="Garamond"/>
          <w:lang w:eastAsia="en-US"/>
        </w:rPr>
        <w:t xml:space="preserve"> študenta</w:t>
      </w:r>
      <w:bookmarkEnd w:id="3"/>
    </w:p>
    <w:p w14:paraId="2469D854" w14:textId="0B9CC66A" w:rsidR="001B2154" w:rsidRPr="00B16D88" w:rsidRDefault="001B2154" w:rsidP="001B2154">
      <w:pPr>
        <w:rPr>
          <w:rFonts w:ascii="Garamond" w:eastAsiaTheme="minorHAnsi" w:hAnsi="Garamond"/>
          <w:lang w:eastAsia="en-US"/>
        </w:rPr>
      </w:pPr>
    </w:p>
    <w:p w14:paraId="2E60B18B" w14:textId="177B88F0" w:rsidR="004640BC" w:rsidRPr="00B16D88" w:rsidRDefault="00287029" w:rsidP="006B49E2">
      <w:pPr>
        <w:spacing w:line="276" w:lineRule="auto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Uvodni seminar</w:t>
      </w:r>
      <w:r w:rsidR="004640BC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 xml:space="preserve">: </w:t>
      </w:r>
    </w:p>
    <w:p w14:paraId="4E87FF02" w14:textId="052B6171" w:rsidR="00704654" w:rsidRPr="00B16D88" w:rsidRDefault="004640BC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Predstavitev kli</w:t>
      </w:r>
      <w:r w:rsidR="00560409" w:rsidRPr="00B16D88">
        <w:rPr>
          <w:rFonts w:ascii="Garamond" w:eastAsiaTheme="minorHAnsi" w:hAnsi="Garamond"/>
          <w:color w:val="000000"/>
          <w:sz w:val="24"/>
          <w:lang w:eastAsia="en-US"/>
        </w:rPr>
        <w:t>nične prakse, namena,</w:t>
      </w:r>
      <w:r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 ciljev</w:t>
      </w:r>
      <w:r w:rsidR="00560409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 ter vsebine</w:t>
      </w:r>
      <w:r w:rsidR="00141509" w:rsidRPr="00B16D88">
        <w:rPr>
          <w:rFonts w:ascii="Garamond" w:eastAsiaTheme="minorHAnsi" w:hAnsi="Garamond"/>
          <w:color w:val="000000"/>
          <w:sz w:val="24"/>
          <w:lang w:eastAsia="en-US"/>
        </w:rPr>
        <w:t>.</w:t>
      </w:r>
    </w:p>
    <w:p w14:paraId="524EBD94" w14:textId="21A5B85F" w:rsidR="004640BC" w:rsidRPr="00B16D88" w:rsidRDefault="00560409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Predstavitev izvedbe klinične prakse</w:t>
      </w:r>
      <w:r w:rsidR="00CB57FA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: </w:t>
      </w:r>
      <w:r w:rsidR="00083976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delo </w:t>
      </w:r>
      <w:r w:rsidR="0002708E" w:rsidRPr="00B16D88">
        <w:rPr>
          <w:rFonts w:ascii="Garamond" w:eastAsiaTheme="minorHAnsi" w:hAnsi="Garamond"/>
          <w:color w:val="000000"/>
          <w:sz w:val="24"/>
          <w:lang w:eastAsia="en-US"/>
        </w:rPr>
        <w:t>v ambulanti</w:t>
      </w:r>
      <w:r w:rsidRPr="00B16D88">
        <w:rPr>
          <w:rFonts w:ascii="Garamond" w:eastAsiaTheme="minorHAnsi" w:hAnsi="Garamond"/>
          <w:color w:val="000000"/>
          <w:sz w:val="24"/>
          <w:lang w:eastAsia="en-US"/>
        </w:rPr>
        <w:t>, vodenje dnevnika, zaključno poročilo</w:t>
      </w:r>
      <w:r w:rsidR="00141509" w:rsidRPr="00B16D88">
        <w:rPr>
          <w:rFonts w:ascii="Garamond" w:eastAsiaTheme="minorHAnsi" w:hAnsi="Garamond"/>
          <w:color w:val="000000"/>
          <w:sz w:val="24"/>
          <w:lang w:eastAsia="en-US"/>
        </w:rPr>
        <w:t>.</w:t>
      </w:r>
    </w:p>
    <w:p w14:paraId="675A6AED" w14:textId="77777777" w:rsidR="00FE0B1A" w:rsidRPr="00B16D88" w:rsidRDefault="00FE0B1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</w:p>
    <w:p w14:paraId="31CBA60A" w14:textId="508A7CB4" w:rsidR="00560409" w:rsidRPr="00B16D88" w:rsidRDefault="00B70672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  <w:r w:rsidRPr="003D2F31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Individualne vaje v kliničnem okolju </w:t>
      </w:r>
      <w:r w:rsidR="00EE1F5F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(</w:t>
      </w:r>
      <w:r w:rsidR="00DF10F3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60</w:t>
      </w:r>
      <w:r w:rsidR="00EE1F5F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 xml:space="preserve"> </w:t>
      </w:r>
      <w:r w:rsidR="00560409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ur)</w:t>
      </w:r>
    </w:p>
    <w:p w14:paraId="27828CBF" w14:textId="087D8C26" w:rsidR="00EA6856" w:rsidRPr="00B84AB4" w:rsidRDefault="00B84AB4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Individualne vaje trajajo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>10</w:t>
      </w:r>
      <w:r w:rsidR="00EA6856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dni po 6 ur dnevno</w:t>
      </w:r>
      <w:r w:rsidR="00CB57FA" w:rsidRPr="00B84AB4">
        <w:rPr>
          <w:rFonts w:ascii="Garamond" w:eastAsiaTheme="minorHAnsi" w:hAnsi="Garamond"/>
          <w:color w:val="000000" w:themeColor="text1"/>
          <w:szCs w:val="22"/>
          <w:lang w:eastAsia="en-US"/>
        </w:rPr>
        <w:t>.</w:t>
      </w:r>
    </w:p>
    <w:p w14:paraId="6D4E2DE3" w14:textId="6B4359D8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FC5D3AE" w14:textId="69684FDE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>Delo lahko poteka v dopoldanski</w:t>
      </w:r>
      <w:r w:rsidR="00CE0C3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ali popoldanski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izmeni.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>Študent se lahko vključi v delo dežurne službe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.  </w:t>
      </w:r>
    </w:p>
    <w:p w14:paraId="0DC6A8C8" w14:textId="1945B52F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22448C37" w14:textId="446A6A6F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Med </w:t>
      </w:r>
      <w:r w:rsidR="00A96730">
        <w:rPr>
          <w:rFonts w:ascii="Garamond" w:eastAsiaTheme="minorHAnsi" w:hAnsi="Garamond"/>
          <w:color w:val="000000"/>
          <w:szCs w:val="22"/>
          <w:lang w:eastAsia="en-US"/>
        </w:rPr>
        <w:t>individualnimi vajami v kliničnem okolju</w:t>
      </w:r>
      <w:r w:rsidR="00B125B0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študent spremlja in sodeluje pri delu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mentor</w:t>
      </w:r>
      <w:r w:rsidR="00B125B0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ja v zobozdravniški ambulanti. Študent sprejme bolnika in mu pojasni namen vprašalnika o zdravju </w:t>
      </w:r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in pomaga pri </w:t>
      </w:r>
      <w:r w:rsidR="00B125B0" w:rsidRPr="00B84AB4">
        <w:rPr>
          <w:rFonts w:ascii="Garamond" w:eastAsiaTheme="minorHAnsi" w:hAnsi="Garamond"/>
          <w:color w:val="000000"/>
          <w:szCs w:val="22"/>
          <w:lang w:eastAsia="en-US"/>
        </w:rPr>
        <w:t>izpolnjevanje</w:t>
      </w:r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vprašalnika. Z mentorjem sodeluje pri analizi vprašalnika in jemanju anamneze, ekstraoralnem in intraoralnem pregledu pacienta, slikovni diagnostiki ter zapiše dobljene podatke intraoralnega pregleda v zapis oralne patologije.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>Študent</w:t>
      </w:r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bolnikom razloži pomen in svetuje glede zanje najustreznejše tehnike ustne higiene. Študent sodeluje pri izbiri anestetika in tehnike lokalne anestezije za predviden poseg v ustni votlini glede na sistemsko zdravje pacienta ter lokacijo posega v ustni votlini.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Stanje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bolnikov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beleži v dnevnik </w:t>
      </w:r>
      <w:r w:rsidR="001C0C9E">
        <w:rPr>
          <w:rFonts w:ascii="Garamond" w:eastAsiaTheme="minorHAnsi" w:hAnsi="Garamond"/>
          <w:color w:val="000000"/>
          <w:szCs w:val="22"/>
          <w:lang w:eastAsia="en-US"/>
        </w:rPr>
        <w:t>individualnih vaj v kliničnem okolju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>. V dnevnik beleži tudi veščine, ki jih je izvedel.</w:t>
      </w:r>
    </w:p>
    <w:p w14:paraId="26A4E800" w14:textId="401A5F0F" w:rsidR="00EA6856" w:rsidRPr="00B84AB4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73D99A09" w14:textId="170D6BAE" w:rsidR="00955259" w:rsidRPr="00B84AB4" w:rsidRDefault="00955259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Samostojno delo študenta </w:t>
      </w:r>
    </w:p>
    <w:p w14:paraId="7DF73B35" w14:textId="6F55CF47" w:rsidR="00955259" w:rsidRPr="00B84AB4" w:rsidRDefault="0095525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>Vodenje dnevnika</w:t>
      </w:r>
      <w:r w:rsidR="00141509" w:rsidRPr="00B84AB4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49FDC803" w14:textId="5225C326" w:rsidR="00A20D37" w:rsidRPr="00B84AB4" w:rsidRDefault="00A20D37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Prebiranje strokovne literature o temah, s katerimi se je srečal na </w:t>
      </w:r>
      <w:r w:rsidR="000E1910">
        <w:rPr>
          <w:rFonts w:ascii="Garamond" w:eastAsiaTheme="minorHAnsi" w:hAnsi="Garamond"/>
          <w:color w:val="000000"/>
          <w:szCs w:val="22"/>
          <w:lang w:eastAsia="en-US"/>
        </w:rPr>
        <w:t>vajah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>, razčiščevanje pojmov</w:t>
      </w:r>
    </w:p>
    <w:p w14:paraId="7B1DCAC0" w14:textId="428E4F73" w:rsidR="0002673F" w:rsidRPr="00B84AB4" w:rsidRDefault="00955259" w:rsidP="00CB57FA">
      <w:pPr>
        <w:spacing w:line="276" w:lineRule="auto"/>
        <w:jc w:val="both"/>
        <w:rPr>
          <w:rFonts w:ascii="Garamond" w:eastAsiaTheme="minorHAnsi" w:hAnsi="Garamond"/>
          <w:bCs/>
          <w:iCs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Priprava poročila o opravljeni</w:t>
      </w:r>
      <w:r w:rsidR="00BA5D9E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h</w:t>
      </w:r>
      <w:r w:rsidRPr="00B84AB4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 xml:space="preserve"> </w:t>
      </w:r>
      <w:r w:rsidR="00BA5D9E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vajah.</w:t>
      </w:r>
    </w:p>
    <w:p w14:paraId="57FC7265" w14:textId="3BC13F06" w:rsidR="00704654" w:rsidRPr="00B84AB4" w:rsidRDefault="00704654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</w:p>
    <w:p w14:paraId="0ABD632A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Cs w:val="22"/>
        </w:rPr>
      </w:pPr>
      <w:r w:rsidRPr="00B84AB4">
        <w:rPr>
          <w:rFonts w:ascii="Garamond" w:hAnsi="Garamond"/>
          <w:b/>
          <w:bCs/>
          <w:i/>
          <w:iCs/>
          <w:szCs w:val="22"/>
        </w:rPr>
        <w:t>Študentove obveznosti</w:t>
      </w:r>
    </w:p>
    <w:p w14:paraId="5E53D893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Študent mora pri predmetu opraviti naslednje študijske obveznosti:</w:t>
      </w:r>
    </w:p>
    <w:p w14:paraId="51A86322" w14:textId="41147699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s</w:t>
      </w:r>
      <w:r w:rsidR="00704654" w:rsidRPr="00B84AB4">
        <w:rPr>
          <w:rFonts w:ascii="Garamond" w:hAnsi="Garamond"/>
          <w:szCs w:val="22"/>
        </w:rPr>
        <w:t xml:space="preserve">e udeležiti uvodnega </w:t>
      </w:r>
      <w:r w:rsidR="00CB57FA" w:rsidRPr="00B84AB4">
        <w:rPr>
          <w:rFonts w:ascii="Garamond" w:hAnsi="Garamond"/>
          <w:szCs w:val="22"/>
        </w:rPr>
        <w:t xml:space="preserve">plenarnega </w:t>
      </w:r>
      <w:r w:rsidR="00704654" w:rsidRPr="00B84AB4">
        <w:rPr>
          <w:rFonts w:ascii="Garamond" w:hAnsi="Garamond"/>
          <w:szCs w:val="22"/>
        </w:rPr>
        <w:t>srečanja</w:t>
      </w:r>
      <w:r w:rsidRPr="00B84AB4">
        <w:rPr>
          <w:rFonts w:ascii="Garamond" w:hAnsi="Garamond"/>
          <w:szCs w:val="22"/>
        </w:rPr>
        <w:t>,</w:t>
      </w:r>
    </w:p>
    <w:p w14:paraId="43EFE020" w14:textId="2BAA8A1F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a</w:t>
      </w:r>
      <w:r w:rsidR="00704654" w:rsidRPr="00B84AB4">
        <w:rPr>
          <w:rFonts w:ascii="Garamond" w:hAnsi="Garamond"/>
          <w:szCs w:val="22"/>
        </w:rPr>
        <w:t>ktivno sod</w:t>
      </w:r>
      <w:r w:rsidR="0086009F" w:rsidRPr="00B84AB4">
        <w:rPr>
          <w:rFonts w:ascii="Garamond" w:hAnsi="Garamond"/>
          <w:szCs w:val="22"/>
        </w:rPr>
        <w:t>elovati na vajah</w:t>
      </w:r>
      <w:r w:rsidR="00487AF4" w:rsidRPr="00B84AB4">
        <w:rPr>
          <w:rFonts w:ascii="Garamond" w:hAnsi="Garamond"/>
          <w:szCs w:val="22"/>
        </w:rPr>
        <w:t xml:space="preserve"> </w:t>
      </w:r>
      <w:r w:rsidR="00BA5D9E">
        <w:rPr>
          <w:rFonts w:ascii="Garamond" w:hAnsi="Garamond"/>
          <w:szCs w:val="22"/>
        </w:rPr>
        <w:t>v</w:t>
      </w:r>
      <w:r w:rsidR="006F43F6">
        <w:rPr>
          <w:rFonts w:ascii="Garamond" w:hAnsi="Garamond"/>
          <w:szCs w:val="22"/>
        </w:rPr>
        <w:t xml:space="preserve"> kliničnem okolju in</w:t>
      </w:r>
      <w:r w:rsidR="0086009F" w:rsidRPr="00B84AB4">
        <w:rPr>
          <w:rFonts w:ascii="Garamond" w:hAnsi="Garamond"/>
          <w:szCs w:val="22"/>
        </w:rPr>
        <w:t xml:space="preserve"> </w:t>
      </w:r>
      <w:r w:rsidR="00CB57FA" w:rsidRPr="00B84AB4">
        <w:rPr>
          <w:rFonts w:ascii="Garamond" w:hAnsi="Garamond"/>
          <w:szCs w:val="22"/>
        </w:rPr>
        <w:t xml:space="preserve">v </w:t>
      </w:r>
      <w:r w:rsidR="00487AF4" w:rsidRPr="00B84AB4">
        <w:rPr>
          <w:rFonts w:ascii="Garamond" w:hAnsi="Garamond"/>
          <w:szCs w:val="22"/>
        </w:rPr>
        <w:t>zobozdravsteni ambulanti</w:t>
      </w:r>
      <w:r w:rsidRPr="00B84AB4">
        <w:rPr>
          <w:rFonts w:ascii="Garamond" w:hAnsi="Garamond"/>
          <w:szCs w:val="22"/>
        </w:rPr>
        <w:t>,</w:t>
      </w:r>
    </w:p>
    <w:p w14:paraId="6475FE1F" w14:textId="6BB1DE8B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v</w:t>
      </w:r>
      <w:r w:rsidR="0086009F" w:rsidRPr="00B84AB4">
        <w:rPr>
          <w:rFonts w:ascii="Garamond" w:hAnsi="Garamond"/>
          <w:szCs w:val="22"/>
        </w:rPr>
        <w:t>odi</w:t>
      </w:r>
      <w:r w:rsidRPr="00B84AB4">
        <w:rPr>
          <w:rFonts w:ascii="Garamond" w:hAnsi="Garamond"/>
          <w:szCs w:val="22"/>
        </w:rPr>
        <w:t>ti</w:t>
      </w:r>
      <w:r w:rsidR="0086009F" w:rsidRPr="00B84AB4">
        <w:rPr>
          <w:rFonts w:ascii="Garamond" w:hAnsi="Garamond"/>
          <w:szCs w:val="22"/>
        </w:rPr>
        <w:t xml:space="preserve"> dnevnik</w:t>
      </w:r>
      <w:r w:rsidR="00CB57FA" w:rsidRPr="00B84AB4">
        <w:rPr>
          <w:rFonts w:ascii="Garamond" w:hAnsi="Garamond"/>
          <w:szCs w:val="22"/>
        </w:rPr>
        <w:t xml:space="preserve">, izpolniti vse predvidene naloge in predložiti </w:t>
      </w:r>
      <w:r w:rsidR="00C541B8" w:rsidRPr="00B84AB4">
        <w:rPr>
          <w:rFonts w:ascii="Garamond" w:hAnsi="Garamond"/>
          <w:szCs w:val="22"/>
        </w:rPr>
        <w:t>poročilo</w:t>
      </w:r>
      <w:r w:rsidR="00BD4B25" w:rsidRPr="00B84AB4">
        <w:rPr>
          <w:rFonts w:ascii="Garamond" w:hAnsi="Garamond"/>
          <w:szCs w:val="22"/>
        </w:rPr>
        <w:t>,</w:t>
      </w:r>
    </w:p>
    <w:p w14:paraId="085C2907" w14:textId="05B2633A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i</w:t>
      </w:r>
      <w:r w:rsidR="00704654" w:rsidRPr="00B84AB4">
        <w:rPr>
          <w:rFonts w:ascii="Garamond" w:hAnsi="Garamond"/>
          <w:szCs w:val="22"/>
        </w:rPr>
        <w:t>zpolniti zaključno anketo pri predmetu</w:t>
      </w:r>
      <w:r w:rsidRPr="00B84AB4">
        <w:rPr>
          <w:rFonts w:ascii="Garamond" w:hAnsi="Garamond"/>
          <w:szCs w:val="22"/>
        </w:rPr>
        <w:t>.</w:t>
      </w:r>
    </w:p>
    <w:p w14:paraId="529E9B0D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i/>
          <w:iCs/>
          <w:szCs w:val="22"/>
        </w:rPr>
      </w:pPr>
    </w:p>
    <w:p w14:paraId="6CABB1BA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Cs w:val="22"/>
        </w:rPr>
      </w:pPr>
      <w:r w:rsidRPr="00B84AB4">
        <w:rPr>
          <w:rFonts w:ascii="Garamond" w:hAnsi="Garamond"/>
          <w:b/>
          <w:bCs/>
          <w:i/>
          <w:iCs/>
          <w:szCs w:val="22"/>
        </w:rPr>
        <w:t>Pričakovani rezultati pouka</w:t>
      </w:r>
    </w:p>
    <w:p w14:paraId="2CAFA43A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Znanje in razumevanje:</w:t>
      </w:r>
    </w:p>
    <w:p w14:paraId="0B982785" w14:textId="4204A3B4" w:rsidR="00487AF4" w:rsidRPr="00B84AB4" w:rsidRDefault="00083976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 xml:space="preserve">vzeti anamnezo in </w:t>
      </w:r>
      <w:r w:rsidR="00487AF4" w:rsidRPr="00B84AB4">
        <w:rPr>
          <w:rFonts w:ascii="Garamond" w:hAnsi="Garamond"/>
          <w:szCs w:val="22"/>
        </w:rPr>
        <w:t>poznati in razumeti</w:t>
      </w:r>
      <w:r w:rsidRPr="00B84AB4">
        <w:rPr>
          <w:rFonts w:ascii="Garamond" w:hAnsi="Garamond"/>
          <w:szCs w:val="22"/>
        </w:rPr>
        <w:t xml:space="preserve"> </w:t>
      </w:r>
      <w:r w:rsidR="00487AF4" w:rsidRPr="00B84AB4">
        <w:rPr>
          <w:rFonts w:ascii="Garamond" w:hAnsi="Garamond"/>
          <w:szCs w:val="22"/>
        </w:rPr>
        <w:t>ekstraoralni in intraoralni</w:t>
      </w:r>
      <w:r w:rsidRPr="00B84AB4">
        <w:rPr>
          <w:rFonts w:ascii="Garamond" w:hAnsi="Garamond"/>
          <w:szCs w:val="22"/>
        </w:rPr>
        <w:t xml:space="preserve"> pregled</w:t>
      </w:r>
    </w:p>
    <w:p w14:paraId="693C20EE" w14:textId="2271B993" w:rsidR="00704654" w:rsidRPr="00B84AB4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razumeti pomen slikovnih preiskav za razpoznavo bolezni</w:t>
      </w:r>
      <w:r w:rsidR="00CB57FA" w:rsidRPr="00B84AB4">
        <w:rPr>
          <w:rFonts w:ascii="Garamond" w:hAnsi="Garamond"/>
          <w:szCs w:val="22"/>
        </w:rPr>
        <w:t xml:space="preserve"> </w:t>
      </w:r>
    </w:p>
    <w:p w14:paraId="42C83ED3" w14:textId="36699C80" w:rsidR="00704654" w:rsidRPr="00B84AB4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pozna pomen in je sposoben natančnega zapisa oralne patologije</w:t>
      </w:r>
    </w:p>
    <w:p w14:paraId="759011CD" w14:textId="2456A4D2" w:rsidR="00CB57FA" w:rsidRPr="00B84AB4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 xml:space="preserve">vključevanje v delo </w:t>
      </w:r>
      <w:r w:rsidR="00487AF4" w:rsidRPr="00B84AB4">
        <w:rPr>
          <w:rFonts w:ascii="Garamond" w:hAnsi="Garamond"/>
          <w:szCs w:val="22"/>
        </w:rPr>
        <w:t>zobozdravniškega</w:t>
      </w:r>
      <w:r w:rsidRPr="00B84AB4">
        <w:rPr>
          <w:rFonts w:ascii="Garamond" w:hAnsi="Garamond"/>
          <w:szCs w:val="22"/>
        </w:rPr>
        <w:t xml:space="preserve"> tima glede na svoje zmožnosti in kompetence in</w:t>
      </w:r>
    </w:p>
    <w:p w14:paraId="62F19A87" w14:textId="7FBDCE9B" w:rsidR="00CB57FA" w:rsidRPr="00B84AB4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nadgradnja profesionalne identitete v delovnem okolju.</w:t>
      </w:r>
    </w:p>
    <w:p w14:paraId="0D61BBA8" w14:textId="77777777" w:rsidR="00BF6F08" w:rsidRPr="00B16D88" w:rsidRDefault="00BF6F08" w:rsidP="00CB57FA">
      <w:pPr>
        <w:suppressAutoHyphens w:val="0"/>
        <w:spacing w:after="160" w:line="259" w:lineRule="auto"/>
        <w:jc w:val="both"/>
        <w:rPr>
          <w:rFonts w:ascii="Garamond" w:eastAsiaTheme="minorHAnsi" w:hAnsi="Garamond"/>
          <w:b/>
          <w:color w:val="000000"/>
          <w:lang w:eastAsia="en-US"/>
        </w:rPr>
      </w:pPr>
      <w:r w:rsidRPr="00B16D88">
        <w:rPr>
          <w:rFonts w:ascii="Garamond" w:eastAsiaTheme="minorHAnsi" w:hAnsi="Garamond"/>
          <w:b/>
          <w:color w:val="000000"/>
          <w:lang w:eastAsia="en-US"/>
        </w:rPr>
        <w:br w:type="page"/>
      </w:r>
    </w:p>
    <w:p w14:paraId="5EBC0980" w14:textId="0B93D4DC" w:rsidR="005F7486" w:rsidRPr="00B16D88" w:rsidRDefault="00CB57FA" w:rsidP="00596C3D">
      <w:pPr>
        <w:pStyle w:val="Naslov2"/>
        <w:rPr>
          <w:rFonts w:ascii="Garamond" w:eastAsiaTheme="minorHAnsi" w:hAnsi="Garamond" w:cs="Times New Roman"/>
          <w:sz w:val="24"/>
          <w:szCs w:val="24"/>
          <w:lang w:eastAsia="en-US"/>
        </w:rPr>
      </w:pPr>
      <w:bookmarkStart w:id="4" w:name="_Toc129411161"/>
      <w:bookmarkStart w:id="5" w:name="_Toc165985698"/>
      <w:r w:rsidRPr="00B16D88">
        <w:rPr>
          <w:rFonts w:ascii="Garamond" w:eastAsiaTheme="minorHAnsi" w:hAnsi="Garamond" w:cs="Times New Roman"/>
          <w:sz w:val="24"/>
          <w:szCs w:val="24"/>
          <w:lang w:eastAsia="en-US"/>
        </w:rPr>
        <w:lastRenderedPageBreak/>
        <w:t>Aktivnosti</w:t>
      </w:r>
      <w:r w:rsidR="00FA353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 xml:space="preserve"> </w:t>
      </w:r>
      <w:bookmarkEnd w:id="4"/>
      <w:r w:rsidR="00DF211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>v zobozdravstveni ambulanti</w:t>
      </w:r>
      <w:bookmarkEnd w:id="5"/>
    </w:p>
    <w:p w14:paraId="26690C4C" w14:textId="7CB3B477" w:rsidR="00CB57FA" w:rsidRPr="00B16D88" w:rsidRDefault="00CB57FA" w:rsidP="00710FCC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3DB5D2F" w14:textId="2192B21D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4942A9E0" w14:textId="5F246E07" w:rsidR="00DC3316" w:rsidRPr="00B16D88" w:rsidRDefault="00DC3316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PORAZUMEVANJE </w:t>
      </w:r>
    </w:p>
    <w:p w14:paraId="4F2007C3" w14:textId="1132F9A8" w:rsidR="00DF2112" w:rsidRPr="00B16D88" w:rsidRDefault="00DF2112" w:rsidP="00DF2112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opazujem, način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komunikacije bolnik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, kako oblikuje vprašanja in trditve, ko želi sporočiti nekaj, kar je zanj pomembno </w:t>
      </w:r>
    </w:p>
    <w:p w14:paraId="4F99E750" w14:textId="01CDCB6A" w:rsidR="00595E27" w:rsidRPr="00B16D88" w:rsidRDefault="000F1F50" w:rsidP="00595E27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opaz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uj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ehnik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DF2112" w:rsidRPr="00B16D88">
        <w:rPr>
          <w:rFonts w:ascii="Garamond" w:eastAsiaTheme="minorHAnsi" w:hAnsi="Garamond"/>
          <w:i/>
          <w:sz w:val="24"/>
          <w:szCs w:val="24"/>
          <w:lang w:eastAsia="en-US"/>
        </w:rPr>
        <w:t xml:space="preserve">komunikacije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zdravstvenih delavcev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 bolniki (verbalne, neverbalne)</w:t>
      </w:r>
    </w:p>
    <w:p w14:paraId="22A9C308" w14:textId="77777777" w:rsidR="000F1F50" w:rsidRPr="00B16D88" w:rsidRDefault="000F1F50" w:rsidP="0013743C">
      <w:pPr>
        <w:ind w:left="360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00EDB8B" w14:textId="451171AC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PREMLJANJE ZDRAVSTVENEGA STANJA</w:t>
      </w:r>
    </w:p>
    <w:p w14:paraId="3F52FA45" w14:textId="56EC9813" w:rsidR="0002717B" w:rsidRPr="00B16D88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ključi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m se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 aktivnosti, ki potekaj</w:t>
      </w:r>
      <w:r w:rsidR="0002717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 v ambulanti in ki jih zmorem npr. </w:t>
      </w:r>
      <w:r w:rsidR="00DF211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pomoč </w:t>
      </w:r>
      <w:r w:rsidR="0002717B" w:rsidRPr="00B16D88">
        <w:rPr>
          <w:rFonts w:ascii="Garamond" w:eastAsiaTheme="minorHAnsi" w:hAnsi="Garamond"/>
          <w:sz w:val="24"/>
          <w:szCs w:val="24"/>
          <w:lang w:eastAsia="en-US"/>
        </w:rPr>
        <w:t>pri jemanju anamneze (pomoč pacientom pri izpolnjevanju vprašalnika o zdravju)</w:t>
      </w:r>
    </w:p>
    <w:p w14:paraId="0A09EB81" w14:textId="2C19E1CC" w:rsidR="00361484" w:rsidRPr="00B16D88" w:rsidRDefault="00361484" w:rsidP="00361484">
      <w:pPr>
        <w:pStyle w:val="Odstavekseznama"/>
        <w:numPr>
          <w:ilvl w:val="0"/>
          <w:numId w:val="4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kupaj z mentorjem identificiram bolnikove glavne težave in izdelava načrta o nadaljnji diagnostiki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>, tipu pregled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zdravljenju</w:t>
      </w:r>
    </w:p>
    <w:p w14:paraId="19F26AF4" w14:textId="0A119E5F" w:rsidR="00361484" w:rsidRPr="00B16D88" w:rsidRDefault="00361484" w:rsidP="00361484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odelujem pri pregledu, ki ga izvaja zobozdravnik mentor</w:t>
      </w:r>
    </w:p>
    <w:p w14:paraId="2907B1EB" w14:textId="5695FA2B" w:rsidR="00CB57FA" w:rsidRPr="00B16D88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zapisujem podatke iz intraoralnega pregleda v zapis oralne patologije</w:t>
      </w:r>
    </w:p>
    <w:p w14:paraId="76384144" w14:textId="520F282B" w:rsidR="00CA4A9C" w:rsidRPr="00B16D88" w:rsidRDefault="00CA4A9C" w:rsidP="00983FF8">
      <w:pPr>
        <w:pStyle w:val="Odstavekseznama"/>
        <w:numPr>
          <w:ilvl w:val="0"/>
          <w:numId w:val="4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poznava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ov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erapij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</w:p>
    <w:p w14:paraId="2A84C813" w14:textId="66AAA518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3B8C8068" w14:textId="77777777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CBB351A" w14:textId="15550B79" w:rsidR="000F1F50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VEŠČINE </w:t>
      </w:r>
    </w:p>
    <w:p w14:paraId="7937516F" w14:textId="123BF064" w:rsidR="000F1F5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sak dan 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sodelujem pri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saj 1 celotn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em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ekstr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-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intraoralnem 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pregled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a (anamneza in </w:t>
      </w:r>
      <w:r w:rsidR="003B2BFC" w:rsidRPr="00B16D88">
        <w:rPr>
          <w:rFonts w:ascii="Garamond" w:eastAsiaTheme="minorHAnsi" w:hAnsi="Garamond"/>
          <w:sz w:val="24"/>
          <w:szCs w:val="24"/>
          <w:lang w:eastAsia="en-US"/>
        </w:rPr>
        <w:t>zapis patologije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)</w:t>
      </w:r>
      <w:r w:rsidR="00D6239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27AF77B4" w14:textId="77777777" w:rsidR="0065506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1745EC2" w14:textId="4AA724AF" w:rsidR="00655060" w:rsidRPr="00B16D88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analizi </w:t>
      </w:r>
      <w:r w:rsidR="00CF631B" w:rsidRPr="00B16D88">
        <w:rPr>
          <w:rFonts w:ascii="Garamond" w:eastAsiaTheme="minorHAnsi" w:hAnsi="Garamond"/>
          <w:i/>
          <w:sz w:val="24"/>
          <w:szCs w:val="24"/>
          <w:lang w:eastAsia="en-US"/>
        </w:rPr>
        <w:t>vprašalnika o zdravju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jemanj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anamnez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pri 10 pacientih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(FDI vprašalnik o zdravju, glavna težava, sedanja bolezen, stomatološka anamneza, medicinska anamneza, družinska anamneza, osebna in socialna anamneza)</w:t>
      </w:r>
    </w:p>
    <w:p w14:paraId="581F6027" w14:textId="526C944B" w:rsidR="00CF631B" w:rsidRPr="00B16D88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ekstraoraln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splošna ocena bolnikovega stanja, vitalni znaki, pregled glave, vratu, rok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intraoraln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ustnice, lična sluznica, trdo in mehko nebo, ustni del žrela, jezik, ustno dno, zobje, obzobna tkiva, velike žleze slinavke, regionalne bezgavke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pregledu pri 10 pacientih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AC1D3EF" w14:textId="2B337893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slikovni diagnostik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ortopantomogram, intraoralni periapikalni posnetek, grizna krilca, CBCT posnetek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pri 10 pacientih</w:t>
      </w:r>
    </w:p>
    <w:p w14:paraId="58EC6EA9" w14:textId="1181D9BA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izvedem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zapis oralne patolog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>(patologija ustne sluznice, zob, obzobnih tkiv, ortodontske nepravilnosti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>, motenj okluzije in artikulacije) pri petih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acient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>ih</w:t>
      </w:r>
    </w:p>
    <w:p w14:paraId="015E2662" w14:textId="4FD8F1CE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razložim 10 pacientom pomen vzdrževanja ustne higiene za zdravje zob, obzobnih tkiv in sistemsko zdravje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5F930DB" w14:textId="6E8DC0FB" w:rsidR="00192526" w:rsidRDefault="00655060" w:rsidP="00871588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192526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192526">
        <w:rPr>
          <w:rFonts w:ascii="Garamond" w:eastAsiaTheme="minorHAnsi" w:hAnsi="Garamond"/>
          <w:i/>
          <w:sz w:val="24"/>
          <w:szCs w:val="24"/>
          <w:lang w:eastAsia="en-US"/>
        </w:rPr>
        <w:t>izbiri anestetika</w:t>
      </w:r>
      <w:r w:rsidRPr="00192526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192526">
        <w:rPr>
          <w:rFonts w:ascii="Garamond" w:eastAsiaTheme="minorHAnsi" w:hAnsi="Garamond"/>
          <w:i/>
          <w:sz w:val="24"/>
          <w:szCs w:val="24"/>
          <w:lang w:eastAsia="en-US"/>
        </w:rPr>
        <w:t>tehnike anestezije</w:t>
      </w:r>
      <w:r w:rsidRPr="00192526">
        <w:rPr>
          <w:rFonts w:ascii="Garamond" w:eastAsiaTheme="minorHAnsi" w:hAnsi="Garamond"/>
          <w:sz w:val="24"/>
          <w:szCs w:val="24"/>
          <w:lang w:eastAsia="en-US"/>
        </w:rPr>
        <w:t>, ter opazoval dajanje lokalne anestezije za parodontalno zdravljenje, koreninsko zdravljenje, preparacijo za prevleko, ter za ekstrakcijo zoba</w:t>
      </w:r>
    </w:p>
    <w:p w14:paraId="4F314F13" w14:textId="698D2226" w:rsidR="006B6659" w:rsidRDefault="006B6659" w:rsidP="006B6659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6B6659">
        <w:rPr>
          <w:rFonts w:ascii="Garamond" w:eastAsiaTheme="minorHAnsi" w:hAnsi="Garamond"/>
          <w:i/>
          <w:sz w:val="24"/>
          <w:szCs w:val="24"/>
          <w:lang w:eastAsia="en-US"/>
        </w:rPr>
        <w:t>izbiri in svetovanju uporabe analgetika</w:t>
      </w:r>
      <w:r w:rsidR="007220B4">
        <w:rPr>
          <w:rFonts w:ascii="Garamond" w:eastAsiaTheme="minorHAnsi" w:hAnsi="Garamond"/>
          <w:i/>
          <w:sz w:val="24"/>
          <w:szCs w:val="24"/>
          <w:lang w:eastAsia="en-US"/>
        </w:rPr>
        <w:t xml:space="preserve"> </w:t>
      </w:r>
      <w:r w:rsidR="007220B4" w:rsidRPr="007220B4">
        <w:rPr>
          <w:rFonts w:ascii="Garamond" w:eastAsiaTheme="minorHAnsi" w:hAnsi="Garamond"/>
          <w:sz w:val="24"/>
          <w:szCs w:val="24"/>
          <w:lang w:eastAsia="en-US"/>
        </w:rPr>
        <w:t>pri 10 pacientih</w:t>
      </w:r>
    </w:p>
    <w:p w14:paraId="7612E264" w14:textId="2AC4ABA2" w:rsidR="00655060" w:rsidRPr="00192526" w:rsidRDefault="00655060" w:rsidP="00871588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192526">
        <w:rPr>
          <w:rFonts w:ascii="Garamond" w:eastAsiaTheme="minorHAnsi" w:hAnsi="Garamond"/>
          <w:sz w:val="24"/>
          <w:szCs w:val="24"/>
          <w:lang w:eastAsia="en-US"/>
        </w:rPr>
        <w:t>pridobim in nadgradim</w:t>
      </w:r>
      <w:r w:rsidR="00CB72E8" w:rsidRPr="00192526">
        <w:rPr>
          <w:rFonts w:ascii="Garamond" w:eastAsiaTheme="minorHAnsi" w:hAnsi="Garamond"/>
          <w:sz w:val="24"/>
          <w:szCs w:val="24"/>
          <w:lang w:eastAsia="en-US"/>
        </w:rPr>
        <w:t xml:space="preserve"> nekatere klinične veščine</w:t>
      </w:r>
    </w:p>
    <w:p w14:paraId="4D83FFCA" w14:textId="4F60C357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e </w:t>
      </w:r>
      <w:r w:rsidR="001C3415" w:rsidRPr="00B16D88">
        <w:rPr>
          <w:rFonts w:ascii="Garamond" w:eastAsiaTheme="minorHAnsi" w:hAnsi="Garamond"/>
          <w:sz w:val="24"/>
          <w:szCs w:val="24"/>
          <w:lang w:eastAsia="en-US"/>
        </w:rPr>
        <w:t xml:space="preserve">vključim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v delo zobozdravniškega tima glede na svoje zmožnosti in kompetence</w:t>
      </w:r>
    </w:p>
    <w:p w14:paraId="659D9B33" w14:textId="0C5770BD" w:rsidR="00D62398" w:rsidRPr="00B16D88" w:rsidRDefault="00D62398" w:rsidP="001C3415">
      <w:pPr>
        <w:pStyle w:val="Odstavekseznama"/>
        <w:rPr>
          <w:rFonts w:ascii="Garamond" w:eastAsiaTheme="minorHAnsi" w:hAnsi="Garamond"/>
          <w:sz w:val="24"/>
          <w:szCs w:val="24"/>
          <w:lang w:eastAsia="en-US"/>
        </w:rPr>
      </w:pPr>
    </w:p>
    <w:p w14:paraId="5E418BD3" w14:textId="7EC1C1E3" w:rsidR="00CB57FA" w:rsidRPr="00B16D88" w:rsidRDefault="00CB57FA">
      <w:pPr>
        <w:suppressAutoHyphens w:val="0"/>
        <w:spacing w:after="160" w:line="259" w:lineRule="auto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5580DC2A" w14:textId="701F1144" w:rsidR="00CB57FA" w:rsidRPr="00B16D88" w:rsidRDefault="00460523" w:rsidP="00CB57FA">
      <w:pPr>
        <w:pStyle w:val="Naslov2"/>
        <w:rPr>
          <w:rFonts w:ascii="Garamond" w:eastAsiaTheme="minorHAnsi" w:hAnsi="Garamond"/>
          <w:lang w:eastAsia="en-US"/>
        </w:rPr>
      </w:pPr>
      <w:bookmarkStart w:id="6" w:name="_Toc165985699"/>
      <w:r w:rsidRPr="00B16D88">
        <w:rPr>
          <w:rFonts w:ascii="Garamond" w:eastAsiaTheme="minorHAnsi" w:hAnsi="Garamond"/>
          <w:lang w:eastAsia="en-US"/>
        </w:rPr>
        <w:lastRenderedPageBreak/>
        <w:t>Povratna informacija</w:t>
      </w:r>
      <w:r w:rsidR="00CB57FA" w:rsidRPr="00B16D88">
        <w:rPr>
          <w:rFonts w:ascii="Garamond" w:eastAsiaTheme="minorHAnsi" w:hAnsi="Garamond"/>
          <w:lang w:eastAsia="en-US"/>
        </w:rPr>
        <w:t xml:space="preserve"> o opravljeni</w:t>
      </w:r>
      <w:bookmarkEnd w:id="6"/>
      <w:r w:rsidR="00B55B50">
        <w:rPr>
          <w:rFonts w:ascii="Garamond" w:eastAsiaTheme="minorHAnsi" w:hAnsi="Garamond"/>
          <w:lang w:eastAsia="en-US"/>
        </w:rPr>
        <w:t>h individualnih vajah v kliničnem okolju</w:t>
      </w:r>
    </w:p>
    <w:p w14:paraId="6A38239D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183CB70A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2C25E18A" w14:textId="4E634B7B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V času </w:t>
      </w:r>
      <w:r w:rsidR="00575002">
        <w:rPr>
          <w:rFonts w:ascii="Garamond" w:hAnsi="Garamond"/>
          <w:sz w:val="24"/>
          <w:szCs w:val="22"/>
        </w:rPr>
        <w:t>individualnih vaj v kliničnem okolju</w:t>
      </w:r>
      <w:r w:rsidRPr="00B16D88">
        <w:rPr>
          <w:rFonts w:ascii="Garamond" w:hAnsi="Garamond"/>
          <w:sz w:val="24"/>
          <w:szCs w:val="22"/>
        </w:rPr>
        <w:t xml:space="preserve"> redno </w:t>
      </w:r>
      <w:r w:rsidR="00460523" w:rsidRPr="00B16D88">
        <w:rPr>
          <w:rFonts w:ascii="Garamond" w:hAnsi="Garamond"/>
          <w:sz w:val="24"/>
          <w:szCs w:val="22"/>
        </w:rPr>
        <w:t xml:space="preserve">beležite svoje </w:t>
      </w:r>
      <w:r w:rsidR="00D75CF1" w:rsidRPr="00B16D88">
        <w:rPr>
          <w:rFonts w:ascii="Garamond" w:hAnsi="Garamond"/>
          <w:sz w:val="24"/>
          <w:szCs w:val="22"/>
        </w:rPr>
        <w:t>dejavnosti</w:t>
      </w:r>
      <w:r w:rsidRPr="00B16D88">
        <w:rPr>
          <w:rFonts w:ascii="Garamond" w:hAnsi="Garamond"/>
          <w:sz w:val="24"/>
          <w:szCs w:val="22"/>
        </w:rPr>
        <w:t xml:space="preserve">. </w:t>
      </w:r>
    </w:p>
    <w:p w14:paraId="6B4E4F4A" w14:textId="77777777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2C05F37F" w14:textId="2AFB7643" w:rsidR="00CB57FA" w:rsidRPr="00B16D88" w:rsidRDefault="00CB57FA" w:rsidP="00CB57FA">
      <w:p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>Za opravljen</w:t>
      </w:r>
      <w:r w:rsidR="00575002">
        <w:rPr>
          <w:rFonts w:ascii="Garamond" w:hAnsi="Garamond"/>
          <w:color w:val="000000" w:themeColor="text1"/>
          <w:sz w:val="24"/>
          <w:szCs w:val="22"/>
        </w:rPr>
        <w:t xml:space="preserve">e individualne vaje v kliničnem okolju </w:t>
      </w:r>
      <w:r w:rsidR="009F3189" w:rsidRPr="00B16D88">
        <w:rPr>
          <w:rFonts w:ascii="Garamond" w:hAnsi="Garamond"/>
          <w:color w:val="000000" w:themeColor="text1"/>
          <w:sz w:val="24"/>
          <w:szCs w:val="22"/>
        </w:rPr>
        <w:t>3</w:t>
      </w:r>
      <w:r w:rsidRPr="00B16D88">
        <w:rPr>
          <w:rFonts w:ascii="Garamond" w:hAnsi="Garamond"/>
          <w:color w:val="000000" w:themeColor="text1"/>
          <w:sz w:val="24"/>
          <w:szCs w:val="22"/>
        </w:rPr>
        <w:t xml:space="preserve"> predložit</w:t>
      </w:r>
      <w:r w:rsidR="00E15F5D" w:rsidRPr="00B16D88">
        <w:rPr>
          <w:rFonts w:ascii="Garamond" w:hAnsi="Garamond"/>
          <w:color w:val="000000" w:themeColor="text1"/>
          <w:sz w:val="24"/>
          <w:szCs w:val="22"/>
        </w:rPr>
        <w:t xml:space="preserve">e </w:t>
      </w:r>
      <w:r w:rsidR="002C3BE5" w:rsidRPr="00B16D88">
        <w:rPr>
          <w:rFonts w:ascii="Garamond" w:hAnsi="Garamond"/>
          <w:color w:val="000000" w:themeColor="text1"/>
          <w:sz w:val="24"/>
          <w:szCs w:val="22"/>
        </w:rPr>
        <w:t>naslednje dokumente</w:t>
      </w:r>
      <w:r w:rsidRPr="00B16D88">
        <w:rPr>
          <w:rFonts w:ascii="Garamond" w:hAnsi="Garamond"/>
          <w:color w:val="000000" w:themeColor="text1"/>
          <w:sz w:val="24"/>
          <w:szCs w:val="22"/>
        </w:rPr>
        <w:t xml:space="preserve">: </w:t>
      </w:r>
    </w:p>
    <w:p w14:paraId="5C9E03EA" w14:textId="06FFF325" w:rsidR="00EA6A0F" w:rsidRPr="00B16D88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 xml:space="preserve">poročilo o </w:t>
      </w:r>
      <w:r w:rsidR="00575002">
        <w:rPr>
          <w:rFonts w:ascii="Garamond" w:hAnsi="Garamond"/>
          <w:color w:val="000000" w:themeColor="text1"/>
          <w:sz w:val="24"/>
          <w:szCs w:val="22"/>
        </w:rPr>
        <w:t xml:space="preserve">individualnih vajah </w:t>
      </w:r>
      <w:r w:rsidR="00CE70B9">
        <w:rPr>
          <w:rFonts w:ascii="Garamond" w:hAnsi="Garamond"/>
          <w:color w:val="000000" w:themeColor="text1"/>
          <w:sz w:val="24"/>
          <w:szCs w:val="22"/>
        </w:rPr>
        <w:t>v kliničnem okolju</w:t>
      </w:r>
    </w:p>
    <w:p w14:paraId="2105F111" w14:textId="2FAFF0F1" w:rsidR="00EA6A0F" w:rsidRPr="00B16D88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 xml:space="preserve">izjava mentorja o prisotnosti na </w:t>
      </w:r>
      <w:r w:rsidR="00CE70B9">
        <w:rPr>
          <w:rFonts w:ascii="Garamond" w:hAnsi="Garamond"/>
          <w:color w:val="000000" w:themeColor="text1"/>
          <w:sz w:val="24"/>
          <w:szCs w:val="22"/>
        </w:rPr>
        <w:t xml:space="preserve">individualnih vajah </w:t>
      </w:r>
      <w:r w:rsidR="00CE70B9">
        <w:rPr>
          <w:rFonts w:ascii="Garamond" w:hAnsi="Garamond"/>
          <w:color w:val="000000" w:themeColor="text1"/>
          <w:sz w:val="24"/>
          <w:szCs w:val="22"/>
        </w:rPr>
        <w:t>v kliničnem okolju</w:t>
      </w:r>
    </w:p>
    <w:p w14:paraId="544545C7" w14:textId="003AA2B3" w:rsidR="00EA6A0F" w:rsidRPr="00B16D88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>mentorjeva ocena</w:t>
      </w:r>
    </w:p>
    <w:p w14:paraId="04FBA2EB" w14:textId="77777777" w:rsidR="00CB57FA" w:rsidRPr="00B16D88" w:rsidRDefault="00CB57FA">
      <w:pPr>
        <w:suppressAutoHyphens w:val="0"/>
        <w:spacing w:after="160" w:line="259" w:lineRule="auto"/>
        <w:rPr>
          <w:rFonts w:ascii="Garamond" w:hAnsi="Garamond"/>
          <w:sz w:val="24"/>
          <w:szCs w:val="22"/>
        </w:rPr>
      </w:pPr>
    </w:p>
    <w:p w14:paraId="630A0C16" w14:textId="3BD7EC89" w:rsidR="00CB57FA" w:rsidRPr="00B16D88" w:rsidRDefault="00CB57FA" w:rsidP="00CB57FA">
      <w:pPr>
        <w:spacing w:line="276" w:lineRule="auto"/>
        <w:jc w:val="both"/>
        <w:rPr>
          <w:rFonts w:ascii="Garamond" w:eastAsiaTheme="minorHAnsi" w:hAnsi="Garamond"/>
          <w:sz w:val="24"/>
          <w:szCs w:val="22"/>
          <w:lang w:eastAsia="en-US"/>
        </w:rPr>
      </w:pPr>
      <w:r w:rsidRPr="00B16D88">
        <w:rPr>
          <w:rFonts w:ascii="Garamond" w:hAnsi="Garamond"/>
          <w:sz w:val="24"/>
          <w:szCs w:val="22"/>
        </w:rPr>
        <w:t xml:space="preserve">Vse </w:t>
      </w:r>
      <w:r w:rsidR="00460523" w:rsidRPr="00B16D88">
        <w:rPr>
          <w:rFonts w:ascii="Garamond" w:hAnsi="Garamond"/>
          <w:sz w:val="24"/>
          <w:szCs w:val="22"/>
        </w:rPr>
        <w:t>dokumente o svojih aktivnostih</w:t>
      </w:r>
      <w:r w:rsidRPr="00B16D88">
        <w:rPr>
          <w:rFonts w:ascii="Garamond" w:hAnsi="Garamond"/>
          <w:sz w:val="24"/>
          <w:szCs w:val="22"/>
        </w:rPr>
        <w:t xml:space="preserve"> </w:t>
      </w:r>
      <w:r w:rsidR="00987176">
        <w:rPr>
          <w:rFonts w:ascii="Garamond" w:hAnsi="Garamond"/>
          <w:sz w:val="24"/>
          <w:szCs w:val="22"/>
        </w:rPr>
        <w:t>I</w:t>
      </w:r>
      <w:r w:rsidR="00987176">
        <w:rPr>
          <w:rFonts w:ascii="Garamond" w:hAnsi="Garamond"/>
          <w:sz w:val="24"/>
          <w:szCs w:val="22"/>
        </w:rPr>
        <w:t>ndividualnih vaj v kliničnem okolju</w:t>
      </w:r>
      <w:r w:rsidR="00987176" w:rsidRPr="00B16D88">
        <w:rPr>
          <w:rFonts w:ascii="Garamond" w:hAnsi="Garamond"/>
          <w:sz w:val="24"/>
          <w:szCs w:val="22"/>
        </w:rPr>
        <w:t xml:space="preserve"> </w:t>
      </w:r>
      <w:r w:rsidR="009F3189" w:rsidRPr="00B16D88">
        <w:rPr>
          <w:rFonts w:ascii="Garamond" w:hAnsi="Garamond"/>
          <w:sz w:val="24"/>
          <w:szCs w:val="22"/>
        </w:rPr>
        <w:t>3</w:t>
      </w:r>
      <w:r w:rsidRPr="00B16D88">
        <w:rPr>
          <w:rFonts w:ascii="Garamond" w:hAnsi="Garamond"/>
          <w:sz w:val="24"/>
          <w:szCs w:val="22"/>
        </w:rPr>
        <w:t xml:space="preserve"> poskeni</w:t>
      </w:r>
      <w:r w:rsidR="00E15F5D" w:rsidRPr="00B16D88">
        <w:rPr>
          <w:rFonts w:ascii="Garamond" w:hAnsi="Garamond"/>
          <w:sz w:val="24"/>
          <w:szCs w:val="22"/>
        </w:rPr>
        <w:t>rate</w:t>
      </w:r>
      <w:r w:rsidRPr="00B16D88">
        <w:rPr>
          <w:rFonts w:ascii="Garamond" w:hAnsi="Garamond"/>
          <w:sz w:val="24"/>
          <w:szCs w:val="22"/>
        </w:rPr>
        <w:t xml:space="preserve"> in združi</w:t>
      </w:r>
      <w:r w:rsidR="00E15F5D" w:rsidRPr="00B16D88">
        <w:rPr>
          <w:rFonts w:ascii="Garamond" w:hAnsi="Garamond"/>
          <w:sz w:val="24"/>
          <w:szCs w:val="22"/>
        </w:rPr>
        <w:t>te</w:t>
      </w:r>
      <w:r w:rsidRPr="00B16D88">
        <w:rPr>
          <w:rFonts w:ascii="Garamond" w:hAnsi="Garamond"/>
          <w:sz w:val="24"/>
          <w:szCs w:val="22"/>
        </w:rPr>
        <w:t xml:space="preserve"> v eno </w:t>
      </w:r>
      <w:r w:rsidR="00987176">
        <w:rPr>
          <w:rFonts w:ascii="Garamond" w:hAnsi="Garamond"/>
          <w:sz w:val="24"/>
          <w:szCs w:val="22"/>
        </w:rPr>
        <w:t>PDF</w:t>
      </w:r>
      <w:r w:rsidRPr="00B16D88">
        <w:rPr>
          <w:rFonts w:ascii="Garamond" w:hAnsi="Garamond"/>
          <w:sz w:val="24"/>
          <w:szCs w:val="22"/>
        </w:rPr>
        <w:t xml:space="preserve"> datoteko. Datoteko je </w:t>
      </w:r>
      <w:r w:rsidR="00D75CF1" w:rsidRPr="00B16D88">
        <w:rPr>
          <w:rFonts w:ascii="Garamond" w:hAnsi="Garamond"/>
          <w:sz w:val="24"/>
          <w:szCs w:val="22"/>
        </w:rPr>
        <w:t>treba</w:t>
      </w:r>
      <w:r w:rsidRPr="00B16D88">
        <w:rPr>
          <w:rFonts w:ascii="Garamond" w:hAnsi="Garamond"/>
          <w:sz w:val="24"/>
          <w:szCs w:val="22"/>
        </w:rPr>
        <w:t xml:space="preserve"> oddati v spletno okolje VIS do </w:t>
      </w:r>
      <w:r w:rsidR="00987176">
        <w:rPr>
          <w:rFonts w:ascii="Garamond" w:hAnsi="Garamond"/>
          <w:b/>
          <w:color w:val="FF0000"/>
          <w:sz w:val="24"/>
          <w:szCs w:val="22"/>
          <w:u w:val="single"/>
        </w:rPr>
        <w:t>15</w:t>
      </w:r>
      <w:r w:rsidRPr="00600D3F">
        <w:rPr>
          <w:rFonts w:ascii="Garamond" w:hAnsi="Garamond"/>
          <w:b/>
          <w:color w:val="FF0000"/>
          <w:sz w:val="24"/>
          <w:szCs w:val="22"/>
          <w:u w:val="single"/>
        </w:rPr>
        <w:t>.9.202</w:t>
      </w:r>
      <w:r w:rsidR="00987176">
        <w:rPr>
          <w:rFonts w:ascii="Garamond" w:hAnsi="Garamond"/>
          <w:b/>
          <w:color w:val="FF0000"/>
          <w:sz w:val="24"/>
          <w:szCs w:val="22"/>
          <w:u w:val="single"/>
        </w:rPr>
        <w:t>5</w:t>
      </w:r>
      <w:r w:rsidRPr="00B16D88">
        <w:rPr>
          <w:rFonts w:ascii="Garamond" w:hAnsi="Garamond"/>
          <w:sz w:val="24"/>
          <w:szCs w:val="22"/>
        </w:rPr>
        <w:t>. Datoteko poimenujte tako, da naj se začneta z vašim priimkom, nadaljuje z vašim imenom, študijska smer (DM</w:t>
      </w:r>
      <w:r w:rsidR="000A69D3" w:rsidRPr="00B16D88">
        <w:rPr>
          <w:rFonts w:ascii="Garamond" w:hAnsi="Garamond"/>
          <w:sz w:val="24"/>
          <w:szCs w:val="22"/>
        </w:rPr>
        <w:t>3</w:t>
      </w:r>
      <w:r w:rsidRPr="00B16D88">
        <w:rPr>
          <w:rFonts w:ascii="Garamond" w:hAnsi="Garamond"/>
          <w:sz w:val="24"/>
          <w:szCs w:val="22"/>
        </w:rPr>
        <w:t xml:space="preserve">), in konča s pripisom </w:t>
      </w:r>
      <w:r w:rsidR="00EE705F">
        <w:rPr>
          <w:rFonts w:ascii="Garamond" w:hAnsi="Garamond"/>
          <w:sz w:val="24"/>
          <w:szCs w:val="22"/>
        </w:rPr>
        <w:t>individualne vaje v kliničnem okolju</w:t>
      </w:r>
      <w:r w:rsidRPr="00B16D88">
        <w:rPr>
          <w:rFonts w:ascii="Garamond" w:hAnsi="Garamond"/>
          <w:sz w:val="24"/>
          <w:szCs w:val="22"/>
        </w:rPr>
        <w:t xml:space="preserve"> (npr. Novak Janez-</w:t>
      </w:r>
      <w:r w:rsidR="001C3415" w:rsidRPr="00B16D88">
        <w:rPr>
          <w:rFonts w:ascii="Garamond" w:hAnsi="Garamond"/>
          <w:sz w:val="24"/>
          <w:szCs w:val="22"/>
        </w:rPr>
        <w:t>D</w:t>
      </w:r>
      <w:r w:rsidRPr="00B16D88">
        <w:rPr>
          <w:rFonts w:ascii="Garamond" w:hAnsi="Garamond"/>
          <w:sz w:val="24"/>
          <w:szCs w:val="22"/>
        </w:rPr>
        <w:t>M</w:t>
      </w:r>
      <w:r w:rsidR="00192526">
        <w:rPr>
          <w:rFonts w:ascii="Garamond" w:hAnsi="Garamond"/>
          <w:sz w:val="24"/>
          <w:szCs w:val="22"/>
        </w:rPr>
        <w:t>3</w:t>
      </w:r>
      <w:r w:rsidRPr="00B16D88">
        <w:rPr>
          <w:rFonts w:ascii="Garamond" w:hAnsi="Garamond"/>
          <w:sz w:val="24"/>
          <w:szCs w:val="22"/>
        </w:rPr>
        <w:t xml:space="preserve">-1. skupina-dokazi o </w:t>
      </w:r>
      <w:r w:rsidR="00EE705F">
        <w:rPr>
          <w:rFonts w:ascii="Garamond" w:hAnsi="Garamond"/>
          <w:sz w:val="24"/>
          <w:szCs w:val="22"/>
        </w:rPr>
        <w:t>individualnih vajah v kliničnem okolju</w:t>
      </w:r>
      <w:r w:rsidRPr="00B16D88">
        <w:rPr>
          <w:rFonts w:ascii="Garamond" w:hAnsi="Garamond"/>
          <w:sz w:val="24"/>
          <w:szCs w:val="22"/>
        </w:rPr>
        <w:t>).</w:t>
      </w:r>
    </w:p>
    <w:p w14:paraId="23FF2203" w14:textId="77777777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0BA4452B" w14:textId="25AFEDA1" w:rsidR="00E15F5D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Podrobna navodila o oddaji gradiv lahko najdete na spletni strani UL Medicinske fakultete: </w:t>
      </w:r>
      <w:hyperlink r:id="rId9" w:history="1">
        <w:r w:rsidR="006148DB" w:rsidRPr="00B16D88">
          <w:rPr>
            <w:rStyle w:val="Hiperpovezava"/>
            <w:rFonts w:ascii="Garamond" w:hAnsi="Garamond"/>
            <w:sz w:val="24"/>
          </w:rPr>
          <w:t>https://www.mf.uni-lj.si/o-studiju/ems-program-medicina/predmetnik/obvezna-klinicna-praksa</w:t>
        </w:r>
      </w:hyperlink>
    </w:p>
    <w:p w14:paraId="7338C1CD" w14:textId="4AF8C6B5" w:rsidR="008E3113" w:rsidRPr="00B16D88" w:rsidRDefault="008E3113" w:rsidP="008E3113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Oddaja </w:t>
      </w:r>
      <w:r w:rsidR="00EA6A0F" w:rsidRPr="00B16D88">
        <w:rPr>
          <w:rFonts w:ascii="Garamond" w:hAnsi="Garamond"/>
          <w:sz w:val="24"/>
          <w:szCs w:val="22"/>
        </w:rPr>
        <w:t xml:space="preserve">poročila o </w:t>
      </w:r>
      <w:r w:rsidR="00ED33BD">
        <w:rPr>
          <w:rFonts w:ascii="Garamond" w:hAnsi="Garamond"/>
          <w:sz w:val="24"/>
          <w:szCs w:val="22"/>
        </w:rPr>
        <w:t>individualnih vajah v kliničnem okolju</w:t>
      </w:r>
      <w:r w:rsidR="00ED33BD" w:rsidRPr="00B16D88">
        <w:rPr>
          <w:rFonts w:ascii="Garamond" w:hAnsi="Garamond"/>
          <w:sz w:val="24"/>
          <w:szCs w:val="22"/>
        </w:rPr>
        <w:t xml:space="preserve"> </w:t>
      </w:r>
      <w:r w:rsidR="00E15F5D" w:rsidRPr="00B16D88">
        <w:rPr>
          <w:rFonts w:ascii="Garamond" w:hAnsi="Garamond"/>
          <w:sz w:val="24"/>
          <w:szCs w:val="22"/>
        </w:rPr>
        <w:t xml:space="preserve">v sistem </w:t>
      </w:r>
      <w:r w:rsidRPr="00B16D88">
        <w:rPr>
          <w:rFonts w:ascii="Garamond" w:hAnsi="Garamond"/>
          <w:sz w:val="24"/>
          <w:szCs w:val="22"/>
        </w:rPr>
        <w:t>je možna</w:t>
      </w:r>
      <w:r w:rsidR="00E15F5D" w:rsidRPr="00B16D88">
        <w:rPr>
          <w:rFonts w:ascii="Garamond" w:hAnsi="Garamond"/>
          <w:sz w:val="24"/>
          <w:szCs w:val="22"/>
        </w:rPr>
        <w:t xml:space="preserve"> potem, ko ste </w:t>
      </w:r>
      <w:r w:rsidRPr="00B16D88">
        <w:rPr>
          <w:rFonts w:ascii="Garamond" w:hAnsi="Garamond"/>
          <w:sz w:val="24"/>
          <w:szCs w:val="22"/>
        </w:rPr>
        <w:t>odda</w:t>
      </w:r>
      <w:r w:rsidR="00E15F5D" w:rsidRPr="00B16D88">
        <w:rPr>
          <w:rFonts w:ascii="Garamond" w:hAnsi="Garamond"/>
          <w:sz w:val="24"/>
          <w:szCs w:val="22"/>
        </w:rPr>
        <w:t>li</w:t>
      </w:r>
      <w:r w:rsidRPr="00B16D88">
        <w:rPr>
          <w:rFonts w:ascii="Garamond" w:hAnsi="Garamond"/>
          <w:sz w:val="24"/>
          <w:szCs w:val="22"/>
        </w:rPr>
        <w:t xml:space="preserve"> </w:t>
      </w:r>
      <w:r w:rsidRPr="00B16D88">
        <w:rPr>
          <w:rFonts w:ascii="Garamond" w:hAnsi="Garamond"/>
          <w:b/>
          <w:bCs/>
          <w:sz w:val="24"/>
          <w:szCs w:val="22"/>
        </w:rPr>
        <w:t>anonimno anketo ob koncu klinične prakse.</w:t>
      </w:r>
      <w:r w:rsidR="00E15F5D" w:rsidRPr="00B16D88">
        <w:rPr>
          <w:rFonts w:ascii="Garamond" w:hAnsi="Garamond"/>
          <w:b/>
          <w:bCs/>
          <w:sz w:val="24"/>
          <w:szCs w:val="22"/>
        </w:rPr>
        <w:t xml:space="preserve"> </w:t>
      </w:r>
      <w:r w:rsidR="00EA6A0F" w:rsidRPr="00B16D88">
        <w:rPr>
          <w:rFonts w:ascii="Garamond" w:hAnsi="Garamond"/>
          <w:sz w:val="24"/>
          <w:szCs w:val="22"/>
        </w:rPr>
        <w:t>Poročila</w:t>
      </w:r>
      <w:r w:rsidR="00E15F5D" w:rsidRPr="00B16D88">
        <w:rPr>
          <w:rFonts w:ascii="Garamond" w:hAnsi="Garamond"/>
          <w:sz w:val="24"/>
          <w:szCs w:val="22"/>
        </w:rPr>
        <w:t xml:space="preserve"> ne boste mogli oddati</w:t>
      </w:r>
      <w:r w:rsidR="000A69D3" w:rsidRPr="00B16D88">
        <w:rPr>
          <w:rFonts w:ascii="Garamond" w:hAnsi="Garamond"/>
          <w:sz w:val="24"/>
          <w:szCs w:val="22"/>
        </w:rPr>
        <w:t>,</w:t>
      </w:r>
      <w:r w:rsidR="00E15F5D" w:rsidRPr="00B16D88">
        <w:rPr>
          <w:rFonts w:ascii="Garamond" w:hAnsi="Garamond"/>
          <w:sz w:val="24"/>
          <w:szCs w:val="22"/>
        </w:rPr>
        <w:t xml:space="preserve"> preden ne izpolnite ankete o </w:t>
      </w:r>
      <w:r w:rsidR="00623F91">
        <w:rPr>
          <w:rFonts w:ascii="Garamond" w:hAnsi="Garamond"/>
          <w:sz w:val="24"/>
          <w:szCs w:val="22"/>
        </w:rPr>
        <w:t>individualnih vajah v kliničnem okolju</w:t>
      </w:r>
      <w:r w:rsidR="00623F91">
        <w:rPr>
          <w:rFonts w:ascii="Garamond" w:hAnsi="Garamond"/>
          <w:sz w:val="24"/>
          <w:szCs w:val="22"/>
        </w:rPr>
        <w:t>.</w:t>
      </w:r>
    </w:p>
    <w:p w14:paraId="4A1337C0" w14:textId="77777777" w:rsidR="001C3415" w:rsidRPr="00B16D88" w:rsidRDefault="001C3415" w:rsidP="008E3113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169816E5" w14:textId="636FD66C" w:rsidR="008E3113" w:rsidRPr="00B16D88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B16D88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B16D88" w:rsidSect="006B49E2">
          <w:footerReference w:type="even" r:id="rId10"/>
          <w:footerReference w:type="default" r:id="rId11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7696BA5A" w:rsidR="00983FF8" w:rsidRPr="00B16D88" w:rsidRDefault="00983FF8" w:rsidP="00441AAC">
      <w:pPr>
        <w:pStyle w:val="Naslov2"/>
        <w:rPr>
          <w:rFonts w:ascii="Garamond" w:eastAsiaTheme="minorHAnsi" w:hAnsi="Garamond"/>
          <w:lang w:eastAsia="en-US"/>
        </w:rPr>
      </w:pPr>
      <w:bookmarkStart w:id="7" w:name="_Toc165985700"/>
      <w:bookmarkStart w:id="8" w:name="_Toc129411164"/>
      <w:r w:rsidRPr="00B16D88">
        <w:rPr>
          <w:rFonts w:ascii="Garamond" w:eastAsiaTheme="minorHAnsi" w:hAnsi="Garamond"/>
          <w:lang w:eastAsia="en-US"/>
        </w:rPr>
        <w:lastRenderedPageBreak/>
        <w:t>P</w:t>
      </w:r>
      <w:r w:rsidR="008B1A28" w:rsidRPr="00B16D88">
        <w:rPr>
          <w:rFonts w:ascii="Garamond" w:eastAsiaTheme="minorHAnsi" w:hAnsi="Garamond"/>
          <w:lang w:eastAsia="en-US"/>
        </w:rPr>
        <w:t xml:space="preserve">oročilo o </w:t>
      </w:r>
      <w:bookmarkEnd w:id="7"/>
      <w:r w:rsidR="00623F91">
        <w:rPr>
          <w:rFonts w:ascii="Garamond" w:eastAsiaTheme="minorHAnsi" w:hAnsi="Garamond"/>
          <w:lang w:eastAsia="en-US"/>
        </w:rPr>
        <w:t xml:space="preserve">individualnih </w:t>
      </w:r>
      <w:r w:rsidR="00623F91" w:rsidRPr="00623F91">
        <w:rPr>
          <w:rFonts w:ascii="Garamond" w:eastAsiaTheme="minorHAnsi" w:hAnsi="Garamond"/>
          <w:lang w:eastAsia="en-US"/>
        </w:rPr>
        <w:t>vajah v kliničnem okolju</w:t>
      </w:r>
    </w:p>
    <w:p w14:paraId="3B2BC66A" w14:textId="31AD4158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033F650C" w14:textId="77574310" w:rsidR="002822F5" w:rsidRPr="00B16D88" w:rsidRDefault="002822F5" w:rsidP="008B1A28">
      <w:pPr>
        <w:pStyle w:val="Naslov3"/>
        <w:rPr>
          <w:rFonts w:ascii="Garamond" w:eastAsiaTheme="minorHAnsi" w:hAnsi="Garamond"/>
          <w:lang w:eastAsia="en-US"/>
        </w:rPr>
      </w:pPr>
      <w:bookmarkStart w:id="9" w:name="_Toc165985701"/>
      <w:r w:rsidRPr="00B16D88">
        <w:rPr>
          <w:rFonts w:ascii="Garamond" w:eastAsiaTheme="minorHAnsi" w:hAnsi="Garamond"/>
          <w:lang w:eastAsia="en-US"/>
        </w:rPr>
        <w:t>S</w:t>
      </w:r>
      <w:r w:rsidR="008B1A28" w:rsidRPr="00B16D88">
        <w:rPr>
          <w:rFonts w:ascii="Garamond" w:eastAsiaTheme="minorHAnsi" w:hAnsi="Garamond"/>
          <w:lang w:eastAsia="en-US"/>
        </w:rPr>
        <w:t>porazumevanje</w:t>
      </w:r>
      <w:bookmarkEnd w:id="9"/>
    </w:p>
    <w:p w14:paraId="06218321" w14:textId="77777777" w:rsidR="00893446" w:rsidRPr="00B16D88" w:rsidRDefault="00893446" w:rsidP="00893446">
      <w:pPr>
        <w:ind w:left="360"/>
        <w:rPr>
          <w:rFonts w:ascii="Garamond" w:eastAsiaTheme="minorHAnsi" w:hAnsi="Garamond"/>
          <w:sz w:val="24"/>
          <w:szCs w:val="24"/>
          <w:lang w:eastAsia="en-US"/>
        </w:rPr>
      </w:pPr>
    </w:p>
    <w:p w14:paraId="7A22A357" w14:textId="1A371782" w:rsidR="002D2C50" w:rsidRPr="00B16D88" w:rsidRDefault="00893446" w:rsidP="005C5DB5">
      <w:pPr>
        <w:pStyle w:val="Odstavekseznama"/>
        <w:numPr>
          <w:ilvl w:val="0"/>
          <w:numId w:val="30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Navedite primer jasne, razumljive in usmerjene komunikacije pacienta pri opisovanju bolezenskih težav.</w:t>
      </w:r>
    </w:p>
    <w:p w14:paraId="4E8D849B" w14:textId="3D2DF814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792DE60" w14:textId="1753BE6D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BD0A95" w14:textId="1E68B2BA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19D5134" w14:textId="31ECCE10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4AA0C95" w14:textId="0785314A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BC09C15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9FB0BE" w14:textId="1D6D475B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457292E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886B7ED" w14:textId="1832A6A5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A2FC0F6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3A417D9" w14:textId="49E32DC8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B60280D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F6DA71B" w14:textId="229CEA4C" w:rsidR="00893446" w:rsidRPr="00B16D88" w:rsidRDefault="00893446" w:rsidP="005C5DB5">
      <w:pPr>
        <w:pStyle w:val="Odstavekseznama"/>
        <w:numPr>
          <w:ilvl w:val="0"/>
          <w:numId w:val="30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Navedite primere težav v komuniciranju pacienta in definiranju bolezenskih težav.</w:t>
      </w:r>
    </w:p>
    <w:p w14:paraId="78D5182F" w14:textId="3BF07039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20DFE98" w14:textId="190F0138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FAE6E86" w14:textId="3E604042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D8DF235" w14:textId="7F23AB8F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6799279" w14:textId="6AABAE86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7533B12" w14:textId="0DB81E53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B6FFEC3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470DF84" w14:textId="78EC442F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B00BA1C" w14:textId="2B4C6D29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E048BF9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845D936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0B937E9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839B1FA" w14:textId="080F795B" w:rsidR="002822F5" w:rsidRPr="00B16D88" w:rsidRDefault="002822F5" w:rsidP="00893446">
      <w:pPr>
        <w:pStyle w:val="Odstavekseznama"/>
        <w:numPr>
          <w:ilvl w:val="0"/>
          <w:numId w:val="30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Katere tehnike </w:t>
      </w:r>
      <w:r w:rsidR="00893446" w:rsidRPr="00B16D88">
        <w:rPr>
          <w:rFonts w:ascii="Garamond" w:eastAsiaTheme="minorHAnsi" w:hAnsi="Garamond"/>
          <w:sz w:val="24"/>
          <w:szCs w:val="24"/>
          <w:lang w:eastAsia="en-US"/>
        </w:rPr>
        <w:t>komunikac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dravstvenih delavcev so se 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va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dele dobre in bi jih rad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udi sam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uporabil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svojem delu z bolniki?</w:t>
      </w:r>
    </w:p>
    <w:p w14:paraId="185E1C8A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6F8FA1B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EC0363B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B8AE7B8" w14:textId="65B8E022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07B5C76" w14:textId="13AC556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55519D9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E59EB2F" w14:textId="3853F4AE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7DE97DF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893AC18" w14:textId="67F6BF29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0107A9D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C394771" w14:textId="3D952F47" w:rsidR="00983FF8" w:rsidRPr="00B16D88" w:rsidRDefault="00983FF8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F438D56" w14:textId="6138448F" w:rsidR="00983FF8" w:rsidRPr="00B16D88" w:rsidRDefault="00983FF8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32CC3D4" w14:textId="6A49D59A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2D946890" w14:textId="12343BB2" w:rsidR="00983FF8" w:rsidRPr="00B16D88" w:rsidRDefault="00983FF8" w:rsidP="008B1A28">
      <w:pPr>
        <w:pStyle w:val="Naslov3"/>
        <w:pageBreakBefore/>
        <w:rPr>
          <w:rFonts w:ascii="Garamond" w:eastAsiaTheme="minorHAnsi" w:hAnsi="Garamond"/>
          <w:lang w:eastAsia="en-US"/>
        </w:rPr>
      </w:pPr>
      <w:bookmarkStart w:id="10" w:name="_Toc165985702"/>
      <w:r w:rsidRPr="00B16D88">
        <w:rPr>
          <w:rFonts w:ascii="Garamond" w:eastAsiaTheme="minorHAnsi" w:hAnsi="Garamond"/>
          <w:lang w:eastAsia="en-US"/>
        </w:rPr>
        <w:lastRenderedPageBreak/>
        <w:t>S</w:t>
      </w:r>
      <w:r w:rsidR="008B1A28" w:rsidRPr="00B16D88">
        <w:rPr>
          <w:rFonts w:ascii="Garamond" w:eastAsiaTheme="minorHAnsi" w:hAnsi="Garamond"/>
          <w:lang w:eastAsia="en-US"/>
        </w:rPr>
        <w:t>premljanje</w:t>
      </w:r>
      <w:r w:rsidRPr="00B16D88">
        <w:rPr>
          <w:rFonts w:ascii="Garamond" w:eastAsiaTheme="minorHAnsi" w:hAnsi="Garamond"/>
          <w:lang w:eastAsia="en-US"/>
        </w:rPr>
        <w:t xml:space="preserve"> </w:t>
      </w:r>
      <w:r w:rsidR="008B1A28" w:rsidRPr="00B16D88">
        <w:rPr>
          <w:rFonts w:ascii="Garamond" w:eastAsiaTheme="minorHAnsi" w:hAnsi="Garamond"/>
          <w:lang w:eastAsia="en-US"/>
        </w:rPr>
        <w:t>zdravstvenega</w:t>
      </w:r>
      <w:r w:rsidRPr="00B16D88">
        <w:rPr>
          <w:rFonts w:ascii="Garamond" w:eastAsiaTheme="minorHAnsi" w:hAnsi="Garamond"/>
          <w:lang w:eastAsia="en-US"/>
        </w:rPr>
        <w:t xml:space="preserve"> </w:t>
      </w:r>
      <w:r w:rsidR="008B1A28" w:rsidRPr="00B16D88">
        <w:rPr>
          <w:rFonts w:ascii="Garamond" w:eastAsiaTheme="minorHAnsi" w:hAnsi="Garamond"/>
          <w:lang w:eastAsia="en-US"/>
        </w:rPr>
        <w:t>stanja</w:t>
      </w:r>
      <w:bookmarkEnd w:id="10"/>
    </w:p>
    <w:p w14:paraId="0675A267" w14:textId="79685763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1978C6B3" w14:textId="534ACA4D" w:rsidR="00983FF8" w:rsidRPr="00B16D88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V katere </w:t>
      </w:r>
      <w:r w:rsidR="00D75CF1" w:rsidRPr="00B16D88">
        <w:rPr>
          <w:rFonts w:ascii="Garamond" w:eastAsiaTheme="minorHAnsi" w:hAnsi="Garamond"/>
          <w:sz w:val="24"/>
          <w:szCs w:val="24"/>
          <w:lang w:eastAsia="en-US"/>
        </w:rPr>
        <w:t>dejavnost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rednem kliničnem delu sem se aktivno vključil?</w:t>
      </w:r>
    </w:p>
    <w:p w14:paraId="42FF1BCB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6819C49D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678F933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69DA3A41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11F3CAD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731127C3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32ED5EE3" w14:textId="528458A2" w:rsidR="00983FF8" w:rsidRPr="00B16D88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pišite </w:t>
      </w:r>
      <w:r w:rsidR="007459B7" w:rsidRPr="00B16D88">
        <w:rPr>
          <w:rFonts w:ascii="Garamond" w:eastAsiaTheme="minorHAnsi" w:hAnsi="Garamond"/>
          <w:sz w:val="24"/>
          <w:szCs w:val="24"/>
          <w:lang w:eastAsia="en-US"/>
        </w:rPr>
        <w:t>5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mer</w:t>
      </w:r>
      <w:r w:rsidR="007459B7" w:rsidRPr="00B16D88">
        <w:rPr>
          <w:rFonts w:ascii="Garamond" w:eastAsiaTheme="minorHAnsi" w:hAnsi="Garamond"/>
          <w:sz w:val="24"/>
          <w:szCs w:val="24"/>
          <w:lang w:eastAsia="en-US"/>
        </w:rPr>
        <w:t>ov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ov, ki ste jih spremljali oziroma sodelovali pri izdelavi načrta zdravljenja</w:t>
      </w:r>
    </w:p>
    <w:p w14:paraId="45D14996" w14:textId="69A25DD6" w:rsidR="00B9027C" w:rsidRPr="00B16D88" w:rsidRDefault="00B9027C" w:rsidP="00464753">
      <w:pPr>
        <w:rPr>
          <w:rFonts w:ascii="Garamond" w:eastAsiaTheme="minorHAnsi" w:hAnsi="Garamond"/>
          <w:lang w:eastAsia="en-US"/>
        </w:rPr>
      </w:pP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2547"/>
        <w:gridCol w:w="2149"/>
        <w:gridCol w:w="2349"/>
        <w:gridCol w:w="2349"/>
      </w:tblGrid>
      <w:tr w:rsidR="009C064A" w:rsidRPr="00B16D88" w14:paraId="0D55E136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7D123C3" w14:textId="39D625EF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BOLNIK 1</w:t>
            </w:r>
          </w:p>
        </w:tc>
      </w:tr>
      <w:tr w:rsidR="00314AEF" w:rsidRPr="00B16D88" w14:paraId="459583B7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2AD8147" w14:textId="067D871B" w:rsidR="00B9027C" w:rsidRPr="00B16D88" w:rsidRDefault="00B9027C" w:rsidP="00B9027C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45453E29" w14:textId="766781D0" w:rsidR="00B9027C" w:rsidRPr="00B16D88" w:rsidRDefault="00D75CF1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0C6E7BAC" w14:textId="7BF3635E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</w:t>
            </w:r>
            <w:r w:rsidR="00D75CF1" w:rsidRPr="00B16D88">
              <w:rPr>
                <w:rFonts w:ascii="Garamond" w:eastAsiaTheme="minorHAnsi" w:hAnsi="Garamond"/>
                <w:b/>
                <w:lang w:eastAsia="en-US"/>
              </w:rPr>
              <w:t>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058B219F" w14:textId="3B9E37CF" w:rsidR="00B9027C" w:rsidRPr="00B16D88" w:rsidRDefault="00D75CF1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314AEF" w:rsidRPr="00B16D88" w14:paraId="798E5921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3EACABE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708489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99475F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753EBEA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66E5A037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4FE411F" w14:textId="171DD518" w:rsidR="00B9027C" w:rsidRPr="00B16D88" w:rsidRDefault="00B9027C" w:rsidP="00B9027C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151F1A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56DDF3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18D5AEA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D9548B1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2405CB0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308555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277ECF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DCA867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4AF4221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AD1DF2" w14:textId="77777777" w:rsidR="007459B7" w:rsidRPr="00B16D88" w:rsidRDefault="007459B7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62A58E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760DDB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CFE5928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8914032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3127063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56E67C0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8EE5CC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012B40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2B6B98C8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69102515" w14:textId="7B2664AE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2</w:t>
            </w:r>
          </w:p>
        </w:tc>
      </w:tr>
      <w:tr w:rsidR="00314AEF" w:rsidRPr="00B16D88" w14:paraId="06E3CFC4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59D0F7B0" w14:textId="0216A134" w:rsidR="00314AEF" w:rsidRPr="00B16D88" w:rsidRDefault="00D75CF1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  <w:shd w:val="clear" w:color="auto" w:fill="DEEAF6" w:themeFill="accent1" w:themeFillTint="33"/>
          </w:tcPr>
          <w:p w14:paraId="40BAFC45" w14:textId="72CE3B96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  <w:shd w:val="clear" w:color="auto" w:fill="DEEAF6" w:themeFill="accent1" w:themeFillTint="33"/>
          </w:tcPr>
          <w:p w14:paraId="606CBB08" w14:textId="49DE6CEB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46500530" w14:textId="733F057E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314AEF" w:rsidRPr="00B16D88" w14:paraId="752C3523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CA6570F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66D7E1" w14:textId="7F2A039A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74AF47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F74F6C7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12E57A5A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BFF81DE" w14:textId="77777777" w:rsidR="00314AEF" w:rsidRPr="00B16D88" w:rsidRDefault="00314AEF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25E8C1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D5F1C6A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4D1E25A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CDBFC9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8939881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4E3D1F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8B80D6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FDA82E2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8E06464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6EA8F94" w14:textId="77777777" w:rsidR="007459B7" w:rsidRPr="00B16D88" w:rsidRDefault="007459B7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F92FEF4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4B967B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FD8BD3C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18C63E7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75874DC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880CB0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95BA3F0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BAD0C85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6B912FC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16DE5C8C" w14:textId="35D93D2A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3</w:t>
            </w:r>
          </w:p>
        </w:tc>
      </w:tr>
      <w:tr w:rsidR="00314AEF" w:rsidRPr="00B16D88" w14:paraId="20C0FD9C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BE241ED" w14:textId="7A905912" w:rsidR="00314AEF" w:rsidRPr="00B16D88" w:rsidRDefault="00D75CF1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72080520" w14:textId="63AE34F3" w:rsidR="00314AEF" w:rsidRPr="00B16D88" w:rsidRDefault="00D75CF1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38B98946" w14:textId="35DE4B67" w:rsidR="00314AEF" w:rsidRPr="00B16D88" w:rsidRDefault="00D75CF1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40D40497" w14:textId="021A3ED8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</w:t>
            </w:r>
            <w:r w:rsidR="00D75CF1" w:rsidRPr="00B16D88">
              <w:rPr>
                <w:rFonts w:ascii="Garamond" w:eastAsiaTheme="minorHAnsi" w:hAnsi="Garamond"/>
                <w:b/>
                <w:lang w:eastAsia="en-US"/>
              </w:rPr>
              <w:t xml:space="preserve"> zdravljenja</w:t>
            </w:r>
          </w:p>
        </w:tc>
      </w:tr>
      <w:tr w:rsidR="00314AEF" w:rsidRPr="00B16D88" w14:paraId="15BDAA2E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6CDFA9A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13B0E0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9754D6D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4283674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314AEF" w:rsidRPr="00B16D88" w14:paraId="5EF25811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836565E" w14:textId="77777777" w:rsidR="00314AEF" w:rsidRPr="00B16D88" w:rsidRDefault="00314AEF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9C1BB4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DFB423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30E8433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68245B6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4510D75" w14:textId="77777777" w:rsidR="007459B7" w:rsidRPr="00B16D88" w:rsidRDefault="007459B7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7E1517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FBCB71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DB87319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025D2BA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4B3A34D" w14:textId="77777777" w:rsidR="007459B7" w:rsidRPr="00B16D88" w:rsidRDefault="007459B7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8C751F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76104A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15B9B30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4E7BC2CF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0F9267B" w14:textId="77777777" w:rsidR="007459B7" w:rsidRPr="00B16D88" w:rsidRDefault="007459B7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462031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A4DCAAB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564FE47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9C064A" w:rsidRPr="00B16D88" w14:paraId="31FFA4F3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4829E4C" w14:textId="13FDA160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4</w:t>
            </w:r>
          </w:p>
        </w:tc>
      </w:tr>
      <w:tr w:rsidR="007459B7" w:rsidRPr="00B16D88" w14:paraId="5635F499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767C1DD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22850EFB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659C88E6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413CD7F7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7459B7" w:rsidRPr="00B16D88" w14:paraId="57EE7220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EF57190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12954D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68BB5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55A655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390DD149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19D2650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D3D275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3DB509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356EEA5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F48D3B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222B0D7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E70158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B739F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FF6EC2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589D50DD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91ABDB0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BF2E4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1C250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118345B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6831FF3C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7EE8852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F062CB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0AD7A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BFF9CE0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5B5634DC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39E32D86" w14:textId="5F7E8D0A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5</w:t>
            </w:r>
          </w:p>
        </w:tc>
      </w:tr>
      <w:tr w:rsidR="007459B7" w:rsidRPr="00B16D88" w14:paraId="3EB3A34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1536CB31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721DE68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002186B7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2139BA7A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7459B7" w:rsidRPr="00B16D88" w14:paraId="15A693DD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8CA60E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CB1BD7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F7B5CA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605C014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6070FB5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2833B89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8FBDB9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86E62EE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DD64710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1CDA24B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96814B8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8EFD34C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89FF80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01B92C3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20689B8B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2FFEEE9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7D32EB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1725C8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0113D47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03932B2B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3E52EDE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A43B758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2DD6363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AC48C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</w:tbl>
    <w:p w14:paraId="0B4315D9" w14:textId="77777777" w:rsidR="00B9027C" w:rsidRPr="00B16D88" w:rsidRDefault="00B9027C" w:rsidP="00464753">
      <w:pPr>
        <w:rPr>
          <w:rFonts w:ascii="Garamond" w:eastAsiaTheme="minorHAnsi" w:hAnsi="Garamond"/>
          <w:lang w:eastAsia="en-US"/>
        </w:rPr>
      </w:pPr>
    </w:p>
    <w:bookmarkEnd w:id="8"/>
    <w:p w14:paraId="39D2DD18" w14:textId="77777777" w:rsidR="002822F5" w:rsidRPr="00B16D88" w:rsidRDefault="002822F5" w:rsidP="002822F5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2474BDA4" w14:textId="48176646" w:rsidR="00CB57FA" w:rsidRPr="00B16D88" w:rsidRDefault="00314AEF" w:rsidP="008B1A28">
      <w:pPr>
        <w:pStyle w:val="Naslov3"/>
        <w:pageBreakBefore/>
        <w:rPr>
          <w:rFonts w:ascii="Garamond" w:eastAsiaTheme="minorHAnsi" w:hAnsi="Garamond"/>
          <w:lang w:eastAsia="en-US"/>
        </w:rPr>
      </w:pPr>
      <w:bookmarkStart w:id="11" w:name="_Toc165985703"/>
      <w:r w:rsidRPr="00B16D88">
        <w:rPr>
          <w:rFonts w:ascii="Garamond" w:eastAsiaTheme="minorHAnsi" w:hAnsi="Garamond"/>
          <w:lang w:eastAsia="en-US"/>
        </w:rPr>
        <w:lastRenderedPageBreak/>
        <w:t>V</w:t>
      </w:r>
      <w:r w:rsidR="008B1A28" w:rsidRPr="00B16D88">
        <w:rPr>
          <w:rFonts w:ascii="Garamond" w:eastAsiaTheme="minorHAnsi" w:hAnsi="Garamond"/>
          <w:lang w:eastAsia="en-US"/>
        </w:rPr>
        <w:t>eščine</w:t>
      </w:r>
      <w:bookmarkEnd w:id="11"/>
    </w:p>
    <w:p w14:paraId="53949A5F" w14:textId="7F2A330F" w:rsidR="00D75CF1" w:rsidRPr="00B16D88" w:rsidRDefault="00D75CF1" w:rsidP="00464753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4D1CD189" w14:textId="77777777" w:rsidR="005C5DB5" w:rsidRPr="00B16D88" w:rsidRDefault="005C5DB5" w:rsidP="008B1A28">
      <w:pPr>
        <w:pStyle w:val="Naslov4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t>Vzdrževanje ustne higiene (vpišite posebnosti za 10-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413"/>
        <w:gridCol w:w="1565"/>
        <w:gridCol w:w="1229"/>
        <w:gridCol w:w="1620"/>
      </w:tblGrid>
      <w:tr w:rsidR="005C5DB5" w:rsidRPr="00B16D88" w14:paraId="2CBCBB27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6"/>
            <w:vAlign w:val="center"/>
          </w:tcPr>
          <w:p w14:paraId="659F5640" w14:textId="1C7A8A62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Vzdrževanje ustne higiene</w:t>
            </w:r>
          </w:p>
        </w:tc>
      </w:tr>
      <w:tr w:rsidR="005C5DB5" w:rsidRPr="00B16D88" w14:paraId="2ECE63EA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vAlign w:val="center"/>
          </w:tcPr>
          <w:p w14:paraId="5F64A234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32AF9955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NAČIN IN POGOSTNOST ŠČETKANJA</w:t>
            </w:r>
          </w:p>
        </w:tc>
        <w:tc>
          <w:tcPr>
            <w:tcW w:w="1413" w:type="dxa"/>
            <w:vAlign w:val="center"/>
          </w:tcPr>
          <w:p w14:paraId="159A0FB3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PORABA MEDZOBNIH KRTAČK, NITKE</w:t>
            </w:r>
          </w:p>
        </w:tc>
        <w:tc>
          <w:tcPr>
            <w:tcW w:w="1565" w:type="dxa"/>
            <w:vAlign w:val="center"/>
          </w:tcPr>
          <w:p w14:paraId="5258F3E2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IPOROČENA TEHNIKA ŠČETKANJA</w:t>
            </w:r>
          </w:p>
        </w:tc>
        <w:tc>
          <w:tcPr>
            <w:tcW w:w="1229" w:type="dxa"/>
            <w:vAlign w:val="center"/>
          </w:tcPr>
          <w:p w14:paraId="3991053C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LOKALNE IN SISTEMSKE OVIRE</w:t>
            </w:r>
          </w:p>
        </w:tc>
        <w:tc>
          <w:tcPr>
            <w:tcW w:w="1620" w:type="dxa"/>
            <w:vAlign w:val="center"/>
          </w:tcPr>
          <w:p w14:paraId="0B82AA5D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</w:t>
            </w:r>
          </w:p>
        </w:tc>
      </w:tr>
      <w:tr w:rsidR="005C5DB5" w:rsidRPr="00B16D88" w14:paraId="7784004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3EDBCF57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1AE137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E2CEA4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C23CAC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042633B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9AD90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2527605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E0BD334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6B22DE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3C980A1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2FC7713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114F1D8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32D8A8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67AC131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2A8A008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A10415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CA7E9A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0BB318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28674F0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E4F6A4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A095A7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4F6663BD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60D392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45671C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35876C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53D177B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5E9EBD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31D351B2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3E06C61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3AACDB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AA1839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1415F7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3F73F0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F38D1B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3D0C614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2F1F42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7314C5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94BB32C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182596F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751C945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473799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41B15383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EFDEA2B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E0D3EA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D28532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F0A962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542FE6C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CB4731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01A2906E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4ADDADF8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567D3B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B31FE6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7F996F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D21BB7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52221C3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4E08B8B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548B82E2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728F76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9A85E3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B346E5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0579656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D33246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0A2AF4E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3FA440B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B548C3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593257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911352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42FDFD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BAC404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9D9B760" w14:textId="42416C5A" w:rsidR="00314AEF" w:rsidRPr="00B16D88" w:rsidRDefault="00314AEF" w:rsidP="008B1A28">
      <w:pPr>
        <w:pStyle w:val="Naslov4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Anamneza</w:t>
      </w:r>
      <w:r w:rsidR="00584F77" w:rsidRPr="00B16D88">
        <w:rPr>
          <w:rFonts w:ascii="Garamond" w:eastAsiaTheme="minorHAnsi" w:hAnsi="Garamond"/>
          <w:lang w:eastAsia="en-US"/>
        </w:rPr>
        <w:t xml:space="preserve"> (vpišite posebnosti za </w:t>
      </w:r>
      <w:r w:rsidR="001D53F4" w:rsidRPr="00B16D88">
        <w:rPr>
          <w:rFonts w:ascii="Garamond" w:eastAsiaTheme="minorHAnsi" w:hAnsi="Garamond"/>
          <w:lang w:eastAsia="en-US"/>
        </w:rPr>
        <w:t>10</w:t>
      </w:r>
      <w:r w:rsidRPr="00B16D88">
        <w:rPr>
          <w:rFonts w:ascii="Garamond" w:eastAsiaTheme="minorHAnsi" w:hAnsi="Garamond"/>
          <w:lang w:eastAsia="en-US"/>
        </w:rPr>
        <w:t>-</w:t>
      </w:r>
      <w:r w:rsidR="00584F77" w:rsidRPr="00B16D88">
        <w:rPr>
          <w:rFonts w:ascii="Garamond" w:eastAsiaTheme="minorHAnsi" w:hAnsi="Garamond"/>
          <w:lang w:eastAsia="en-US"/>
        </w:rPr>
        <w:t>pacientov</w:t>
      </w:r>
      <w:r w:rsidRPr="00B16D88">
        <w:rPr>
          <w:rFonts w:ascii="Garamond" w:eastAsiaTheme="minorHAnsi" w:hAnsi="Garamond"/>
          <w:lang w:eastAsia="en-US"/>
        </w:rPr>
        <w:t>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025"/>
        <w:gridCol w:w="1150"/>
        <w:gridCol w:w="1713"/>
        <w:gridCol w:w="1398"/>
        <w:gridCol w:w="1295"/>
        <w:gridCol w:w="1169"/>
      </w:tblGrid>
      <w:tr w:rsidR="00584F77" w:rsidRPr="00B16D88" w14:paraId="2B734D30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7"/>
            <w:vAlign w:val="center"/>
          </w:tcPr>
          <w:p w14:paraId="075A3A18" w14:textId="6BBFD459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Vprašalnik o zdravju + anamneza</w:t>
            </w:r>
          </w:p>
        </w:tc>
      </w:tr>
      <w:tr w:rsidR="00584F77" w:rsidRPr="00B16D88" w14:paraId="3A26E076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1033143C" w14:textId="7D10DD97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088" w:type="dxa"/>
            <w:vAlign w:val="center"/>
          </w:tcPr>
          <w:p w14:paraId="129C0277" w14:textId="2759150B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GLAVNA TEŽAVA</w:t>
            </w:r>
          </w:p>
        </w:tc>
        <w:tc>
          <w:tcPr>
            <w:tcW w:w="1181" w:type="dxa"/>
            <w:vAlign w:val="center"/>
          </w:tcPr>
          <w:p w14:paraId="061744D8" w14:textId="76CF552F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EDANJ BOLEZEN</w:t>
            </w:r>
          </w:p>
        </w:tc>
        <w:tc>
          <w:tcPr>
            <w:tcW w:w="1713" w:type="dxa"/>
            <w:vAlign w:val="center"/>
          </w:tcPr>
          <w:p w14:paraId="45B8D7BD" w14:textId="0FB96722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TOMATOLOŠKA</w:t>
            </w:r>
          </w:p>
        </w:tc>
        <w:tc>
          <w:tcPr>
            <w:tcW w:w="1398" w:type="dxa"/>
            <w:vAlign w:val="center"/>
          </w:tcPr>
          <w:p w14:paraId="5F3957DF" w14:textId="7D49AB31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MEDICINSKA</w:t>
            </w:r>
          </w:p>
        </w:tc>
        <w:tc>
          <w:tcPr>
            <w:tcW w:w="1295" w:type="dxa"/>
            <w:vAlign w:val="center"/>
          </w:tcPr>
          <w:p w14:paraId="35ECDEE1" w14:textId="6263E4EA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DRUŽINSKA</w:t>
            </w:r>
          </w:p>
        </w:tc>
        <w:tc>
          <w:tcPr>
            <w:tcW w:w="1196" w:type="dxa"/>
            <w:vAlign w:val="center"/>
          </w:tcPr>
          <w:p w14:paraId="5B2F218C" w14:textId="53FF3CEC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OCIALNA</w:t>
            </w:r>
          </w:p>
        </w:tc>
      </w:tr>
      <w:tr w:rsidR="00584F77" w:rsidRPr="00B16D88" w14:paraId="024AC71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88D7E01" w14:textId="2CCD329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6727F6E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337F69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4FB4C8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07B2C85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70BB483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5BCDD3F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101482F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FA72076" w14:textId="571B8567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1995026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48A9B8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547CC5DB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1BF578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48D77E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323E03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464A5980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3B44FB9C" w14:textId="55D9AE7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607572F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14C7C7F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4F4F39F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2D6F1CB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AAD282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7FE9C57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36E1FA8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F36E495" w14:textId="1B07C4BC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7EC027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42877D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F8B15D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35D136D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63295C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4DA7BBF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03E068C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164F332" w14:textId="1413132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18D286F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5F90048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330B664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75EC9A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6A6A865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13B0E22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34CA455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532165A0" w14:textId="3AD365A3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43448D3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37E9FB2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2655CDC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44C442BB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840C7F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284331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63C6CF95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ED39C35" w14:textId="5AEEF235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271C898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CD4C59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59AC87D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4AE360F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00B261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16C02136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55175965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5D168575" w14:textId="1BCECCD9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440ABCC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6AF9385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75F3733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1796F5F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56601F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0566D57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4E487BF3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BCD4F81" w14:textId="67956264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E70039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7A45CDAE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62F07DA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3F1149C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54951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38C3E58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2CB13E69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DC7FD4E" w14:textId="68EC940E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C4D85F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1519D69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B4906C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B95465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08B99B0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537E3B2E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5D0CA47" w14:textId="73E5C22C" w:rsidR="00314AEF" w:rsidRPr="00B16D88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0571A94" w14:textId="77777777" w:rsidR="00BC7CBE" w:rsidRPr="00B16D88" w:rsidRDefault="00BC7CBE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96C1DB8" w14:textId="365B02B5" w:rsidR="00314AEF" w:rsidRPr="00B16D88" w:rsidRDefault="00584F77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Ekstraoralni pregled (vpišite posebnosti za 10 pacientov)</w:t>
      </w:r>
    </w:p>
    <w:tbl>
      <w:tblPr>
        <w:tblStyle w:val="Tabelamrea4poudarek5"/>
        <w:tblW w:w="9351" w:type="dxa"/>
        <w:tblLook w:val="04A0" w:firstRow="1" w:lastRow="0" w:firstColumn="1" w:lastColumn="0" w:noHBand="0" w:noVBand="1"/>
      </w:tblPr>
      <w:tblGrid>
        <w:gridCol w:w="1644"/>
        <w:gridCol w:w="1429"/>
        <w:gridCol w:w="1262"/>
        <w:gridCol w:w="1537"/>
        <w:gridCol w:w="1672"/>
        <w:gridCol w:w="1807"/>
      </w:tblGrid>
      <w:tr w:rsidR="00584F77" w:rsidRPr="00B16D88" w14:paraId="341DA11F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6"/>
            <w:vAlign w:val="center"/>
          </w:tcPr>
          <w:p w14:paraId="390C9E31" w14:textId="199C286B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Ekstraoralni pregled</w:t>
            </w:r>
          </w:p>
        </w:tc>
      </w:tr>
      <w:tr w:rsidR="00BC7CBE" w:rsidRPr="00B16D88" w14:paraId="340453CE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6FBADFDA" w14:textId="77777777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49" w:type="dxa"/>
            <w:vAlign w:val="center"/>
          </w:tcPr>
          <w:p w14:paraId="6F2A93DF" w14:textId="66FCE225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PLOŠNA OCENA ZDR. STANJA</w:t>
            </w:r>
          </w:p>
        </w:tc>
        <w:tc>
          <w:tcPr>
            <w:tcW w:w="1276" w:type="dxa"/>
            <w:vAlign w:val="center"/>
          </w:tcPr>
          <w:p w14:paraId="4F77BE95" w14:textId="3CF59F71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VITALNI ZNAKI</w:t>
            </w:r>
          </w:p>
        </w:tc>
        <w:tc>
          <w:tcPr>
            <w:tcW w:w="1559" w:type="dxa"/>
            <w:vAlign w:val="center"/>
          </w:tcPr>
          <w:p w14:paraId="3FD73B9C" w14:textId="73C30E15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GLAVE</w:t>
            </w:r>
          </w:p>
        </w:tc>
        <w:tc>
          <w:tcPr>
            <w:tcW w:w="1701" w:type="dxa"/>
            <w:vAlign w:val="center"/>
          </w:tcPr>
          <w:p w14:paraId="3F16B593" w14:textId="3E833FE9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VRATU</w:t>
            </w:r>
          </w:p>
        </w:tc>
        <w:tc>
          <w:tcPr>
            <w:tcW w:w="1843" w:type="dxa"/>
            <w:vAlign w:val="center"/>
          </w:tcPr>
          <w:p w14:paraId="6540A370" w14:textId="62FC7E92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ROK</w:t>
            </w:r>
          </w:p>
        </w:tc>
      </w:tr>
      <w:tr w:rsidR="00BC7CBE" w:rsidRPr="00B16D88" w14:paraId="0669987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250FDA22" w14:textId="53C61DB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6C300B1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A2648C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79C3930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EED248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A9E272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1DED906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C09DE80" w14:textId="726EC8CC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41A997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233B81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52992F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6F89E79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AE4420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05BEC79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3DC9AE9D" w14:textId="1F1A39B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7D3C9CC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957F6D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EA5102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D6ACD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5687B9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49ADD094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2FAB782" w14:textId="4C24E1D8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675EA1A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46D9DE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C4F83E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1841EB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49B3E9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56FE03D6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2C279AAE" w14:textId="3DF8F66F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0665C1A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C3FA1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15E21F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348EF5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013DAA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1F4A1606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69E61C81" w14:textId="1312C76F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3BE0730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CAAB30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BA316A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AA9730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1AE329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224D94F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83BB22D" w14:textId="7A12CE50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252F6BE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74C151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CD159A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669877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97F406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38F163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558A984" w14:textId="3E81BE49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056BE20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6CA0AE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011A8F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08B220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4A4754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57F4296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354B7D1" w14:textId="22DDCE38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341C935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74E005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16710F1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A5C78E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8976C2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34B14F3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CE46466" w14:textId="796247DD" w:rsidR="00120823" w:rsidRPr="00B16D88" w:rsidRDefault="00120823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70EC880D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D2C4340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61CB0B6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5B41460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87E940C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C5F7129" w14:textId="66A5DBCF" w:rsidR="00314AEF" w:rsidRPr="00B16D88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E01F6E7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C69DC21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42E9A28" w14:textId="439F0E74" w:rsidR="00BC7CBE" w:rsidRPr="00B16D88" w:rsidRDefault="00BC7CBE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Intraoralni pregled (vpišite posebnosti za 10 pacientov)</w:t>
      </w:r>
    </w:p>
    <w:tbl>
      <w:tblPr>
        <w:tblStyle w:val="Tabelamrea4poudarek5"/>
        <w:tblW w:w="10482" w:type="dxa"/>
        <w:tblLayout w:type="fixed"/>
        <w:tblLook w:val="04A0" w:firstRow="1" w:lastRow="0" w:firstColumn="1" w:lastColumn="0" w:noHBand="0" w:noVBand="1"/>
      </w:tblPr>
      <w:tblGrid>
        <w:gridCol w:w="988"/>
        <w:gridCol w:w="1134"/>
        <w:gridCol w:w="1275"/>
        <w:gridCol w:w="1276"/>
        <w:gridCol w:w="1276"/>
        <w:gridCol w:w="1134"/>
        <w:gridCol w:w="1134"/>
        <w:gridCol w:w="1130"/>
        <w:gridCol w:w="1135"/>
      </w:tblGrid>
      <w:tr w:rsidR="00BC7CBE" w:rsidRPr="00B16D88" w14:paraId="227A99A0" w14:textId="3DB3471F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2" w:type="dxa"/>
            <w:gridSpan w:val="9"/>
            <w:vAlign w:val="center"/>
          </w:tcPr>
          <w:p w14:paraId="21BC43E2" w14:textId="72067CEF" w:rsidR="00BC7CBE" w:rsidRPr="00B16D88" w:rsidRDefault="00192526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lang w:eastAsia="en-US"/>
              </w:rPr>
            </w:pPr>
            <w:r>
              <w:rPr>
                <w:rFonts w:ascii="Garamond" w:eastAsiaTheme="minorHAnsi" w:hAnsi="Garamond"/>
                <w:lang w:eastAsia="en-US"/>
              </w:rPr>
              <w:t>Intraoralni</w:t>
            </w:r>
            <w:r w:rsidR="00BC7CBE" w:rsidRPr="00B16D88">
              <w:rPr>
                <w:rFonts w:ascii="Garamond" w:eastAsiaTheme="minorHAnsi" w:hAnsi="Garamond"/>
                <w:lang w:eastAsia="en-US"/>
              </w:rPr>
              <w:t xml:space="preserve"> pregled</w:t>
            </w:r>
          </w:p>
        </w:tc>
      </w:tr>
      <w:tr w:rsidR="00120823" w:rsidRPr="00B16D88" w14:paraId="072FAB02" w14:textId="4E8503DA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6726F766" w14:textId="77777777" w:rsidR="00120823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</w:t>
            </w:r>
          </w:p>
          <w:p w14:paraId="54646272" w14:textId="75916D9C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priimka</w:t>
            </w:r>
          </w:p>
        </w:tc>
        <w:tc>
          <w:tcPr>
            <w:tcW w:w="1134" w:type="dxa"/>
            <w:vAlign w:val="center"/>
          </w:tcPr>
          <w:p w14:paraId="2A2188A8" w14:textId="64A4F39A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ICE</w:t>
            </w:r>
          </w:p>
        </w:tc>
        <w:tc>
          <w:tcPr>
            <w:tcW w:w="1275" w:type="dxa"/>
            <w:vAlign w:val="center"/>
          </w:tcPr>
          <w:p w14:paraId="63845551" w14:textId="457C484C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LIČNA SLUZNICA</w:t>
            </w:r>
          </w:p>
        </w:tc>
        <w:tc>
          <w:tcPr>
            <w:tcW w:w="1276" w:type="dxa"/>
            <w:vAlign w:val="center"/>
          </w:tcPr>
          <w:p w14:paraId="66C9FEC8" w14:textId="2D8A0E98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TRDO IN MEHKO NEBO</w:t>
            </w:r>
          </w:p>
        </w:tc>
        <w:tc>
          <w:tcPr>
            <w:tcW w:w="1276" w:type="dxa"/>
            <w:vAlign w:val="center"/>
          </w:tcPr>
          <w:p w14:paraId="6E40303F" w14:textId="3A5778D4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I DEL ŽRELA</w:t>
            </w:r>
          </w:p>
        </w:tc>
        <w:tc>
          <w:tcPr>
            <w:tcW w:w="1134" w:type="dxa"/>
            <w:vAlign w:val="center"/>
          </w:tcPr>
          <w:p w14:paraId="2F87C8D0" w14:textId="78D1C1F6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JEZIK</w:t>
            </w:r>
          </w:p>
        </w:tc>
        <w:tc>
          <w:tcPr>
            <w:tcW w:w="1134" w:type="dxa"/>
            <w:vAlign w:val="center"/>
          </w:tcPr>
          <w:p w14:paraId="6B53EB0D" w14:textId="64B8298D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O DNO</w:t>
            </w:r>
          </w:p>
        </w:tc>
        <w:tc>
          <w:tcPr>
            <w:tcW w:w="1130" w:type="dxa"/>
            <w:vAlign w:val="center"/>
          </w:tcPr>
          <w:p w14:paraId="2C579CF1" w14:textId="528B1206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JE</w:t>
            </w:r>
          </w:p>
        </w:tc>
        <w:tc>
          <w:tcPr>
            <w:tcW w:w="1135" w:type="dxa"/>
            <w:vAlign w:val="center"/>
          </w:tcPr>
          <w:p w14:paraId="5FF1985C" w14:textId="2681CD6D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OBZOBNA TKIVA</w:t>
            </w:r>
          </w:p>
        </w:tc>
      </w:tr>
      <w:tr w:rsidR="00120823" w:rsidRPr="00B16D88" w14:paraId="77E69263" w14:textId="526EFD4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AC01E3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54813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0FEF102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14A64F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E10C45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449A25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2FE84A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1FCD8FC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6F7704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C449D37" w14:textId="5D9BF5D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638AE08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1D502A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43D35F1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EF3C57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EAD3A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3C65F5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3670C1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6672D97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33317F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7EC898B" w14:textId="1A2B36EC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F50368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349847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466B500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DEACA8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367912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385A4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CD0519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C6C268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6E6CD8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0F83672A" w14:textId="5F68A7E9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865905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B5EE9D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33EAD1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682EAB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774A5B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106089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DE3C3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64C0DB3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CFE81F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7EDC1D74" w14:textId="5ACDB9C6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3F196AA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D1CA16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5E69542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9CEEEB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2A85D9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01C0AE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2B560E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094EEE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215CCC3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79262DB" w14:textId="0013AB1C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5D62F8F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8F6892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4F974F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108031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B6C46E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3E8DDD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D88FBD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1227678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D98031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6D59CCDC" w14:textId="1BBAC8B2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5E753C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68612E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508FC2F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6376D8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77187D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9744A7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9357CC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0E1D8A2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67B21F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BEAAA84" w14:textId="37624EFF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9150A0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72DD2C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23FB22C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47154D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AD10A0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079CE4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5F8F7D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3C10965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517D641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343DDEFA" w14:textId="52752C21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549C836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36A494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F8B205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764456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CC7693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91D4DC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0F0FE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62A032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742AD8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27A81E84" w14:textId="2AB3857F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49FF72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DAA2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298BE1C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662465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330914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9413FF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C2EAB6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52B325D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415227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7A765B2" w14:textId="77777777" w:rsidR="00BC7CBE" w:rsidRPr="00B16D88" w:rsidRDefault="00BC7CBE" w:rsidP="00120823">
      <w:pPr>
        <w:shd w:val="clear" w:color="auto" w:fill="FFFFFF" w:themeFill="background1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A497D9C" w14:textId="66199E97" w:rsidR="00BC7CBE" w:rsidRPr="00B16D88" w:rsidRDefault="00BC7CBE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Zapis oralne patologije (vpišite posebnosti za 5 pacientov)</w:t>
      </w:r>
    </w:p>
    <w:tbl>
      <w:tblPr>
        <w:tblStyle w:val="Tabelamrea4poudarek5"/>
        <w:tblW w:w="8828" w:type="dxa"/>
        <w:tblLook w:val="04A0" w:firstRow="1" w:lastRow="0" w:firstColumn="1" w:lastColumn="0" w:noHBand="0" w:noVBand="1"/>
      </w:tblPr>
      <w:tblGrid>
        <w:gridCol w:w="1644"/>
        <w:gridCol w:w="1356"/>
        <w:gridCol w:w="1356"/>
        <w:gridCol w:w="1356"/>
        <w:gridCol w:w="1737"/>
        <w:gridCol w:w="1535"/>
      </w:tblGrid>
      <w:tr w:rsidR="00BC7CBE" w:rsidRPr="00B16D88" w14:paraId="57D4AFCA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6"/>
            <w:vAlign w:val="center"/>
          </w:tcPr>
          <w:p w14:paraId="40647162" w14:textId="0D422420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Zapis oralne patologije</w:t>
            </w:r>
          </w:p>
        </w:tc>
      </w:tr>
      <w:tr w:rsidR="00BC7CBE" w:rsidRPr="00B16D88" w14:paraId="7BAB3664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vAlign w:val="center"/>
          </w:tcPr>
          <w:p w14:paraId="1568B0E1" w14:textId="77777777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356" w:type="dxa"/>
            <w:vAlign w:val="center"/>
          </w:tcPr>
          <w:p w14:paraId="6C565FB5" w14:textId="0716AB39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USTNE SLUZNICE</w:t>
            </w:r>
          </w:p>
        </w:tc>
        <w:tc>
          <w:tcPr>
            <w:tcW w:w="1356" w:type="dxa"/>
            <w:vAlign w:val="center"/>
          </w:tcPr>
          <w:p w14:paraId="48A296E4" w14:textId="541CBB21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ZOB</w:t>
            </w:r>
          </w:p>
        </w:tc>
        <w:tc>
          <w:tcPr>
            <w:tcW w:w="1356" w:type="dxa"/>
            <w:vAlign w:val="center"/>
          </w:tcPr>
          <w:p w14:paraId="208397A6" w14:textId="025B2776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OBZOBNIH TKIV</w:t>
            </w:r>
          </w:p>
        </w:tc>
        <w:tc>
          <w:tcPr>
            <w:tcW w:w="1737" w:type="dxa"/>
            <w:vAlign w:val="center"/>
          </w:tcPr>
          <w:p w14:paraId="735D8794" w14:textId="2A8DD923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ORTODONTSKE NEPRAVILNOSTI</w:t>
            </w:r>
          </w:p>
        </w:tc>
        <w:tc>
          <w:tcPr>
            <w:tcW w:w="1535" w:type="dxa"/>
            <w:vAlign w:val="center"/>
          </w:tcPr>
          <w:p w14:paraId="66273585" w14:textId="4F9063C8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MOTNJE OKLUZIJE IN ARTIKULACIJE</w:t>
            </w:r>
          </w:p>
        </w:tc>
      </w:tr>
      <w:tr w:rsidR="00BC7CBE" w:rsidRPr="00B16D88" w14:paraId="7DBAA8D8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252A445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6774D45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0802EF6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3A6846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563147C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3B9C066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62DEA2B1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CEC567C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11BEC22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5E2BAD7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4CAB3AE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6000578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082A060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2FD4B8E9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2144455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2E8E372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20E7084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5A3519E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422EAC4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1393C39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7743E9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0EC69871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3D2D9B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AF6A02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626A3F2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210565F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6725109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3343B3F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0192D472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8ECD0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301571A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41B5B7B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735582C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3286047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F970F37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C6C7491" w14:textId="5B80028B" w:rsidR="00B425C4" w:rsidRPr="00B16D88" w:rsidRDefault="00B425C4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Slikovna diagnostika (vpišite posebnosti za 10 pacientov)</w:t>
      </w:r>
    </w:p>
    <w:tbl>
      <w:tblPr>
        <w:tblStyle w:val="Tabelamrea4poudarek5"/>
        <w:tblW w:w="8784" w:type="dxa"/>
        <w:tblLook w:val="04A0" w:firstRow="1" w:lastRow="0" w:firstColumn="1" w:lastColumn="0" w:noHBand="0" w:noVBand="1"/>
      </w:tblPr>
      <w:tblGrid>
        <w:gridCol w:w="1645"/>
        <w:gridCol w:w="911"/>
        <w:gridCol w:w="2245"/>
        <w:gridCol w:w="1794"/>
        <w:gridCol w:w="1197"/>
        <w:gridCol w:w="992"/>
      </w:tblGrid>
      <w:tr w:rsidR="00B425C4" w:rsidRPr="00B16D88" w14:paraId="4AB22C40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6"/>
            <w:vAlign w:val="center"/>
          </w:tcPr>
          <w:p w14:paraId="47C0CE2B" w14:textId="3B575F9B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Slikovna diagnostika</w:t>
            </w:r>
          </w:p>
        </w:tc>
      </w:tr>
      <w:tr w:rsidR="00B425C4" w:rsidRPr="00B16D88" w14:paraId="3AFAE4C6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Align w:val="center"/>
          </w:tcPr>
          <w:p w14:paraId="30586AEB" w14:textId="77777777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911" w:type="dxa"/>
            <w:vAlign w:val="center"/>
          </w:tcPr>
          <w:p w14:paraId="4B0A80C7" w14:textId="3229AD68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 oz. REGIJA</w:t>
            </w:r>
          </w:p>
        </w:tc>
        <w:tc>
          <w:tcPr>
            <w:tcW w:w="2245" w:type="dxa"/>
            <w:vAlign w:val="center"/>
          </w:tcPr>
          <w:p w14:paraId="6CFB301A" w14:textId="3856EA8F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ORTOPANTOMOGRAM</w:t>
            </w:r>
          </w:p>
        </w:tc>
        <w:tc>
          <w:tcPr>
            <w:tcW w:w="1794" w:type="dxa"/>
            <w:vAlign w:val="center"/>
          </w:tcPr>
          <w:p w14:paraId="7B713F2A" w14:textId="79715087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INTRAORALNI PERIAPIKALNI POSNETEK</w:t>
            </w:r>
          </w:p>
        </w:tc>
        <w:tc>
          <w:tcPr>
            <w:tcW w:w="1197" w:type="dxa"/>
            <w:vAlign w:val="center"/>
          </w:tcPr>
          <w:p w14:paraId="429139D9" w14:textId="0B2B506B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GRIZNA KRILCA</w:t>
            </w:r>
          </w:p>
        </w:tc>
        <w:tc>
          <w:tcPr>
            <w:tcW w:w="992" w:type="dxa"/>
            <w:vAlign w:val="center"/>
          </w:tcPr>
          <w:p w14:paraId="586522F5" w14:textId="17B8D8A3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CBCT</w:t>
            </w:r>
          </w:p>
        </w:tc>
      </w:tr>
      <w:tr w:rsidR="00B425C4" w:rsidRPr="00B16D88" w14:paraId="6654B28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46275C9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6F18E752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296F316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29C6CC3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4A95B36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C1114B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4708FD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5A52D803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3735D08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268E3C1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39A3FEC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637293A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D983D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5D3BE6B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3D4AFB6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09C7A0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0E0190C5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D1B9A9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5705E9E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8EB4C1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0412AD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773CC617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71885B89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172C884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2275398E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062DB8AF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312B89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8A555E6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7F16333A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11B83B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63C3C235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7FE4B4F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219C10A9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B37D9A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3E7E055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69DD32F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65FA1D5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4743FE4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167FA1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3957D11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8FDDFC2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7B42599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039FE228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27B3BC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547B5B0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1B11ED8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19D1ACD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BE1277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4BB411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451333DA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CB900C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0605A5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7B76995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0FE5815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2A08FD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4AC08EB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6EBDC1E2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0C3FED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7A13CB1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462A3B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372FACF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B0BB23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0ACD3414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582FFF29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445CAB5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2256A6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070477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4E735E3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AF2AC6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D53A75F" w14:textId="77777777" w:rsidR="00B425C4" w:rsidRPr="00B16D88" w:rsidRDefault="00B425C4" w:rsidP="00B425C4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14B2738C" w14:textId="77777777" w:rsidR="005C5DB5" w:rsidRPr="00B16D88" w:rsidRDefault="005C5DB5" w:rsidP="005C5DB5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1D076D52" w14:textId="4DDFDD33" w:rsidR="005C5DB5" w:rsidRPr="00B16D88" w:rsidRDefault="0051005D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Lokalna anestezija</w:t>
      </w:r>
      <w:r w:rsidR="005C5DB5" w:rsidRPr="00B16D88">
        <w:rPr>
          <w:rFonts w:ascii="Garamond" w:eastAsiaTheme="minorHAnsi" w:hAnsi="Garamond"/>
          <w:lang w:eastAsia="en-US"/>
        </w:rPr>
        <w:t xml:space="preserve"> (vpišite posebnosti za</w:t>
      </w:r>
      <w:r w:rsidR="00192526">
        <w:rPr>
          <w:rFonts w:ascii="Garamond" w:eastAsiaTheme="minorHAnsi" w:hAnsi="Garamond"/>
          <w:lang w:eastAsia="en-US"/>
        </w:rPr>
        <w:t xml:space="preserve"> 10</w:t>
      </w:r>
      <w:r w:rsidR="00120823" w:rsidRPr="00B16D88">
        <w:rPr>
          <w:rFonts w:ascii="Garamond" w:eastAsiaTheme="minorHAnsi" w:hAnsi="Garamond"/>
          <w:lang w:eastAsia="en-US"/>
        </w:rPr>
        <w:t xml:space="preserve"> </w:t>
      </w:r>
      <w:r w:rsidR="005C5DB5" w:rsidRPr="00B16D88">
        <w:rPr>
          <w:rFonts w:ascii="Garamond" w:eastAsiaTheme="minorHAnsi" w:hAnsi="Garamond"/>
          <w:lang w:eastAsia="en-US"/>
        </w:rPr>
        <w:t>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413"/>
        <w:gridCol w:w="1565"/>
        <w:gridCol w:w="1343"/>
        <w:gridCol w:w="1620"/>
      </w:tblGrid>
      <w:tr w:rsidR="005C5DB5" w:rsidRPr="00B16D88" w14:paraId="440BE919" w14:textId="77777777" w:rsidTr="001925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4" w:type="dxa"/>
            <w:gridSpan w:val="6"/>
            <w:vAlign w:val="center"/>
          </w:tcPr>
          <w:p w14:paraId="40F9A3C1" w14:textId="3B55678F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Lokalna anestezija</w:t>
            </w:r>
          </w:p>
        </w:tc>
      </w:tr>
      <w:tr w:rsidR="005C5DB5" w:rsidRPr="00B16D88" w14:paraId="000D8902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vAlign w:val="center"/>
          </w:tcPr>
          <w:p w14:paraId="17FA3096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7426AF6C" w14:textId="6F7AF89A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G</w:t>
            </w:r>
          </w:p>
        </w:tc>
        <w:tc>
          <w:tcPr>
            <w:tcW w:w="1413" w:type="dxa"/>
            <w:vAlign w:val="center"/>
          </w:tcPr>
          <w:p w14:paraId="0B24C6A3" w14:textId="4F7F9F1B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 /REGIJA</w:t>
            </w:r>
          </w:p>
        </w:tc>
        <w:tc>
          <w:tcPr>
            <w:tcW w:w="1565" w:type="dxa"/>
            <w:vAlign w:val="center"/>
          </w:tcPr>
          <w:p w14:paraId="1CE50D32" w14:textId="5E9E7E04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ANESTETIK</w:t>
            </w:r>
          </w:p>
        </w:tc>
        <w:tc>
          <w:tcPr>
            <w:tcW w:w="1343" w:type="dxa"/>
            <w:vAlign w:val="center"/>
          </w:tcPr>
          <w:p w14:paraId="1A37F090" w14:textId="6943DEB4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TEHN</w:t>
            </w:r>
            <w:r w:rsidR="00120823"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I</w:t>
            </w: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KA ANESTEZIJE</w:t>
            </w:r>
          </w:p>
        </w:tc>
        <w:tc>
          <w:tcPr>
            <w:tcW w:w="1620" w:type="dxa"/>
            <w:vAlign w:val="center"/>
          </w:tcPr>
          <w:p w14:paraId="6F147D08" w14:textId="18F28643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</w:t>
            </w:r>
            <w:r w:rsidR="0051005D"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 xml:space="preserve"> (lokalne, sistemske)</w:t>
            </w:r>
          </w:p>
        </w:tc>
      </w:tr>
      <w:tr w:rsidR="005C5DB5" w:rsidRPr="00B16D88" w14:paraId="09F67D79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24DB0D3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98550B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A77521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E94A6E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7D4ADE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51FA47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2AF8D3A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50383C8F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8781D3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062DC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2F1656B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0708E81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7BBCBD1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5000C801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3C9AA6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A9C3F4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7734C12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DE251F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E6EC96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B30F3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4AE7AB8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4905A2F5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78496D9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33FF0D5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AB0367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3527893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C6FB9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63D805E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4A6946D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598DA3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F72CF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C83FAA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E33E87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86999C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F8AA42E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07299E0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785E67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6E63C2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99E08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EBF6EEC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10F35A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5D7BE489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4C9685C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DB5376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C1B948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91CFF2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874DF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6B589F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F89CAB1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4FB40FF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5F95FA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AD8AFE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5E0863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1898AE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34A3809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1005D" w:rsidRPr="00B16D88" w14:paraId="00ADF13C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1F1A5E85" w14:textId="77777777" w:rsidR="0051005D" w:rsidRPr="00B16D88" w:rsidRDefault="0051005D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51A8CC5D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B4E08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D16859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440FD6EF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EB569F0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1005D" w:rsidRPr="00B16D88" w14:paraId="6607F410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3FB9D7C" w14:textId="77777777" w:rsidR="0051005D" w:rsidRPr="00B16D88" w:rsidRDefault="0051005D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6D588F9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8F473BA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508740B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058C32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43A46E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57F9F2BB" w14:textId="03D19441" w:rsidR="00E75A46" w:rsidRPr="00B16D88" w:rsidRDefault="00E75A46" w:rsidP="00E75A46">
      <w:pPr>
        <w:pStyle w:val="Naslov4"/>
        <w:pageBreakBefore/>
        <w:rPr>
          <w:rFonts w:ascii="Garamond" w:eastAsiaTheme="minorHAnsi" w:hAnsi="Garamond"/>
          <w:lang w:eastAsia="en-US"/>
        </w:rPr>
      </w:pPr>
      <w:r>
        <w:rPr>
          <w:rFonts w:ascii="Garamond" w:eastAsiaTheme="minorHAnsi" w:hAnsi="Garamond"/>
          <w:lang w:eastAsia="en-US"/>
        </w:rPr>
        <w:lastRenderedPageBreak/>
        <w:t>Analgetiki</w:t>
      </w:r>
      <w:r w:rsidRPr="00B16D88">
        <w:rPr>
          <w:rFonts w:ascii="Garamond" w:eastAsiaTheme="minorHAnsi" w:hAnsi="Garamond"/>
          <w:lang w:eastAsia="en-US"/>
        </w:rPr>
        <w:t xml:space="preserve"> (vpišite posebnosti za</w:t>
      </w:r>
      <w:r>
        <w:rPr>
          <w:rFonts w:ascii="Garamond" w:eastAsiaTheme="minorHAnsi" w:hAnsi="Garamond"/>
          <w:lang w:eastAsia="en-US"/>
        </w:rPr>
        <w:t xml:space="preserve"> 10</w:t>
      </w:r>
      <w:r w:rsidRPr="00B16D88">
        <w:rPr>
          <w:rFonts w:ascii="Garamond" w:eastAsiaTheme="minorHAnsi" w:hAnsi="Garamond"/>
          <w:lang w:eastAsia="en-US"/>
        </w:rPr>
        <w:t xml:space="preserve"> 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713"/>
        <w:gridCol w:w="1565"/>
        <w:gridCol w:w="1343"/>
        <w:gridCol w:w="1620"/>
      </w:tblGrid>
      <w:tr w:rsidR="00E75A46" w:rsidRPr="00B16D88" w14:paraId="336DFDF2" w14:textId="77777777" w:rsidTr="004C13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4" w:type="dxa"/>
            <w:gridSpan w:val="6"/>
            <w:vAlign w:val="center"/>
          </w:tcPr>
          <w:p w14:paraId="2AE1CC79" w14:textId="33CFE0AD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>
              <w:rPr>
                <w:rFonts w:ascii="Garamond" w:eastAsiaTheme="minorHAnsi" w:hAnsi="Garamond"/>
                <w:sz w:val="24"/>
                <w:szCs w:val="24"/>
                <w:lang w:eastAsia="en-US"/>
              </w:rPr>
              <w:t>ANALGETIKI</w:t>
            </w:r>
          </w:p>
        </w:tc>
      </w:tr>
      <w:tr w:rsidR="00E75A46" w:rsidRPr="00B16D88" w14:paraId="7532EA8A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vAlign w:val="center"/>
          </w:tcPr>
          <w:p w14:paraId="1DB40B67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1F2623C5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G</w:t>
            </w:r>
          </w:p>
        </w:tc>
        <w:tc>
          <w:tcPr>
            <w:tcW w:w="1413" w:type="dxa"/>
            <w:vAlign w:val="center"/>
          </w:tcPr>
          <w:p w14:paraId="19932898" w14:textId="77777777" w:rsidR="00E75A46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RAZLOG</w:t>
            </w:r>
          </w:p>
          <w:p w14:paraId="1536FCA2" w14:textId="360346D2" w:rsidR="00E75A46" w:rsidRPr="00E75A46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caps/>
                <w:sz w:val="18"/>
                <w:szCs w:val="18"/>
                <w:lang w:eastAsia="en-US"/>
              </w:rPr>
            </w:pPr>
            <w:r w:rsidRPr="00E75A46">
              <w:rPr>
                <w:rFonts w:ascii="Garamond" w:eastAsiaTheme="minorHAnsi" w:hAnsi="Garamond"/>
                <w:b/>
                <w:caps/>
                <w:sz w:val="18"/>
                <w:szCs w:val="18"/>
                <w:lang w:eastAsia="en-US"/>
              </w:rPr>
              <w:t xml:space="preserve">predpisovanja </w:t>
            </w:r>
          </w:p>
        </w:tc>
        <w:tc>
          <w:tcPr>
            <w:tcW w:w="1565" w:type="dxa"/>
            <w:vAlign w:val="center"/>
          </w:tcPr>
          <w:p w14:paraId="798691F0" w14:textId="52A887AC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ANALGETIK</w:t>
            </w:r>
          </w:p>
        </w:tc>
        <w:tc>
          <w:tcPr>
            <w:tcW w:w="1343" w:type="dxa"/>
            <w:vAlign w:val="center"/>
          </w:tcPr>
          <w:p w14:paraId="3A99A225" w14:textId="2609E30E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DOZIRANJE</w:t>
            </w:r>
          </w:p>
        </w:tc>
        <w:tc>
          <w:tcPr>
            <w:tcW w:w="1620" w:type="dxa"/>
            <w:vAlign w:val="center"/>
          </w:tcPr>
          <w:p w14:paraId="32EE25F5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 (lokalne, sistemske)</w:t>
            </w:r>
          </w:p>
        </w:tc>
      </w:tr>
      <w:tr w:rsidR="00E75A46" w:rsidRPr="00B16D88" w14:paraId="510C2C05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D5C955D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3DAD38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CF275A2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1C977E2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AD0524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4F11DA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3647F72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5B01A22B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8B72A1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5D7298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A60B9B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BC2937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2A086E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2CB5A04D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17A1A59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4518B51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75A8B1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797403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408804D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3D2E1A5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5F5A2BF0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4ED366E4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F1F0628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43BF16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AA8606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886DF13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928DAA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05F1EB40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1547127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F85AC4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62EE1B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F9696C7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5F2333F2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48CBB1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57C09980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CDAA8D4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5B8B97C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54B2B3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FC619C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DD89D1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A108B6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75778CE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12CDAE5A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77A666E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5C7365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67D645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137EBC7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0011D650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26D41E6A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1C24418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4BAF1E3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2DE488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491B40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4B3EE2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5C3E27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61A994C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29F95E9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F46D77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BC50FE7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1FFEDA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324E011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758D3AE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7F8809CC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577D48D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121D3D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9C8451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30FF58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564AF1E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42F8ED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C9E7D60" w14:textId="34FD32FF" w:rsidR="00314AEF" w:rsidRPr="00B16D88" w:rsidRDefault="00314AEF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Ostale veščine, ki sem jih izvajal (pasivno ali aktivno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3369"/>
        <w:gridCol w:w="2192"/>
        <w:gridCol w:w="3833"/>
      </w:tblGrid>
      <w:tr w:rsidR="00CB57FA" w:rsidRPr="00B16D88" w14:paraId="2CB56CA6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3"/>
            <w:vAlign w:val="center"/>
          </w:tcPr>
          <w:p w14:paraId="4657ADDA" w14:textId="447ABC23" w:rsidR="00CB57FA" w:rsidRPr="00B16D88" w:rsidRDefault="00CB57FA" w:rsidP="009C064A">
            <w:pPr>
              <w:suppressAutoHyphens w:val="0"/>
              <w:jc w:val="center"/>
              <w:rPr>
                <w:rFonts w:ascii="Garamond" w:eastAsiaTheme="minorHAnsi" w:hAnsi="Garamond" w:cstheme="minorBidi"/>
                <w:bCs w:val="0"/>
                <w:szCs w:val="22"/>
                <w:lang w:eastAsia="en-US"/>
              </w:rPr>
            </w:pPr>
            <w:r w:rsidRPr="00B16D88">
              <w:rPr>
                <w:rFonts w:ascii="Garamond" w:eastAsiaTheme="minorHAnsi" w:hAnsi="Garamond"/>
                <w:bCs w:val="0"/>
                <w:lang w:eastAsia="en-US"/>
              </w:rPr>
              <w:t>VEŠČINE</w:t>
            </w:r>
          </w:p>
        </w:tc>
      </w:tr>
      <w:tr w:rsidR="00CB57FA" w:rsidRPr="00B16D88" w14:paraId="6A568AA9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14:paraId="4B559618" w14:textId="5EB43532" w:rsidR="00CB57FA" w:rsidRPr="00B16D88" w:rsidRDefault="0051005D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VRSTA</w:t>
            </w:r>
          </w:p>
        </w:tc>
        <w:tc>
          <w:tcPr>
            <w:tcW w:w="2192" w:type="dxa"/>
            <w:vAlign w:val="center"/>
          </w:tcPr>
          <w:p w14:paraId="54379FEF" w14:textId="41979B2A" w:rsidR="00CB57FA" w:rsidRPr="00B16D88" w:rsidRDefault="0051005D" w:rsidP="009C064A">
            <w:pPr>
              <w:suppressAutoHyphens w:val="0"/>
              <w:spacing w:line="72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</w:pP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>DATUM</w:t>
            </w:r>
          </w:p>
        </w:tc>
        <w:tc>
          <w:tcPr>
            <w:tcW w:w="3833" w:type="dxa"/>
            <w:vAlign w:val="center"/>
          </w:tcPr>
          <w:p w14:paraId="2302B760" w14:textId="1EC3CBEA" w:rsidR="0051005D" w:rsidRPr="00B16D88" w:rsidRDefault="0051005D" w:rsidP="009C064A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 xml:space="preserve">OPIS </w:t>
            </w:r>
            <w:r w:rsidRPr="00B16D88">
              <w:rPr>
                <w:rFonts w:ascii="Garamond" w:eastAsiaTheme="minorHAnsi" w:hAnsi="Garamond"/>
                <w:b/>
                <w:lang w:eastAsia="en-US"/>
              </w:rPr>
              <w:t xml:space="preserve">(namen, opis, posebnosti, </w:t>
            </w: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>aktivno/pasivno, število</w:t>
            </w:r>
            <w:r w:rsidRPr="00B16D88">
              <w:rPr>
                <w:rFonts w:ascii="Garamond" w:eastAsiaTheme="minorHAnsi" w:hAnsi="Garamond"/>
                <w:b/>
                <w:lang w:eastAsia="en-US"/>
              </w:rPr>
              <w:t>...)</w:t>
            </w:r>
          </w:p>
          <w:p w14:paraId="1F466327" w14:textId="0386C359" w:rsidR="00CB57FA" w:rsidRPr="00B16D88" w:rsidRDefault="00CB57FA" w:rsidP="009C064A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</w:pPr>
          </w:p>
        </w:tc>
      </w:tr>
      <w:tr w:rsidR="000A69D3" w:rsidRPr="00B16D88" w14:paraId="00C38AF9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690AFE41" w14:textId="51E8FA47" w:rsidR="00CB57FA" w:rsidRPr="00B16D88" w:rsidRDefault="00CB57FA" w:rsidP="00314AEF">
            <w:pPr>
              <w:jc w:val="both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65C8F4FB" w14:textId="7254D6F2" w:rsidR="00CB57FA" w:rsidRPr="00B16D88" w:rsidRDefault="00CB57FA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4F656AEB" w14:textId="5A14FDAE" w:rsidR="00CB57FA" w:rsidRPr="00B16D88" w:rsidRDefault="00CB57FA" w:rsidP="00464753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273DD08A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0661839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7BC082B" w14:textId="77777777" w:rsidR="0051005D" w:rsidRPr="00B16D88" w:rsidRDefault="0051005D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3921BB5" w14:textId="77777777" w:rsidR="0051005D" w:rsidRPr="00B16D88" w:rsidRDefault="0051005D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6A02A281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FB6415C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7DF64474" w14:textId="77777777" w:rsidR="0051005D" w:rsidRPr="00B16D88" w:rsidRDefault="0051005D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6BAD14C4" w14:textId="77777777" w:rsidR="0051005D" w:rsidRPr="00B16D88" w:rsidRDefault="0051005D" w:rsidP="0012613E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24F5E1D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7C1BD702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53146455" w14:textId="77777777" w:rsidR="0051005D" w:rsidRPr="00B16D88" w:rsidRDefault="0051005D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059ED6A" w14:textId="77777777" w:rsidR="0051005D" w:rsidRPr="00B16D88" w:rsidRDefault="0051005D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103A3F87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3EA2C706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5BA16DC" w14:textId="77777777" w:rsidR="0051005D" w:rsidRPr="00B16D88" w:rsidRDefault="0051005D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4F0BBC0E" w14:textId="77777777" w:rsidR="0051005D" w:rsidRPr="00B16D88" w:rsidRDefault="0051005D" w:rsidP="0012613E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CA4A9C" w:rsidRPr="00B16D88" w14:paraId="12A9FDB0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8E21430" w14:textId="09601408" w:rsidR="00CA4A9C" w:rsidRPr="00B16D88" w:rsidRDefault="00CA4A9C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42D35E1" w14:textId="5C782CEB" w:rsidR="00CA4A9C" w:rsidRPr="00B16D88" w:rsidRDefault="00CA4A9C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578B44E" w14:textId="3BC700D8" w:rsidR="00CA4A9C" w:rsidRPr="00B16D88" w:rsidRDefault="00CA4A9C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</w:tbl>
    <w:p w14:paraId="543BBC5F" w14:textId="77777777" w:rsidR="0051005D" w:rsidRPr="00B16D88" w:rsidRDefault="0051005D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7A493161" w14:textId="77777777" w:rsidR="0051005D" w:rsidRPr="00B16D88" w:rsidRDefault="0051005D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0F0FD307" w14:textId="374201BB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zjava študenta/</w:t>
      </w:r>
      <w:r w:rsidR="005B51A2" w:rsidRPr="00B16D88">
        <w:rPr>
          <w:rFonts w:ascii="Garamond" w:eastAsiaTheme="minorHAnsi" w:hAnsi="Garamond" w:cstheme="minorBidi"/>
          <w:sz w:val="24"/>
          <w:szCs w:val="22"/>
          <w:lang w:eastAsia="en-US"/>
        </w:rPr>
        <w:t>študent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ke  </w:t>
      </w:r>
    </w:p>
    <w:p w14:paraId="6D1F7241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6A6F2916" w14:textId="6EDE5BC1" w:rsidR="005F4799" w:rsidRPr="00B16D88" w:rsidRDefault="005F4799" w:rsidP="005F4799">
      <w:pPr>
        <w:suppressAutoHyphens w:val="0"/>
        <w:spacing w:after="160" w:line="276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S tem podpisom potrjujem, da sem v času </w:t>
      </w:r>
      <w:r w:rsidR="00EE4E56">
        <w:rPr>
          <w:rFonts w:ascii="Garamond" w:eastAsiaTheme="minorHAnsi" w:hAnsi="Garamond" w:cstheme="minorBidi"/>
          <w:sz w:val="24"/>
          <w:szCs w:val="22"/>
          <w:lang w:eastAsia="en-US"/>
        </w:rPr>
        <w:t>individualnih vaj</w:t>
      </w:r>
      <w:r w:rsidR="00FC1A12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v kliničnem okolju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opravil/a vse vpisane veščine v </w:t>
      </w:r>
      <w:r w:rsidR="00EA6A0F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opisanem 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obsegu. </w:t>
      </w:r>
    </w:p>
    <w:p w14:paraId="45882C66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141C251E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Datum: _______________________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  <w:t>Podpis ______________________</w:t>
      </w:r>
    </w:p>
    <w:p w14:paraId="16C89E22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58D14CE6" w14:textId="77777777" w:rsidR="005F4799" w:rsidRPr="00B16D88" w:rsidRDefault="005F4799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Cs w:val="22"/>
          <w:lang w:eastAsia="en-US"/>
        </w:rPr>
        <w:br w:type="page"/>
      </w:r>
    </w:p>
    <w:p w14:paraId="27F9D610" w14:textId="7BEA7F5C" w:rsidR="00CB57FA" w:rsidRPr="00B16D88" w:rsidRDefault="008B1A28" w:rsidP="00CB57FA">
      <w:pPr>
        <w:pStyle w:val="Naslov2"/>
        <w:rPr>
          <w:rFonts w:ascii="Garamond" w:eastAsiaTheme="minorHAnsi" w:hAnsi="Garamond"/>
          <w:lang w:eastAsia="en-US"/>
        </w:rPr>
      </w:pPr>
      <w:bookmarkStart w:id="12" w:name="_Toc165985704"/>
      <w:r w:rsidRPr="00B16D88">
        <w:rPr>
          <w:rFonts w:ascii="Garamond" w:eastAsiaTheme="minorHAnsi" w:hAnsi="Garamond"/>
          <w:lang w:eastAsia="en-US"/>
        </w:rPr>
        <w:lastRenderedPageBreak/>
        <w:t xml:space="preserve">Potrdilo mentorja </w:t>
      </w:r>
      <w:bookmarkEnd w:id="12"/>
      <w:r w:rsidR="00FC1A12">
        <w:rPr>
          <w:rFonts w:ascii="Garamond" w:eastAsiaTheme="minorHAnsi" w:hAnsi="Garamond"/>
          <w:lang w:eastAsia="en-US"/>
        </w:rPr>
        <w:t>individualnih vaj v kliničnem okolju</w:t>
      </w:r>
    </w:p>
    <w:p w14:paraId="5FD638E6" w14:textId="3851ADAA" w:rsidR="00CB57FA" w:rsidRPr="00B16D88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423E0DF" w14:textId="58B532ED" w:rsidR="00CB57FA" w:rsidRPr="00B16D88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S tem podpisom potrjujem, da je študent/ka _____________________________ v času </w:t>
      </w:r>
      <w:r w:rsidR="00F34BFE">
        <w:rPr>
          <w:rFonts w:ascii="Garamond" w:eastAsiaTheme="minorHAnsi" w:hAnsi="Garamond" w:cstheme="minorBidi"/>
          <w:sz w:val="24"/>
          <w:szCs w:val="22"/>
          <w:lang w:eastAsia="en-US"/>
        </w:rPr>
        <w:t>individualnih vaj v kliničnem okolju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opravil/a:</w:t>
      </w:r>
    </w:p>
    <w:p w14:paraId="7AFAE211" w14:textId="264AF7BB" w:rsidR="00CB57FA" w:rsidRPr="00B16D88" w:rsidRDefault="000A69D3">
      <w:pPr>
        <w:pStyle w:val="Odstavekseznama"/>
        <w:numPr>
          <w:ilvl w:val="0"/>
          <w:numId w:val="12"/>
        </w:numPr>
        <w:suppressAutoHyphens w:val="0"/>
        <w:spacing w:after="160" w:line="360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10</w:t>
      </w:r>
      <w:r w:rsidR="00CB57FA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dni </w:t>
      </w:r>
      <w:r w:rsidR="007C3419">
        <w:rPr>
          <w:rFonts w:ascii="Garamond" w:eastAsiaTheme="minorHAnsi" w:hAnsi="Garamond" w:cstheme="minorBidi"/>
          <w:sz w:val="24"/>
          <w:szCs w:val="22"/>
          <w:lang w:eastAsia="en-US"/>
        </w:rPr>
        <w:t>indivi</w:t>
      </w:r>
      <w:r w:rsidR="00B854C3">
        <w:rPr>
          <w:rFonts w:ascii="Garamond" w:eastAsiaTheme="minorHAnsi" w:hAnsi="Garamond" w:cstheme="minorBidi"/>
          <w:sz w:val="24"/>
          <w:szCs w:val="22"/>
          <w:lang w:eastAsia="en-US"/>
        </w:rPr>
        <w:t>dualnih vaj v kliničnem okolju</w:t>
      </w:r>
      <w:r w:rsidR="00CB57FA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po vsaj 6 ur na dan</w:t>
      </w:r>
    </w:p>
    <w:p w14:paraId="64F3A40E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371C7326" w14:textId="202C7790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me, priimek ter podpis mentorja/ice</w:t>
      </w:r>
    </w:p>
    <w:p w14:paraId="0784D1CE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31C6722E" w14:textId="2AB5E01F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Datum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</w:p>
    <w:p w14:paraId="00ED4FDF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1324BCA2" w14:textId="3E165FFD" w:rsidR="00CB57FA" w:rsidRPr="00B16D88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Žig ustanove</w:t>
      </w:r>
    </w:p>
    <w:p w14:paraId="68D3B087" w14:textId="77777777" w:rsidR="00022449" w:rsidRPr="00B16D88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7BA5910" w14:textId="084F649E" w:rsidR="00022449" w:rsidRPr="00B16D88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  <w:sectPr w:rsidR="00022449" w:rsidRPr="00B16D88" w:rsidSect="00710FCC">
          <w:pgSz w:w="12240" w:h="15840"/>
          <w:pgMar w:top="1134" w:right="1418" w:bottom="851" w:left="1418" w:header="709" w:footer="709" w:gutter="0"/>
          <w:cols w:space="708"/>
          <w:docGrid w:linePitch="360"/>
        </w:sectPr>
      </w:pPr>
    </w:p>
    <w:p w14:paraId="35DC8016" w14:textId="5485356A" w:rsidR="00CB57FA" w:rsidRPr="00B16D88" w:rsidRDefault="008B1A28" w:rsidP="008B1A28">
      <w:pPr>
        <w:pStyle w:val="Naslov2"/>
        <w:rPr>
          <w:rFonts w:ascii="Garamond" w:eastAsiaTheme="minorHAnsi" w:hAnsi="Garamond"/>
          <w:lang w:eastAsia="en-US"/>
        </w:rPr>
      </w:pPr>
      <w:bookmarkStart w:id="13" w:name="_Toc165985705"/>
      <w:bookmarkStart w:id="14" w:name="_Toc99276149"/>
      <w:bookmarkStart w:id="15" w:name="_Toc125354944"/>
      <w:r w:rsidRPr="00B16D88">
        <w:rPr>
          <w:rFonts w:ascii="Garamond" w:eastAsiaTheme="minorHAnsi" w:hAnsi="Garamond"/>
          <w:lang w:eastAsia="en-US"/>
        </w:rPr>
        <w:lastRenderedPageBreak/>
        <w:t>Mentorjeva ocena študenta</w:t>
      </w:r>
      <w:bookmarkEnd w:id="13"/>
    </w:p>
    <w:p w14:paraId="672AAC93" w14:textId="77777777" w:rsidR="00CB57FA" w:rsidRPr="00B16D88" w:rsidRDefault="00CB57FA" w:rsidP="00CB57FA">
      <w:pPr>
        <w:rPr>
          <w:rFonts w:ascii="Garamond" w:eastAsiaTheme="minorHAnsi" w:hAnsi="Garamond"/>
          <w:lang w:eastAsia="en-US"/>
        </w:rPr>
      </w:pPr>
    </w:p>
    <w:p w14:paraId="6B2B6269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OCENA DELA V KLINIČNEM OKOLJU</w:t>
      </w:r>
    </w:p>
    <w:p w14:paraId="7A6B3C45" w14:textId="77777777" w:rsidR="00CB57FA" w:rsidRPr="00B16D88" w:rsidRDefault="00CB57FA" w:rsidP="00CB57FA">
      <w:pPr>
        <w:rPr>
          <w:rFonts w:ascii="Garamond" w:hAnsi="Garamond"/>
          <w:sz w:val="24"/>
          <w:szCs w:val="24"/>
        </w:rPr>
      </w:pPr>
    </w:p>
    <w:p w14:paraId="7EF41315" w14:textId="77777777" w:rsidR="00CB57FA" w:rsidRPr="00B16D88" w:rsidRDefault="00CB57FA" w:rsidP="00CB57FA">
      <w:pPr>
        <w:rPr>
          <w:rFonts w:ascii="Garamond" w:hAnsi="Garamond"/>
          <w:sz w:val="24"/>
          <w:szCs w:val="24"/>
        </w:rPr>
      </w:pPr>
      <w:r w:rsidRPr="00B16D88">
        <w:rPr>
          <w:rFonts w:ascii="Garamond" w:hAnsi="Garamond"/>
          <w:sz w:val="24"/>
          <w:szCs w:val="24"/>
        </w:rPr>
        <w:t>Ime in priimek študenta:________________________________________________________________</w:t>
      </w:r>
    </w:p>
    <w:p w14:paraId="748CFBBF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FA2B69C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Ime in priimek mentorja:_____________________________________Ustanova:___________________</w:t>
      </w:r>
    </w:p>
    <w:p w14:paraId="004471FE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CD5BF4A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457"/>
        <w:gridCol w:w="2275"/>
        <w:gridCol w:w="2270"/>
        <w:gridCol w:w="2286"/>
      </w:tblGrid>
      <w:tr w:rsidR="00CB57FA" w:rsidRPr="00B16D88" w14:paraId="0B44787D" w14:textId="77777777" w:rsidTr="00513C7B">
        <w:tc>
          <w:tcPr>
            <w:tcW w:w="2457" w:type="dxa"/>
          </w:tcPr>
          <w:p w14:paraId="0F18658F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5" w:type="dxa"/>
          </w:tcPr>
          <w:p w14:paraId="35FCE17D" w14:textId="77777777" w:rsidR="00CB57FA" w:rsidRPr="00B16D88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Odlično</w:t>
            </w:r>
          </w:p>
        </w:tc>
        <w:tc>
          <w:tcPr>
            <w:tcW w:w="2270" w:type="dxa"/>
          </w:tcPr>
          <w:p w14:paraId="41633746" w14:textId="77777777" w:rsidR="00CB57FA" w:rsidRPr="00B16D88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Dobro</w:t>
            </w:r>
          </w:p>
        </w:tc>
        <w:tc>
          <w:tcPr>
            <w:tcW w:w="2286" w:type="dxa"/>
          </w:tcPr>
          <w:p w14:paraId="164C617B" w14:textId="77777777" w:rsidR="00CB57FA" w:rsidRPr="00B16D88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Pomanjkljivo</w:t>
            </w:r>
          </w:p>
        </w:tc>
      </w:tr>
      <w:tr w:rsidR="00CB57FA" w:rsidRPr="00B16D88" w14:paraId="2F6C8057" w14:textId="77777777" w:rsidTr="00513C7B">
        <w:tc>
          <w:tcPr>
            <w:tcW w:w="2457" w:type="dxa"/>
          </w:tcPr>
          <w:p w14:paraId="5CCF0DDA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Motivacija za delo/učljivost</w:t>
            </w:r>
          </w:p>
        </w:tc>
        <w:tc>
          <w:tcPr>
            <w:tcW w:w="2275" w:type="dxa"/>
          </w:tcPr>
          <w:p w14:paraId="0E53581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2E6803F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676BD8E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4FB295A9" w14:textId="77777777" w:rsidTr="00513C7B">
        <w:tc>
          <w:tcPr>
            <w:tcW w:w="2457" w:type="dxa"/>
          </w:tcPr>
          <w:p w14:paraId="7084577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Odnos do mentorja in sodelavcev</w:t>
            </w:r>
          </w:p>
        </w:tc>
        <w:tc>
          <w:tcPr>
            <w:tcW w:w="2275" w:type="dxa"/>
          </w:tcPr>
          <w:p w14:paraId="201BF2C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6B3D9D06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5BDDC2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5DD0F584" w14:textId="77777777" w:rsidTr="00513C7B">
        <w:tc>
          <w:tcPr>
            <w:tcW w:w="2457" w:type="dxa"/>
          </w:tcPr>
          <w:p w14:paraId="389DC82F" w14:textId="37DB2C54" w:rsidR="00CB57FA" w:rsidRPr="00B16D88" w:rsidRDefault="00CB57FA" w:rsidP="00EA6A0F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 xml:space="preserve">Odnos do </w:t>
            </w:r>
            <w:r w:rsidR="00EA6A0F"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 xml:space="preserve">bolnikov </w:t>
            </w:r>
          </w:p>
        </w:tc>
        <w:tc>
          <w:tcPr>
            <w:tcW w:w="2275" w:type="dxa"/>
          </w:tcPr>
          <w:p w14:paraId="1815964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0F330E8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4C0A6EF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7B340850" w14:textId="77777777" w:rsidTr="00513C7B">
        <w:tc>
          <w:tcPr>
            <w:tcW w:w="2457" w:type="dxa"/>
          </w:tcPr>
          <w:p w14:paraId="3467A8D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Vključevanje v delo v timu</w:t>
            </w:r>
          </w:p>
        </w:tc>
        <w:tc>
          <w:tcPr>
            <w:tcW w:w="2275" w:type="dxa"/>
          </w:tcPr>
          <w:p w14:paraId="07C5ECF2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F1FBE67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0FD861FE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73325C81" w14:textId="77777777" w:rsidTr="00513C7B">
        <w:tc>
          <w:tcPr>
            <w:tcW w:w="2457" w:type="dxa"/>
          </w:tcPr>
          <w:p w14:paraId="162FEA5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Izpolnjevanje zastavljenih ciljev</w:t>
            </w:r>
          </w:p>
        </w:tc>
        <w:tc>
          <w:tcPr>
            <w:tcW w:w="2275" w:type="dxa"/>
          </w:tcPr>
          <w:p w14:paraId="473EAAA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A25C3B3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25D18D9C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6676AEFA" w14:textId="77777777" w:rsidTr="00513C7B">
        <w:tc>
          <w:tcPr>
            <w:tcW w:w="2457" w:type="dxa"/>
          </w:tcPr>
          <w:p w14:paraId="6E13C1F6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DRUGO:</w:t>
            </w:r>
          </w:p>
          <w:p w14:paraId="0704F96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64DF86DA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__________________</w:t>
            </w:r>
          </w:p>
        </w:tc>
        <w:tc>
          <w:tcPr>
            <w:tcW w:w="2275" w:type="dxa"/>
          </w:tcPr>
          <w:p w14:paraId="6E45552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74DF971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40B4784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2D026576" w14:textId="77777777" w:rsidTr="00513C7B">
        <w:tc>
          <w:tcPr>
            <w:tcW w:w="9288" w:type="dxa"/>
            <w:gridSpan w:val="4"/>
          </w:tcPr>
          <w:p w14:paraId="7223AAB2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Kratka opisna utemeljitev mentorjeve ocene:</w:t>
            </w:r>
          </w:p>
          <w:p w14:paraId="5D5874DC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2588020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6DC3764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7E9E500B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A71C1B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922405C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520BD4F3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2AF54BB7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F66725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383E2D2E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44581DEB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0380A2E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78F64C49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BD97A97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0140C641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</w:tbl>
    <w:p w14:paraId="4FFB1C09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6F6F6523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1F87EC66" w14:textId="646580C5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Podpis mentorja in po</w:t>
      </w:r>
      <w:r w:rsidR="003B2BFC"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menski žig:  ____________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____________   Datum:___________________</w:t>
      </w:r>
    </w:p>
    <w:p w14:paraId="3C84C21F" w14:textId="77777777" w:rsidR="00CB57FA" w:rsidRPr="00B16D88" w:rsidRDefault="00CB57FA" w:rsidP="00CB57FA">
      <w:pPr>
        <w:rPr>
          <w:rFonts w:ascii="Garamond" w:eastAsiaTheme="minorHAnsi" w:hAnsi="Garamond"/>
          <w:b/>
          <w:bCs/>
          <w:lang w:eastAsia="en-US"/>
        </w:rPr>
      </w:pPr>
    </w:p>
    <w:bookmarkEnd w:id="14"/>
    <w:bookmarkEnd w:id="15"/>
    <w:p w14:paraId="4C17FA86" w14:textId="1A7E2FEA" w:rsidR="00CB57FA" w:rsidRPr="00B16D88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 w:val="26"/>
          <w:szCs w:val="26"/>
          <w:lang w:eastAsia="en-US"/>
        </w:rPr>
      </w:pPr>
    </w:p>
    <w:sectPr w:rsidR="00CB57FA" w:rsidRPr="00B16D8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413EE7" w14:textId="77777777" w:rsidR="00D81FA6" w:rsidRDefault="00D81FA6" w:rsidP="005B48BC">
      <w:r>
        <w:separator/>
      </w:r>
    </w:p>
  </w:endnote>
  <w:endnote w:type="continuationSeparator" w:id="0">
    <w:p w14:paraId="45CD7E4B" w14:textId="77777777" w:rsidR="00D81FA6" w:rsidRDefault="00D81FA6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tevilkastrani"/>
      </w:rPr>
      <w:id w:val="-715282511"/>
      <w:docPartObj>
        <w:docPartGallery w:val="Page Numbers (Bottom of Page)"/>
        <w:docPartUnique/>
      </w:docPartObj>
    </w:sdtPr>
    <w:sdtContent>
      <w:p w14:paraId="56622915" w14:textId="11C5AE05" w:rsidR="00863EA1" w:rsidRDefault="00863EA1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7</w:t>
        </w:r>
        <w:r>
          <w:rPr>
            <w:rStyle w:val="tevilkastrani"/>
          </w:rPr>
          <w:fldChar w:fldCharType="end"/>
        </w:r>
      </w:p>
    </w:sdtContent>
  </w:sdt>
  <w:p w14:paraId="767DE25E" w14:textId="77777777" w:rsidR="00863EA1" w:rsidRDefault="00863EA1" w:rsidP="00CB57FA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tevilkastrani"/>
      </w:rPr>
      <w:id w:val="-285116794"/>
      <w:docPartObj>
        <w:docPartGallery w:val="Page Numbers (Bottom of Page)"/>
        <w:docPartUnique/>
      </w:docPartObj>
    </w:sdtPr>
    <w:sdtContent>
      <w:p w14:paraId="5922E58E" w14:textId="4400CB0C" w:rsidR="00863EA1" w:rsidRDefault="00863EA1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 w:rsidR="00600D3F">
          <w:rPr>
            <w:rStyle w:val="tevilkastrani"/>
            <w:noProof/>
          </w:rPr>
          <w:t>8</w:t>
        </w:r>
        <w:r>
          <w:rPr>
            <w:rStyle w:val="tevilkastrani"/>
          </w:rPr>
          <w:fldChar w:fldCharType="end"/>
        </w:r>
      </w:p>
    </w:sdtContent>
  </w:sdt>
  <w:p w14:paraId="3CBE60DE" w14:textId="4B9E72F4" w:rsidR="00863EA1" w:rsidRPr="00CB57FA" w:rsidRDefault="00863EA1" w:rsidP="00CB57FA">
    <w:pPr>
      <w:ind w:right="360"/>
      <w:jc w:val="center"/>
      <w:rPr>
        <w:rFonts w:ascii="Garamond" w:hAnsi="Garamond"/>
        <w:szCs w:val="22"/>
      </w:rPr>
    </w:pPr>
    <w:r w:rsidRPr="00007C7A">
      <w:rPr>
        <w:rFonts w:ascii="Garamond" w:hAnsi="Garamond"/>
        <w:szCs w:val="22"/>
      </w:rPr>
      <w:t>Študijsko leto: 202</w:t>
    </w:r>
    <w:r w:rsidR="002411C9">
      <w:rPr>
        <w:rFonts w:ascii="Garamond" w:hAnsi="Garamond"/>
        <w:szCs w:val="22"/>
      </w:rPr>
      <w:t>4</w:t>
    </w:r>
    <w:r w:rsidRPr="00007C7A">
      <w:rPr>
        <w:rFonts w:ascii="Garamond" w:hAnsi="Garamond"/>
        <w:szCs w:val="22"/>
      </w:rPr>
      <w:t>/2</w:t>
    </w:r>
    <w:r w:rsidR="002411C9">
      <w:rPr>
        <w:rFonts w:ascii="Garamond" w:hAnsi="Garamond"/>
        <w:szCs w:val="22"/>
      </w:rPr>
      <w:t>5</w:t>
    </w:r>
  </w:p>
  <w:p w14:paraId="10BEBBF6" w14:textId="5BD60659" w:rsidR="00863EA1" w:rsidRDefault="00863EA1" w:rsidP="006B49E2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13AA87" w14:textId="77777777" w:rsidR="00D81FA6" w:rsidRDefault="00D81FA6" w:rsidP="005B48BC">
      <w:r>
        <w:separator/>
      </w:r>
    </w:p>
  </w:footnote>
  <w:footnote w:type="continuationSeparator" w:id="0">
    <w:p w14:paraId="0AB54465" w14:textId="77777777" w:rsidR="00D81FA6" w:rsidRDefault="00D81FA6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4191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F6B2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51ED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3195B"/>
    <w:multiLevelType w:val="hybridMultilevel"/>
    <w:tmpl w:val="B25056BE"/>
    <w:lvl w:ilvl="0" w:tplc="272A010E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47DF0"/>
    <w:multiLevelType w:val="hybridMultilevel"/>
    <w:tmpl w:val="86B8DE16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E7B1A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02121"/>
    <w:multiLevelType w:val="hybridMultilevel"/>
    <w:tmpl w:val="51C8E8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53B43"/>
    <w:multiLevelType w:val="hybridMultilevel"/>
    <w:tmpl w:val="91C6BC14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BF43FED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F214B4"/>
    <w:multiLevelType w:val="hybridMultilevel"/>
    <w:tmpl w:val="07664B76"/>
    <w:lvl w:ilvl="0" w:tplc="61F0BBAE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210042">
    <w:abstractNumId w:val="16"/>
  </w:num>
  <w:num w:numId="2" w16cid:durableId="1300765476">
    <w:abstractNumId w:val="35"/>
  </w:num>
  <w:num w:numId="3" w16cid:durableId="198251923">
    <w:abstractNumId w:val="5"/>
  </w:num>
  <w:num w:numId="4" w16cid:durableId="1526017203">
    <w:abstractNumId w:val="23"/>
  </w:num>
  <w:num w:numId="5" w16cid:durableId="287201818">
    <w:abstractNumId w:val="2"/>
  </w:num>
  <w:num w:numId="6" w16cid:durableId="258487312">
    <w:abstractNumId w:val="22"/>
  </w:num>
  <w:num w:numId="7" w16cid:durableId="482892670">
    <w:abstractNumId w:val="30"/>
  </w:num>
  <w:num w:numId="8" w16cid:durableId="1314336800">
    <w:abstractNumId w:val="20"/>
  </w:num>
  <w:num w:numId="9" w16cid:durableId="1157262568">
    <w:abstractNumId w:val="18"/>
  </w:num>
  <w:num w:numId="10" w16cid:durableId="1869634247">
    <w:abstractNumId w:val="0"/>
  </w:num>
  <w:num w:numId="11" w16cid:durableId="472258893">
    <w:abstractNumId w:val="11"/>
  </w:num>
  <w:num w:numId="12" w16cid:durableId="507257160">
    <w:abstractNumId w:val="28"/>
  </w:num>
  <w:num w:numId="13" w16cid:durableId="236135345">
    <w:abstractNumId w:val="7"/>
  </w:num>
  <w:num w:numId="14" w16cid:durableId="236987649">
    <w:abstractNumId w:val="13"/>
  </w:num>
  <w:num w:numId="15" w16cid:durableId="568149311">
    <w:abstractNumId w:val="19"/>
  </w:num>
  <w:num w:numId="16" w16cid:durableId="1143355581">
    <w:abstractNumId w:val="25"/>
  </w:num>
  <w:num w:numId="17" w16cid:durableId="327247257">
    <w:abstractNumId w:val="10"/>
  </w:num>
  <w:num w:numId="18" w16cid:durableId="1560483298">
    <w:abstractNumId w:val="14"/>
  </w:num>
  <w:num w:numId="19" w16cid:durableId="264777133">
    <w:abstractNumId w:val="21"/>
  </w:num>
  <w:num w:numId="20" w16cid:durableId="1381394018">
    <w:abstractNumId w:val="33"/>
  </w:num>
  <w:num w:numId="21" w16cid:durableId="117339815">
    <w:abstractNumId w:val="3"/>
  </w:num>
  <w:num w:numId="22" w16cid:durableId="617495471">
    <w:abstractNumId w:val="24"/>
  </w:num>
  <w:num w:numId="23" w16cid:durableId="957219978">
    <w:abstractNumId w:val="26"/>
  </w:num>
  <w:num w:numId="24" w16cid:durableId="754205091">
    <w:abstractNumId w:val="29"/>
  </w:num>
  <w:num w:numId="25" w16cid:durableId="2008745391">
    <w:abstractNumId w:val="8"/>
  </w:num>
  <w:num w:numId="26" w16cid:durableId="1036392880">
    <w:abstractNumId w:val="31"/>
  </w:num>
  <w:num w:numId="27" w16cid:durableId="1007438686">
    <w:abstractNumId w:val="34"/>
  </w:num>
  <w:num w:numId="28" w16cid:durableId="471794269">
    <w:abstractNumId w:val="17"/>
  </w:num>
  <w:num w:numId="29" w16cid:durableId="63262638">
    <w:abstractNumId w:val="12"/>
  </w:num>
  <w:num w:numId="30" w16cid:durableId="119423183">
    <w:abstractNumId w:val="27"/>
  </w:num>
  <w:num w:numId="31" w16cid:durableId="192547631">
    <w:abstractNumId w:val="9"/>
  </w:num>
  <w:num w:numId="32" w16cid:durableId="1187062057">
    <w:abstractNumId w:val="32"/>
  </w:num>
  <w:num w:numId="33" w16cid:durableId="1852599983">
    <w:abstractNumId w:val="4"/>
  </w:num>
  <w:num w:numId="34" w16cid:durableId="811603180">
    <w:abstractNumId w:val="1"/>
  </w:num>
  <w:num w:numId="35" w16cid:durableId="1380205348">
    <w:abstractNumId w:val="6"/>
  </w:num>
  <w:num w:numId="36" w16cid:durableId="1515682296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74F4"/>
    <w:rsid w:val="00007C7A"/>
    <w:rsid w:val="000147F3"/>
    <w:rsid w:val="00022449"/>
    <w:rsid w:val="0002673F"/>
    <w:rsid w:val="0002708E"/>
    <w:rsid w:val="0002717B"/>
    <w:rsid w:val="00031397"/>
    <w:rsid w:val="000345CA"/>
    <w:rsid w:val="00036288"/>
    <w:rsid w:val="000378DE"/>
    <w:rsid w:val="00040F5A"/>
    <w:rsid w:val="00041533"/>
    <w:rsid w:val="0004242D"/>
    <w:rsid w:val="00042BF7"/>
    <w:rsid w:val="00044634"/>
    <w:rsid w:val="0005309B"/>
    <w:rsid w:val="000618DE"/>
    <w:rsid w:val="000723E9"/>
    <w:rsid w:val="000833DA"/>
    <w:rsid w:val="00083976"/>
    <w:rsid w:val="000A10A7"/>
    <w:rsid w:val="000A69D3"/>
    <w:rsid w:val="000B1DB9"/>
    <w:rsid w:val="000B67AE"/>
    <w:rsid w:val="000C2872"/>
    <w:rsid w:val="000C2CFA"/>
    <w:rsid w:val="000C2FAC"/>
    <w:rsid w:val="000D5741"/>
    <w:rsid w:val="000E09BA"/>
    <w:rsid w:val="000E1910"/>
    <w:rsid w:val="000E217E"/>
    <w:rsid w:val="000F1943"/>
    <w:rsid w:val="000F1F50"/>
    <w:rsid w:val="00104CC1"/>
    <w:rsid w:val="0011145E"/>
    <w:rsid w:val="0011398C"/>
    <w:rsid w:val="00120823"/>
    <w:rsid w:val="001215EB"/>
    <w:rsid w:val="0012613E"/>
    <w:rsid w:val="0013507A"/>
    <w:rsid w:val="0013590E"/>
    <w:rsid w:val="0013743C"/>
    <w:rsid w:val="0014082F"/>
    <w:rsid w:val="00141509"/>
    <w:rsid w:val="00141EBD"/>
    <w:rsid w:val="00142871"/>
    <w:rsid w:val="001437EA"/>
    <w:rsid w:val="00153D83"/>
    <w:rsid w:val="001572FB"/>
    <w:rsid w:val="00160FF9"/>
    <w:rsid w:val="0018598C"/>
    <w:rsid w:val="00192526"/>
    <w:rsid w:val="00196655"/>
    <w:rsid w:val="001B2154"/>
    <w:rsid w:val="001B68E0"/>
    <w:rsid w:val="001C06CF"/>
    <w:rsid w:val="001C0941"/>
    <w:rsid w:val="001C0C9E"/>
    <w:rsid w:val="001C3415"/>
    <w:rsid w:val="001C6491"/>
    <w:rsid w:val="001D1CF1"/>
    <w:rsid w:val="001D3A04"/>
    <w:rsid w:val="001D511F"/>
    <w:rsid w:val="001D53F4"/>
    <w:rsid w:val="00200BD1"/>
    <w:rsid w:val="002025FD"/>
    <w:rsid w:val="00204655"/>
    <w:rsid w:val="00204B4F"/>
    <w:rsid w:val="00216E36"/>
    <w:rsid w:val="00217B43"/>
    <w:rsid w:val="00225A16"/>
    <w:rsid w:val="00234730"/>
    <w:rsid w:val="00236778"/>
    <w:rsid w:val="002411C9"/>
    <w:rsid w:val="00254870"/>
    <w:rsid w:val="002570CC"/>
    <w:rsid w:val="002577F6"/>
    <w:rsid w:val="00281399"/>
    <w:rsid w:val="002822F5"/>
    <w:rsid w:val="00283443"/>
    <w:rsid w:val="00287029"/>
    <w:rsid w:val="00293477"/>
    <w:rsid w:val="002A3729"/>
    <w:rsid w:val="002B3A5F"/>
    <w:rsid w:val="002B734C"/>
    <w:rsid w:val="002C2C59"/>
    <w:rsid w:val="002C3BE5"/>
    <w:rsid w:val="002D175E"/>
    <w:rsid w:val="002D1A15"/>
    <w:rsid w:val="002D23A2"/>
    <w:rsid w:val="002D2C50"/>
    <w:rsid w:val="00301D12"/>
    <w:rsid w:val="00306E38"/>
    <w:rsid w:val="0031179D"/>
    <w:rsid w:val="00314AEF"/>
    <w:rsid w:val="00316988"/>
    <w:rsid w:val="00322674"/>
    <w:rsid w:val="00323A57"/>
    <w:rsid w:val="003247DA"/>
    <w:rsid w:val="00342950"/>
    <w:rsid w:val="0034655C"/>
    <w:rsid w:val="00361484"/>
    <w:rsid w:val="00361EF1"/>
    <w:rsid w:val="00363032"/>
    <w:rsid w:val="00363CDB"/>
    <w:rsid w:val="003706CE"/>
    <w:rsid w:val="00374CCB"/>
    <w:rsid w:val="0037749F"/>
    <w:rsid w:val="00381829"/>
    <w:rsid w:val="00386989"/>
    <w:rsid w:val="00387CEB"/>
    <w:rsid w:val="00393BBA"/>
    <w:rsid w:val="0039744D"/>
    <w:rsid w:val="00397B3B"/>
    <w:rsid w:val="003A03A4"/>
    <w:rsid w:val="003B2BFC"/>
    <w:rsid w:val="003C4F5A"/>
    <w:rsid w:val="003D1A08"/>
    <w:rsid w:val="003D3949"/>
    <w:rsid w:val="00401BDF"/>
    <w:rsid w:val="00404A56"/>
    <w:rsid w:val="00411DA5"/>
    <w:rsid w:val="00412F3E"/>
    <w:rsid w:val="004369FC"/>
    <w:rsid w:val="00441AAC"/>
    <w:rsid w:val="00442465"/>
    <w:rsid w:val="00443696"/>
    <w:rsid w:val="00445180"/>
    <w:rsid w:val="00445CEA"/>
    <w:rsid w:val="0045119D"/>
    <w:rsid w:val="00460523"/>
    <w:rsid w:val="004640BC"/>
    <w:rsid w:val="00464753"/>
    <w:rsid w:val="00464816"/>
    <w:rsid w:val="00487AF4"/>
    <w:rsid w:val="004B0B66"/>
    <w:rsid w:val="004B5E7C"/>
    <w:rsid w:val="004C16DB"/>
    <w:rsid w:val="004D1810"/>
    <w:rsid w:val="004D5902"/>
    <w:rsid w:val="004E327D"/>
    <w:rsid w:val="004E3AE0"/>
    <w:rsid w:val="004F3E35"/>
    <w:rsid w:val="004F52ED"/>
    <w:rsid w:val="004F6894"/>
    <w:rsid w:val="00501C9C"/>
    <w:rsid w:val="005061AB"/>
    <w:rsid w:val="0051005D"/>
    <w:rsid w:val="00513224"/>
    <w:rsid w:val="00513B4E"/>
    <w:rsid w:val="00513C7B"/>
    <w:rsid w:val="005150E9"/>
    <w:rsid w:val="005300CB"/>
    <w:rsid w:val="00560409"/>
    <w:rsid w:val="00562770"/>
    <w:rsid w:val="00572EE7"/>
    <w:rsid w:val="00575002"/>
    <w:rsid w:val="00582D4A"/>
    <w:rsid w:val="00584F77"/>
    <w:rsid w:val="00590F48"/>
    <w:rsid w:val="00595E27"/>
    <w:rsid w:val="00596C3D"/>
    <w:rsid w:val="00597C54"/>
    <w:rsid w:val="005A4675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C5860"/>
    <w:rsid w:val="005C5DB5"/>
    <w:rsid w:val="005D1EF0"/>
    <w:rsid w:val="005E699D"/>
    <w:rsid w:val="005F00FD"/>
    <w:rsid w:val="005F4799"/>
    <w:rsid w:val="005F4DAF"/>
    <w:rsid w:val="005F7486"/>
    <w:rsid w:val="00600D3F"/>
    <w:rsid w:val="006148DB"/>
    <w:rsid w:val="006205DD"/>
    <w:rsid w:val="00623F91"/>
    <w:rsid w:val="00626B33"/>
    <w:rsid w:val="00627D19"/>
    <w:rsid w:val="00637124"/>
    <w:rsid w:val="00650977"/>
    <w:rsid w:val="00655060"/>
    <w:rsid w:val="00660B0C"/>
    <w:rsid w:val="006715F3"/>
    <w:rsid w:val="00677064"/>
    <w:rsid w:val="0067762B"/>
    <w:rsid w:val="00680352"/>
    <w:rsid w:val="006920E2"/>
    <w:rsid w:val="00693747"/>
    <w:rsid w:val="006B49E2"/>
    <w:rsid w:val="006B6659"/>
    <w:rsid w:val="006C02B7"/>
    <w:rsid w:val="006C180E"/>
    <w:rsid w:val="006D38F9"/>
    <w:rsid w:val="006D56E8"/>
    <w:rsid w:val="006E6B9B"/>
    <w:rsid w:val="006F43F6"/>
    <w:rsid w:val="006F4F98"/>
    <w:rsid w:val="00704654"/>
    <w:rsid w:val="00710FCC"/>
    <w:rsid w:val="007139FA"/>
    <w:rsid w:val="007220B4"/>
    <w:rsid w:val="007238C4"/>
    <w:rsid w:val="00731281"/>
    <w:rsid w:val="007459B7"/>
    <w:rsid w:val="00751C9A"/>
    <w:rsid w:val="00760199"/>
    <w:rsid w:val="00764B21"/>
    <w:rsid w:val="007663A4"/>
    <w:rsid w:val="0078058A"/>
    <w:rsid w:val="007911C1"/>
    <w:rsid w:val="00793C71"/>
    <w:rsid w:val="0079503F"/>
    <w:rsid w:val="0079782C"/>
    <w:rsid w:val="007A1BDF"/>
    <w:rsid w:val="007A500F"/>
    <w:rsid w:val="007B0FF5"/>
    <w:rsid w:val="007C3419"/>
    <w:rsid w:val="007C36C0"/>
    <w:rsid w:val="007D3C82"/>
    <w:rsid w:val="007D6A4E"/>
    <w:rsid w:val="007E0D20"/>
    <w:rsid w:val="007E1F92"/>
    <w:rsid w:val="007E3651"/>
    <w:rsid w:val="007E6A8C"/>
    <w:rsid w:val="007F02D0"/>
    <w:rsid w:val="007F42F1"/>
    <w:rsid w:val="008041E3"/>
    <w:rsid w:val="00810CB7"/>
    <w:rsid w:val="00830B20"/>
    <w:rsid w:val="00830C28"/>
    <w:rsid w:val="00836A0F"/>
    <w:rsid w:val="00845B77"/>
    <w:rsid w:val="008500B2"/>
    <w:rsid w:val="00851215"/>
    <w:rsid w:val="00857DB9"/>
    <w:rsid w:val="0086009F"/>
    <w:rsid w:val="00863EA1"/>
    <w:rsid w:val="00876550"/>
    <w:rsid w:val="008814FF"/>
    <w:rsid w:val="00881AA9"/>
    <w:rsid w:val="00893446"/>
    <w:rsid w:val="008A1773"/>
    <w:rsid w:val="008B1A28"/>
    <w:rsid w:val="008B295F"/>
    <w:rsid w:val="008C383A"/>
    <w:rsid w:val="008C64A5"/>
    <w:rsid w:val="008D02C8"/>
    <w:rsid w:val="008E11F2"/>
    <w:rsid w:val="008E3113"/>
    <w:rsid w:val="008F28A2"/>
    <w:rsid w:val="008F66EC"/>
    <w:rsid w:val="008F6FE0"/>
    <w:rsid w:val="0093149D"/>
    <w:rsid w:val="00933834"/>
    <w:rsid w:val="00941FB8"/>
    <w:rsid w:val="00953675"/>
    <w:rsid w:val="00954C57"/>
    <w:rsid w:val="00955259"/>
    <w:rsid w:val="00955917"/>
    <w:rsid w:val="0098056C"/>
    <w:rsid w:val="00980D07"/>
    <w:rsid w:val="0098201A"/>
    <w:rsid w:val="0098361C"/>
    <w:rsid w:val="00983FF8"/>
    <w:rsid w:val="00987176"/>
    <w:rsid w:val="00996A85"/>
    <w:rsid w:val="009A1EB6"/>
    <w:rsid w:val="009A4B5D"/>
    <w:rsid w:val="009A5E00"/>
    <w:rsid w:val="009A68D7"/>
    <w:rsid w:val="009B10D3"/>
    <w:rsid w:val="009C0621"/>
    <w:rsid w:val="009C064A"/>
    <w:rsid w:val="009C188C"/>
    <w:rsid w:val="009C76C0"/>
    <w:rsid w:val="009D3C30"/>
    <w:rsid w:val="009E0CF7"/>
    <w:rsid w:val="009E43B6"/>
    <w:rsid w:val="009E58A8"/>
    <w:rsid w:val="009F3189"/>
    <w:rsid w:val="00A20D37"/>
    <w:rsid w:val="00A614DF"/>
    <w:rsid w:val="00A63360"/>
    <w:rsid w:val="00A64574"/>
    <w:rsid w:val="00A65B3C"/>
    <w:rsid w:val="00A72F11"/>
    <w:rsid w:val="00A73F96"/>
    <w:rsid w:val="00A92D82"/>
    <w:rsid w:val="00A953CC"/>
    <w:rsid w:val="00A96730"/>
    <w:rsid w:val="00A97792"/>
    <w:rsid w:val="00A97E2A"/>
    <w:rsid w:val="00AA023F"/>
    <w:rsid w:val="00AA51D9"/>
    <w:rsid w:val="00AA5A57"/>
    <w:rsid w:val="00AB0674"/>
    <w:rsid w:val="00AC2394"/>
    <w:rsid w:val="00AC577B"/>
    <w:rsid w:val="00AC5A28"/>
    <w:rsid w:val="00AC77F4"/>
    <w:rsid w:val="00AD1351"/>
    <w:rsid w:val="00AD25DF"/>
    <w:rsid w:val="00AE6356"/>
    <w:rsid w:val="00AF08F9"/>
    <w:rsid w:val="00AF1B74"/>
    <w:rsid w:val="00B0107A"/>
    <w:rsid w:val="00B03359"/>
    <w:rsid w:val="00B125B0"/>
    <w:rsid w:val="00B166E8"/>
    <w:rsid w:val="00B16D88"/>
    <w:rsid w:val="00B22B86"/>
    <w:rsid w:val="00B24B24"/>
    <w:rsid w:val="00B2786B"/>
    <w:rsid w:val="00B3690F"/>
    <w:rsid w:val="00B4203E"/>
    <w:rsid w:val="00B425C4"/>
    <w:rsid w:val="00B504D5"/>
    <w:rsid w:val="00B50C17"/>
    <w:rsid w:val="00B538F6"/>
    <w:rsid w:val="00B539C2"/>
    <w:rsid w:val="00B53A87"/>
    <w:rsid w:val="00B55B50"/>
    <w:rsid w:val="00B56867"/>
    <w:rsid w:val="00B57C78"/>
    <w:rsid w:val="00B70672"/>
    <w:rsid w:val="00B733B5"/>
    <w:rsid w:val="00B81354"/>
    <w:rsid w:val="00B84AB4"/>
    <w:rsid w:val="00B852F6"/>
    <w:rsid w:val="00B854C3"/>
    <w:rsid w:val="00B8724A"/>
    <w:rsid w:val="00B9027C"/>
    <w:rsid w:val="00B976FC"/>
    <w:rsid w:val="00BA169F"/>
    <w:rsid w:val="00BA36C2"/>
    <w:rsid w:val="00BA4ED3"/>
    <w:rsid w:val="00BA510A"/>
    <w:rsid w:val="00BA5D9E"/>
    <w:rsid w:val="00BC33CA"/>
    <w:rsid w:val="00BC4072"/>
    <w:rsid w:val="00BC7CBE"/>
    <w:rsid w:val="00BD4B25"/>
    <w:rsid w:val="00BE56B9"/>
    <w:rsid w:val="00BF45C7"/>
    <w:rsid w:val="00BF6F08"/>
    <w:rsid w:val="00C07629"/>
    <w:rsid w:val="00C132B6"/>
    <w:rsid w:val="00C14375"/>
    <w:rsid w:val="00C171FA"/>
    <w:rsid w:val="00C21F0D"/>
    <w:rsid w:val="00C230CC"/>
    <w:rsid w:val="00C42FAB"/>
    <w:rsid w:val="00C541B8"/>
    <w:rsid w:val="00C73289"/>
    <w:rsid w:val="00C95DF4"/>
    <w:rsid w:val="00CA26D9"/>
    <w:rsid w:val="00CA3B56"/>
    <w:rsid w:val="00CA4A9C"/>
    <w:rsid w:val="00CB20B5"/>
    <w:rsid w:val="00CB2E0A"/>
    <w:rsid w:val="00CB57FA"/>
    <w:rsid w:val="00CB72E8"/>
    <w:rsid w:val="00CB73D4"/>
    <w:rsid w:val="00CC3FEA"/>
    <w:rsid w:val="00CD56D6"/>
    <w:rsid w:val="00CD5F62"/>
    <w:rsid w:val="00CD7052"/>
    <w:rsid w:val="00CD7563"/>
    <w:rsid w:val="00CD7B52"/>
    <w:rsid w:val="00CE0C3C"/>
    <w:rsid w:val="00CE70B9"/>
    <w:rsid w:val="00CF4569"/>
    <w:rsid w:val="00CF631B"/>
    <w:rsid w:val="00CF7A3F"/>
    <w:rsid w:val="00D07511"/>
    <w:rsid w:val="00D17F21"/>
    <w:rsid w:val="00D20ADE"/>
    <w:rsid w:val="00D21A4F"/>
    <w:rsid w:val="00D25BDD"/>
    <w:rsid w:val="00D30DF3"/>
    <w:rsid w:val="00D32A73"/>
    <w:rsid w:val="00D348D5"/>
    <w:rsid w:val="00D36A54"/>
    <w:rsid w:val="00D37326"/>
    <w:rsid w:val="00D45B33"/>
    <w:rsid w:val="00D5141F"/>
    <w:rsid w:val="00D54A0F"/>
    <w:rsid w:val="00D62398"/>
    <w:rsid w:val="00D64D9A"/>
    <w:rsid w:val="00D67665"/>
    <w:rsid w:val="00D703D8"/>
    <w:rsid w:val="00D75CF1"/>
    <w:rsid w:val="00D8028F"/>
    <w:rsid w:val="00D81FA6"/>
    <w:rsid w:val="00D87B31"/>
    <w:rsid w:val="00D95C97"/>
    <w:rsid w:val="00DA57D0"/>
    <w:rsid w:val="00DB49BB"/>
    <w:rsid w:val="00DB57F4"/>
    <w:rsid w:val="00DB64E5"/>
    <w:rsid w:val="00DC028D"/>
    <w:rsid w:val="00DC3316"/>
    <w:rsid w:val="00DC38EF"/>
    <w:rsid w:val="00DC51E5"/>
    <w:rsid w:val="00DC773D"/>
    <w:rsid w:val="00DD0C0B"/>
    <w:rsid w:val="00DE29C3"/>
    <w:rsid w:val="00DF10F3"/>
    <w:rsid w:val="00DF2112"/>
    <w:rsid w:val="00E015BD"/>
    <w:rsid w:val="00E1260A"/>
    <w:rsid w:val="00E14171"/>
    <w:rsid w:val="00E15F5D"/>
    <w:rsid w:val="00E23F6D"/>
    <w:rsid w:val="00E24FE5"/>
    <w:rsid w:val="00E308AB"/>
    <w:rsid w:val="00E31791"/>
    <w:rsid w:val="00E4717A"/>
    <w:rsid w:val="00E7284F"/>
    <w:rsid w:val="00E72A77"/>
    <w:rsid w:val="00E75A46"/>
    <w:rsid w:val="00E82E8C"/>
    <w:rsid w:val="00E97411"/>
    <w:rsid w:val="00EA11D8"/>
    <w:rsid w:val="00EA571D"/>
    <w:rsid w:val="00EA6856"/>
    <w:rsid w:val="00EA6A0F"/>
    <w:rsid w:val="00EB0170"/>
    <w:rsid w:val="00EC1E54"/>
    <w:rsid w:val="00ED33BD"/>
    <w:rsid w:val="00ED3641"/>
    <w:rsid w:val="00EE1F5F"/>
    <w:rsid w:val="00EE4E56"/>
    <w:rsid w:val="00EE6D94"/>
    <w:rsid w:val="00EE705F"/>
    <w:rsid w:val="00EF2BCD"/>
    <w:rsid w:val="00EF37D6"/>
    <w:rsid w:val="00F013B5"/>
    <w:rsid w:val="00F116C0"/>
    <w:rsid w:val="00F16FEB"/>
    <w:rsid w:val="00F25ED4"/>
    <w:rsid w:val="00F26066"/>
    <w:rsid w:val="00F2734B"/>
    <w:rsid w:val="00F32D91"/>
    <w:rsid w:val="00F34BFE"/>
    <w:rsid w:val="00F41373"/>
    <w:rsid w:val="00F52934"/>
    <w:rsid w:val="00F6093C"/>
    <w:rsid w:val="00F639D3"/>
    <w:rsid w:val="00F64EA4"/>
    <w:rsid w:val="00F716B1"/>
    <w:rsid w:val="00F76567"/>
    <w:rsid w:val="00F8018B"/>
    <w:rsid w:val="00F8153E"/>
    <w:rsid w:val="00F81D9F"/>
    <w:rsid w:val="00F866A8"/>
    <w:rsid w:val="00FA3532"/>
    <w:rsid w:val="00FA4671"/>
    <w:rsid w:val="00FB4ED6"/>
    <w:rsid w:val="00FC1A12"/>
    <w:rsid w:val="00FD0F39"/>
    <w:rsid w:val="00FD1374"/>
    <w:rsid w:val="00FD38D5"/>
    <w:rsid w:val="00FD4195"/>
    <w:rsid w:val="00FD4D43"/>
    <w:rsid w:val="00FE0B1A"/>
    <w:rsid w:val="00FE256D"/>
    <w:rsid w:val="00FF3518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1005D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aslov1">
    <w:name w:val="heading 1"/>
    <w:basedOn w:val="Navaden"/>
    <w:next w:val="Navaden"/>
    <w:link w:val="Naslov1Znak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8B1A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Naslov2Znak">
    <w:name w:val="Naslov 2 Znak"/>
    <w:basedOn w:val="Privzetapisavaodstavka"/>
    <w:link w:val="Naslov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Svetelseznampoudarek1">
    <w:name w:val="Light List Accent 1"/>
    <w:basedOn w:val="Navadnatabela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iperpovezava">
    <w:name w:val="Hyperlink"/>
    <w:basedOn w:val="Privzetapisavaodstavka"/>
    <w:uiPriority w:val="99"/>
    <w:unhideWhenUsed/>
    <w:rsid w:val="00704654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704654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avaden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elamrea">
    <w:name w:val="Table Grid"/>
    <w:basedOn w:val="Navadnatabela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9A1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9A1EB6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A1EB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Naslov3Znak">
    <w:name w:val="Naslov 3 Znak"/>
    <w:basedOn w:val="Privzetapisavaodstavka"/>
    <w:link w:val="Naslov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Navadnatabela"/>
    <w:next w:val="Tabelamrea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TOC">
    <w:name w:val="TOC Heading"/>
    <w:basedOn w:val="Naslov1"/>
    <w:next w:val="Navaden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E14171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zija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48BC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Sprotnaopomba-sklic">
    <w:name w:val="footnote reference"/>
    <w:basedOn w:val="Privzetapisavaodstavka"/>
    <w:uiPriority w:val="99"/>
    <w:semiHidden/>
    <w:unhideWhenUsed/>
    <w:rsid w:val="005B48BC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oga">
    <w:name w:val="footer"/>
    <w:basedOn w:val="Navaden"/>
    <w:link w:val="Nog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tevilkastrani">
    <w:name w:val="page number"/>
    <w:basedOn w:val="Privzetapisavaodstavka"/>
    <w:uiPriority w:val="99"/>
    <w:semiHidden/>
    <w:unhideWhenUsed/>
    <w:rsid w:val="00CB57FA"/>
  </w:style>
  <w:style w:type="character" w:styleId="SledenaHiperpovezava">
    <w:name w:val="FollowedHyperlink"/>
    <w:basedOn w:val="Privzetapisavaodstavka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6148DB"/>
    <w:rPr>
      <w:color w:val="605E5C"/>
      <w:shd w:val="clear" w:color="auto" w:fill="E1DFDD"/>
    </w:rPr>
  </w:style>
  <w:style w:type="table" w:styleId="Tabelamrea2poudarek5">
    <w:name w:val="Grid Table 2 Accent 5"/>
    <w:basedOn w:val="Navadnatabela"/>
    <w:uiPriority w:val="47"/>
    <w:rsid w:val="00584F7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elamrea4poudarek5">
    <w:name w:val="Grid Table 4 Accent 5"/>
    <w:basedOn w:val="Navadnatabela"/>
    <w:uiPriority w:val="49"/>
    <w:rsid w:val="00584F7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aslov4Znak">
    <w:name w:val="Naslov 4 Znak"/>
    <w:basedOn w:val="Privzetapisavaodstavka"/>
    <w:link w:val="Naslov4"/>
    <w:uiPriority w:val="9"/>
    <w:rsid w:val="008B1A28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f.uni-lj.si/o-studiju/ems-program-medicina/predmetnik/obvezna-klinicna-praks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B680B7-371D-4A8F-91C3-7123A24AF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1</Pages>
  <Words>2213</Words>
  <Characters>12619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Bevc Jonan, Sara</cp:lastModifiedBy>
  <cp:revision>35</cp:revision>
  <cp:lastPrinted>2024-04-23T09:33:00Z</cp:lastPrinted>
  <dcterms:created xsi:type="dcterms:W3CDTF">2024-11-05T13:07:00Z</dcterms:created>
  <dcterms:modified xsi:type="dcterms:W3CDTF">2024-11-05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